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C7C60" w14:textId="46DF92FB" w:rsidR="004C3678" w:rsidRDefault="004C3678" w:rsidP="003B43E1">
      <w:pPr>
        <w:pStyle w:val="Heading1"/>
        <w:rPr>
          <w:rFonts w:eastAsia="Times New Roman"/>
        </w:rPr>
      </w:pPr>
      <w:r>
        <w:rPr>
          <w:rFonts w:eastAsia="Times New Roman"/>
        </w:rPr>
        <w:t>Blessing and Faithfulness</w:t>
      </w:r>
      <w:r w:rsidR="006F6AC1">
        <w:rPr>
          <w:rFonts w:eastAsia="Times New Roman"/>
        </w:rPr>
        <w:t xml:space="preserve"> in Genesis</w:t>
      </w:r>
    </w:p>
    <w:p w14:paraId="57F3CEDF" w14:textId="77777777" w:rsidR="004C3678" w:rsidRDefault="004C3678" w:rsidP="009C6FAB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</w:p>
    <w:p w14:paraId="761E8526" w14:textId="086C6C6F" w:rsidR="00572A14" w:rsidRPr="007E4AB1" w:rsidRDefault="003B43E1" w:rsidP="001B34CE">
      <w:pPr>
        <w:pStyle w:val="Heading2"/>
      </w:pPr>
      <w:r w:rsidRPr="007E4AB1">
        <w:t>Blessing</w:t>
      </w:r>
    </w:p>
    <w:p w14:paraId="12B61CD8" w14:textId="2023A7A2" w:rsidR="005F60B0" w:rsidRPr="007E4AB1" w:rsidRDefault="00DB63FB" w:rsidP="00036E1D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Blessing</w:t>
      </w:r>
      <w:r w:rsidR="005F6E9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s a </w:t>
      </w:r>
      <w:r w:rsidR="008D2066" w:rsidRPr="007E4AB1">
        <w:rPr>
          <w:rFonts w:ascii="Calibri" w:eastAsia="Times New Roman" w:hAnsi="Calibri" w:cs="Calibri"/>
          <w:color w:val="222222"/>
          <w:sz w:val="24"/>
          <w:szCs w:val="24"/>
        </w:rPr>
        <w:t>recurrent</w:t>
      </w:r>
      <w:r w:rsidR="005F6E9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me </w:t>
      </w:r>
      <w:r w:rsidR="00A01281" w:rsidRPr="007E4AB1">
        <w:rPr>
          <w:rFonts w:ascii="Calibri" w:eastAsia="Times New Roman" w:hAnsi="Calibri" w:cs="Calibri"/>
          <w:color w:val="222222"/>
          <w:sz w:val="24"/>
          <w:szCs w:val="24"/>
        </w:rPr>
        <w:t>in</w:t>
      </w:r>
      <w:r w:rsidR="005F6E9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 first part of Genesis, the story of the word’s origins</w:t>
      </w:r>
      <w:r w:rsidR="001D275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It’s then also a </w:t>
      </w:r>
      <w:r w:rsidR="008D2066" w:rsidRPr="007E4AB1">
        <w:rPr>
          <w:rFonts w:ascii="Calibri" w:eastAsia="Times New Roman" w:hAnsi="Calibri" w:cs="Calibri"/>
          <w:color w:val="222222"/>
          <w:sz w:val="24"/>
          <w:szCs w:val="24"/>
        </w:rPr>
        <w:t>key theme</w:t>
      </w:r>
      <w:r w:rsidR="005F6E9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8D2066" w:rsidRPr="007E4AB1">
        <w:rPr>
          <w:rFonts w:ascii="Calibri" w:eastAsia="Times New Roman" w:hAnsi="Calibri" w:cs="Calibri"/>
          <w:color w:val="222222"/>
          <w:sz w:val="24"/>
          <w:szCs w:val="24"/>
        </w:rPr>
        <w:t>in</w:t>
      </w:r>
      <w:r w:rsidR="005F6E9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 second </w:t>
      </w:r>
      <w:r w:rsidR="008D2066" w:rsidRPr="007E4AB1">
        <w:rPr>
          <w:rFonts w:ascii="Calibri" w:eastAsia="Times New Roman" w:hAnsi="Calibri" w:cs="Calibri"/>
          <w:color w:val="222222"/>
          <w:sz w:val="24"/>
          <w:szCs w:val="24"/>
        </w:rPr>
        <w:t>part, the story</w:t>
      </w:r>
      <w:r w:rsidR="005F6E9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f God’s dealings with </w:t>
      </w:r>
      <w:r w:rsidR="005F60B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braham and his family. </w:t>
      </w:r>
    </w:p>
    <w:p w14:paraId="0AA982CA" w14:textId="4CD1B1FD" w:rsidR="001255CE" w:rsidRPr="007E4AB1" w:rsidRDefault="00DB63FB" w:rsidP="001255CE">
      <w:pPr>
        <w:pStyle w:val="Heading3"/>
        <w:rPr>
          <w:rFonts w:eastAsia="Times New Roman"/>
        </w:rPr>
      </w:pPr>
      <w:r w:rsidRPr="007E4AB1">
        <w:rPr>
          <w:rFonts w:eastAsia="Times New Roman"/>
        </w:rPr>
        <w:t xml:space="preserve">Blessing as </w:t>
      </w:r>
      <w:r w:rsidR="001255CE" w:rsidRPr="007E4AB1">
        <w:rPr>
          <w:rFonts w:eastAsia="Times New Roman"/>
        </w:rPr>
        <w:t>God’s Creation Pu</w:t>
      </w:r>
      <w:r w:rsidR="000E3C8F" w:rsidRPr="007E4AB1">
        <w:rPr>
          <w:rFonts w:eastAsia="Times New Roman"/>
        </w:rPr>
        <w:t>rpose</w:t>
      </w:r>
    </w:p>
    <w:p w14:paraId="18212315" w14:textId="3DC6969D" w:rsidR="003F07EB" w:rsidRPr="007E4AB1" w:rsidRDefault="001255CE" w:rsidP="00036E1D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lessing is one of the first things that God does in the Scriptures. </w:t>
      </w:r>
      <w:r w:rsidR="00A124D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n </w:t>
      </w:r>
      <w:r w:rsidR="0062018A" w:rsidRPr="007E4AB1">
        <w:rPr>
          <w:rFonts w:ascii="Calibri" w:eastAsia="Times New Roman" w:hAnsi="Calibri" w:cs="Calibri"/>
          <w:color w:val="222222"/>
          <w:sz w:val="24"/>
          <w:szCs w:val="24"/>
        </w:rPr>
        <w:t>the Thursday</w:t>
      </w:r>
      <w:r w:rsidR="00A124D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A022A8" w:rsidRPr="007E4AB1">
        <w:rPr>
          <w:rFonts w:ascii="Calibri" w:eastAsia="Times New Roman" w:hAnsi="Calibri" w:cs="Calibri"/>
          <w:color w:val="222222"/>
          <w:sz w:val="24"/>
          <w:szCs w:val="24"/>
        </w:rPr>
        <w:t>of</w:t>
      </w:r>
      <w:r w:rsidR="00A124D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his week’s creative work, t</w:t>
      </w:r>
      <w:r w:rsidR="00AC167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e first object of his blessing </w:t>
      </w:r>
      <w:r w:rsidR="00E14880" w:rsidRPr="007E4AB1">
        <w:rPr>
          <w:rFonts w:ascii="Calibri" w:eastAsia="Times New Roman" w:hAnsi="Calibri" w:cs="Calibri"/>
          <w:color w:val="222222"/>
          <w:sz w:val="24"/>
          <w:szCs w:val="24"/>
        </w:rPr>
        <w:t>is</w:t>
      </w:r>
      <w:r w:rsidR="00AC167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</w:t>
      </w:r>
      <w:r w:rsidR="00337DD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955C10" w:rsidRPr="007E4AB1">
        <w:rPr>
          <w:rFonts w:ascii="Calibri" w:eastAsia="Times New Roman" w:hAnsi="Calibri" w:cs="Calibri"/>
          <w:color w:val="222222"/>
          <w:sz w:val="24"/>
          <w:szCs w:val="24"/>
        </w:rPr>
        <w:t>sea creatures and birds</w:t>
      </w:r>
      <w:r w:rsidR="00AC167B" w:rsidRPr="007E4AB1">
        <w:rPr>
          <w:rFonts w:ascii="Calibri" w:eastAsia="Times New Roman" w:hAnsi="Calibri" w:cs="Calibri"/>
          <w:color w:val="222222"/>
          <w:sz w:val="24"/>
          <w:szCs w:val="24"/>
        </w:rPr>
        <w:t>: “</w:t>
      </w:r>
      <w:r w:rsidR="00023AB8" w:rsidRPr="007E4AB1">
        <w:rPr>
          <w:rFonts w:ascii="Calibri" w:eastAsia="Times New Roman" w:hAnsi="Calibri" w:cs="Calibri"/>
          <w:color w:val="222222"/>
          <w:sz w:val="24"/>
          <w:szCs w:val="24"/>
        </w:rPr>
        <w:t>God</w:t>
      </w:r>
      <w:r w:rsidR="00AC167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lessed them</w:t>
      </w:r>
      <w:r w:rsidR="005D5461"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023AB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saying</w:t>
      </w:r>
      <w:r w:rsidR="005017E3" w:rsidRPr="007E4AB1">
        <w:rPr>
          <w:rFonts w:ascii="Calibri" w:eastAsia="Times New Roman" w:hAnsi="Calibri" w:cs="Calibri"/>
          <w:color w:val="222222"/>
          <w:sz w:val="24"/>
          <w:szCs w:val="24"/>
        </w:rPr>
        <w:t>: B</w:t>
      </w:r>
      <w:r w:rsidR="00950330" w:rsidRPr="007E4AB1">
        <w:rPr>
          <w:rFonts w:ascii="Calibri" w:eastAsia="Times New Roman" w:hAnsi="Calibri" w:cs="Calibri"/>
          <w:color w:val="222222"/>
          <w:sz w:val="24"/>
          <w:szCs w:val="24"/>
        </w:rPr>
        <w:t>ecome fruitful and become many, fill the water</w:t>
      </w:r>
      <w:r w:rsidR="0061629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n the sea; and birds are to</w:t>
      </w:r>
      <w:r w:rsidR="005017E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ecome many in the earth</w:t>
      </w:r>
      <w:r w:rsidR="00C1471C" w:rsidRPr="007E4AB1">
        <w:rPr>
          <w:rFonts w:ascii="Calibri" w:eastAsia="Times New Roman" w:hAnsi="Calibri" w:cs="Calibri"/>
          <w:color w:val="222222"/>
          <w:sz w:val="24"/>
          <w:szCs w:val="24"/>
        </w:rPr>
        <w:t>” (G</w:t>
      </w:r>
      <w:r w:rsidR="00B75B7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enesis </w:t>
      </w:r>
      <w:r w:rsidR="00C1471C" w:rsidRPr="007E4AB1">
        <w:rPr>
          <w:rFonts w:ascii="Calibri" w:eastAsia="Times New Roman" w:hAnsi="Calibri" w:cs="Calibri"/>
          <w:color w:val="222222"/>
          <w:sz w:val="24"/>
          <w:szCs w:val="24"/>
        </w:rPr>
        <w:t>1:22</w:t>
      </w:r>
      <w:r w:rsidR="00DE516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; </w:t>
      </w:r>
      <w:r w:rsidR="00E95F1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 scriptural translations in </w:t>
      </w:r>
      <w:r w:rsidR="00DE5168" w:rsidRPr="007E4AB1">
        <w:rPr>
          <w:rFonts w:ascii="Calibri" w:eastAsia="Times New Roman" w:hAnsi="Calibri" w:cs="Calibri"/>
          <w:color w:val="222222"/>
          <w:sz w:val="24"/>
          <w:szCs w:val="24"/>
        </w:rPr>
        <w:t>th</w:t>
      </w:r>
      <w:r w:rsidR="00A968E0" w:rsidRPr="007E4AB1">
        <w:rPr>
          <w:rFonts w:ascii="Calibri" w:eastAsia="Times New Roman" w:hAnsi="Calibri" w:cs="Calibri"/>
          <w:color w:val="222222"/>
          <w:sz w:val="24"/>
          <w:szCs w:val="24"/>
        </w:rPr>
        <w:t>is</w:t>
      </w:r>
      <w:r w:rsidR="00DE516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545227" w:rsidRPr="007E4AB1">
        <w:rPr>
          <w:rFonts w:ascii="Calibri" w:eastAsia="Times New Roman" w:hAnsi="Calibri" w:cs="Calibri"/>
          <w:color w:val="222222"/>
          <w:sz w:val="24"/>
          <w:szCs w:val="24"/>
        </w:rPr>
        <w:t>article</w:t>
      </w:r>
      <w:r w:rsidR="00A968E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DE5168" w:rsidRPr="007E4AB1">
        <w:rPr>
          <w:rFonts w:ascii="Calibri" w:eastAsia="Times New Roman" w:hAnsi="Calibri" w:cs="Calibri"/>
          <w:color w:val="222222"/>
          <w:sz w:val="24"/>
          <w:szCs w:val="24"/>
        </w:rPr>
        <w:t>are mine</w:t>
      </w:r>
      <w:r w:rsidR="00C147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). </w:t>
      </w:r>
      <w:r w:rsidR="00A124D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n </w:t>
      </w:r>
      <w:r w:rsidR="0062018A" w:rsidRPr="007E4AB1">
        <w:rPr>
          <w:rFonts w:ascii="Calibri" w:eastAsia="Times New Roman" w:hAnsi="Calibri" w:cs="Calibri"/>
          <w:color w:val="222222"/>
          <w:sz w:val="24"/>
          <w:szCs w:val="24"/>
        </w:rPr>
        <w:t>the Friday</w:t>
      </w:r>
      <w:r w:rsidR="00A124DD" w:rsidRPr="007E4AB1">
        <w:rPr>
          <w:rFonts w:ascii="Calibri" w:eastAsia="Times New Roman" w:hAnsi="Calibri" w:cs="Calibri"/>
          <w:color w:val="222222"/>
          <w:sz w:val="24"/>
          <w:szCs w:val="24"/>
        </w:rPr>
        <w:t>, t</w:t>
      </w:r>
      <w:r w:rsidR="00C147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e </w:t>
      </w:r>
      <w:r w:rsidR="00173DC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econd </w:t>
      </w:r>
      <w:r w:rsidR="00C1471C" w:rsidRPr="007E4AB1">
        <w:rPr>
          <w:rFonts w:ascii="Calibri" w:eastAsia="Times New Roman" w:hAnsi="Calibri" w:cs="Calibri"/>
          <w:color w:val="222222"/>
          <w:sz w:val="24"/>
          <w:szCs w:val="24"/>
        </w:rPr>
        <w:t>object</w:t>
      </w:r>
      <w:r w:rsidR="00E1488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s</w:t>
      </w:r>
      <w:r w:rsidR="00C147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 </w:t>
      </w:r>
      <w:r w:rsidR="00D3480E" w:rsidRPr="007E4AB1">
        <w:rPr>
          <w:rFonts w:ascii="Calibri" w:eastAsia="Times New Roman" w:hAnsi="Calibri" w:cs="Calibri"/>
          <w:color w:val="222222"/>
          <w:sz w:val="24"/>
          <w:szCs w:val="24"/>
        </w:rPr>
        <w:t>human beings</w:t>
      </w:r>
      <w:r w:rsidR="00D67079" w:rsidRPr="007E4AB1">
        <w:rPr>
          <w:rFonts w:ascii="Calibri" w:eastAsia="Times New Roman" w:hAnsi="Calibri" w:cs="Calibri"/>
          <w:color w:val="222222"/>
          <w:sz w:val="24"/>
          <w:szCs w:val="24"/>
        </w:rPr>
        <w:t>: “God blessed  them</w:t>
      </w:r>
      <w:r w:rsidR="008641DB" w:rsidRPr="007E4AB1">
        <w:rPr>
          <w:rFonts w:ascii="Calibri" w:eastAsia="Times New Roman" w:hAnsi="Calibri" w:cs="Calibri"/>
          <w:color w:val="222222"/>
          <w:sz w:val="24"/>
          <w:szCs w:val="24"/>
        </w:rPr>
        <w:t>, and God said to them: B</w:t>
      </w:r>
      <w:r w:rsidR="004C6F6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ecome fruitful and become many, fill the earth and </w:t>
      </w:r>
      <w:r w:rsidR="00440538" w:rsidRPr="007E4AB1">
        <w:rPr>
          <w:rFonts w:ascii="Calibri" w:eastAsia="Times New Roman" w:hAnsi="Calibri" w:cs="Calibri"/>
          <w:color w:val="222222"/>
          <w:sz w:val="24"/>
          <w:szCs w:val="24"/>
        </w:rPr>
        <w:t>subdue it” (1:28).</w:t>
      </w:r>
      <w:r w:rsidR="002815E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6342F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od’s </w:t>
      </w:r>
      <w:r w:rsidR="00B4583D" w:rsidRPr="007E4AB1">
        <w:rPr>
          <w:rFonts w:ascii="Calibri" w:eastAsia="Times New Roman" w:hAnsi="Calibri" w:cs="Calibri"/>
          <w:color w:val="222222"/>
          <w:sz w:val="24"/>
          <w:szCs w:val="24"/>
        </w:rPr>
        <w:t>b</w:t>
      </w:r>
      <w:r w:rsidR="001532D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lessing </w:t>
      </w:r>
      <w:r w:rsidR="006342F6" w:rsidRPr="007E4AB1">
        <w:rPr>
          <w:rFonts w:ascii="Calibri" w:eastAsia="Times New Roman" w:hAnsi="Calibri" w:cs="Calibri"/>
          <w:color w:val="222222"/>
          <w:sz w:val="24"/>
          <w:szCs w:val="24"/>
        </w:rPr>
        <w:t>works</w:t>
      </w:r>
      <w:r w:rsidR="00FC0F1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y means of words</w:t>
      </w:r>
      <w:r w:rsidR="00A714E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at change the </w:t>
      </w:r>
      <w:r w:rsidR="00B4583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ings or </w:t>
      </w:r>
      <w:r w:rsidR="00A714E1" w:rsidRPr="007E4AB1">
        <w:rPr>
          <w:rFonts w:ascii="Calibri" w:eastAsia="Times New Roman" w:hAnsi="Calibri" w:cs="Calibri"/>
          <w:color w:val="222222"/>
          <w:sz w:val="24"/>
          <w:szCs w:val="24"/>
        </w:rPr>
        <w:t>pe</w:t>
      </w:r>
      <w:r w:rsidR="00B4583D" w:rsidRPr="007E4AB1">
        <w:rPr>
          <w:rFonts w:ascii="Calibri" w:eastAsia="Times New Roman" w:hAnsi="Calibri" w:cs="Calibri"/>
          <w:color w:val="222222"/>
          <w:sz w:val="24"/>
          <w:szCs w:val="24"/>
        </w:rPr>
        <w:t>ople he is</w:t>
      </w:r>
      <w:r w:rsidR="00A714E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speaking to. </w:t>
      </w:r>
      <w:r w:rsidR="00EC36A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lessing someone is like </w:t>
      </w:r>
      <w:r w:rsidR="00FE392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ppointing </w:t>
      </w:r>
      <w:r w:rsidR="00961863" w:rsidRPr="007E4AB1">
        <w:rPr>
          <w:rFonts w:ascii="Calibri" w:eastAsia="Times New Roman" w:hAnsi="Calibri" w:cs="Calibri"/>
          <w:color w:val="222222"/>
          <w:sz w:val="24"/>
          <w:szCs w:val="24"/>
        </w:rPr>
        <w:t>them</w:t>
      </w:r>
      <w:r w:rsidR="00FE392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o a position</w:t>
      </w:r>
      <w:r w:rsidR="007727A7"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FE392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r </w:t>
      </w:r>
      <w:r w:rsidR="00EC36AB" w:rsidRPr="007E4AB1">
        <w:rPr>
          <w:rFonts w:ascii="Calibri" w:eastAsia="Times New Roman" w:hAnsi="Calibri" w:cs="Calibri"/>
          <w:color w:val="222222"/>
          <w:sz w:val="24"/>
          <w:szCs w:val="24"/>
        </w:rPr>
        <w:t>forgiving them</w:t>
      </w:r>
      <w:r w:rsidR="0096520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FE3926" w:rsidRPr="007E4AB1">
        <w:rPr>
          <w:rFonts w:ascii="Calibri" w:eastAsia="Times New Roman" w:hAnsi="Calibri" w:cs="Calibri"/>
          <w:color w:val="222222"/>
          <w:sz w:val="24"/>
          <w:szCs w:val="24"/>
        </w:rPr>
        <w:t>for something wrong they did to you</w:t>
      </w:r>
      <w:r w:rsidR="007727A7"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F1542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r firing them from their job</w:t>
      </w:r>
      <w:r w:rsidR="007727A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: the words change the person. </w:t>
      </w:r>
      <w:r w:rsidR="00F57D0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hat </w:t>
      </w:r>
      <w:r w:rsidR="00CD3A3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od’s blessing </w:t>
      </w:r>
      <w:r w:rsidR="00F57D0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does is </w:t>
      </w:r>
      <w:r w:rsidR="00961863" w:rsidRPr="007E4AB1">
        <w:rPr>
          <w:rFonts w:ascii="Calibri" w:eastAsia="Times New Roman" w:hAnsi="Calibri" w:cs="Calibri"/>
          <w:color w:val="222222"/>
          <w:sz w:val="24"/>
          <w:szCs w:val="24"/>
        </w:rPr>
        <w:t>convey</w:t>
      </w:r>
      <w:r w:rsidR="00F57D0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 capacity to be fruitful. </w:t>
      </w:r>
    </w:p>
    <w:p w14:paraId="413882A2" w14:textId="657B1ED2" w:rsidR="006E34B9" w:rsidRPr="007E4AB1" w:rsidRDefault="003F07EB" w:rsidP="003F07EB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At the beginning of</w:t>
      </w:r>
      <w:r w:rsidR="00131A7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Genesis, we may perhaps assume that God </w:t>
      </w:r>
      <w:r w:rsidR="0062018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lso </w:t>
      </w:r>
      <w:r w:rsidR="00131A7D" w:rsidRPr="007E4AB1">
        <w:rPr>
          <w:rFonts w:ascii="Calibri" w:eastAsia="Times New Roman" w:hAnsi="Calibri" w:cs="Calibri"/>
          <w:color w:val="222222"/>
          <w:sz w:val="24"/>
          <w:szCs w:val="24"/>
        </w:rPr>
        <w:t>blesses the land animals</w:t>
      </w:r>
      <w:r w:rsidR="0062018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earlier on </w:t>
      </w:r>
      <w:r w:rsidR="00D028C0" w:rsidRPr="007E4AB1">
        <w:rPr>
          <w:rFonts w:ascii="Calibri" w:eastAsia="Times New Roman" w:hAnsi="Calibri" w:cs="Calibri"/>
          <w:color w:val="222222"/>
          <w:sz w:val="24"/>
          <w:szCs w:val="24"/>
        </w:rPr>
        <w:t>the Friday</w:t>
      </w:r>
      <w:r w:rsidR="00131A7D" w:rsidRPr="007E4AB1">
        <w:rPr>
          <w:rFonts w:ascii="Calibri" w:eastAsia="Times New Roman" w:hAnsi="Calibri" w:cs="Calibri"/>
          <w:color w:val="222222"/>
          <w:sz w:val="24"/>
          <w:szCs w:val="24"/>
        </w:rPr>
        <w:t>, but</w:t>
      </w:r>
      <w:r w:rsidR="0046449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FF2E5E" w:rsidRPr="007E4AB1">
        <w:rPr>
          <w:rFonts w:ascii="Calibri" w:eastAsia="Times New Roman" w:hAnsi="Calibri" w:cs="Calibri"/>
          <w:color w:val="222222"/>
          <w:sz w:val="24"/>
          <w:szCs w:val="24"/>
        </w:rPr>
        <w:t>the story is hastening on to the creation of humanity.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1F3416" w:rsidRPr="007E4AB1">
        <w:rPr>
          <w:rFonts w:ascii="Calibri" w:eastAsia="Times New Roman" w:hAnsi="Calibri" w:cs="Calibri"/>
          <w:color w:val="222222"/>
          <w:sz w:val="24"/>
          <w:szCs w:val="24"/>
        </w:rPr>
        <w:t>Subsequently, t</w:t>
      </w:r>
      <w:r w:rsidR="00C82FB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ere </w:t>
      </w:r>
      <w:r w:rsidR="00F4569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s </w:t>
      </w:r>
      <w:r w:rsidR="00C82FB4" w:rsidRPr="007E4AB1">
        <w:rPr>
          <w:rFonts w:ascii="Calibri" w:eastAsia="Times New Roman" w:hAnsi="Calibri" w:cs="Calibri"/>
          <w:color w:val="222222"/>
          <w:sz w:val="24"/>
          <w:szCs w:val="24"/>
        </w:rPr>
        <w:t>one more creation blessing</w:t>
      </w:r>
      <w:r w:rsidR="00F4569A" w:rsidRPr="007E4AB1">
        <w:rPr>
          <w:rFonts w:ascii="Calibri" w:eastAsia="Times New Roman" w:hAnsi="Calibri" w:cs="Calibri"/>
          <w:color w:val="222222"/>
          <w:sz w:val="24"/>
          <w:szCs w:val="24"/>
        </w:rPr>
        <w:t>: “God blessed the seventh day and made it sacred</w:t>
      </w:r>
      <w:r w:rsidR="00F600C1" w:rsidRPr="007E4AB1">
        <w:rPr>
          <w:rFonts w:ascii="Calibri" w:eastAsia="Times New Roman" w:hAnsi="Calibri" w:cs="Calibri"/>
          <w:color w:val="222222"/>
          <w:sz w:val="24"/>
          <w:szCs w:val="24"/>
        </w:rPr>
        <w:t>” (2:</w:t>
      </w:r>
      <w:r w:rsidR="00BC1B3E" w:rsidRPr="007E4AB1">
        <w:rPr>
          <w:rFonts w:ascii="Calibri" w:eastAsia="Times New Roman" w:hAnsi="Calibri" w:cs="Calibri"/>
          <w:color w:val="222222"/>
          <w:sz w:val="24"/>
          <w:szCs w:val="24"/>
        </w:rPr>
        <w:t>3</w:t>
      </w:r>
      <w:r w:rsidR="00F600C1" w:rsidRPr="007E4AB1">
        <w:rPr>
          <w:rFonts w:ascii="Calibri" w:eastAsia="Times New Roman" w:hAnsi="Calibri" w:cs="Calibri"/>
          <w:color w:val="222222"/>
          <w:sz w:val="24"/>
          <w:szCs w:val="24"/>
        </w:rPr>
        <w:t>).</w:t>
      </w:r>
      <w:r w:rsidR="0011087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B37FDB" w:rsidRPr="007E4AB1">
        <w:rPr>
          <w:rFonts w:ascii="Calibri" w:eastAsia="Times New Roman" w:hAnsi="Calibri" w:cs="Calibri"/>
          <w:color w:val="222222"/>
          <w:sz w:val="24"/>
          <w:szCs w:val="24"/>
        </w:rPr>
        <w:t>In some way</w:t>
      </w:r>
      <w:r w:rsidR="0011087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lessing </w:t>
      </w:r>
      <w:r w:rsidR="00E172A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must </w:t>
      </w:r>
      <w:r w:rsidR="00B37FD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now </w:t>
      </w:r>
      <w:r w:rsidR="00110872" w:rsidRPr="007E4AB1">
        <w:rPr>
          <w:rFonts w:ascii="Calibri" w:eastAsia="Times New Roman" w:hAnsi="Calibri" w:cs="Calibri"/>
          <w:color w:val="222222"/>
          <w:sz w:val="24"/>
          <w:szCs w:val="24"/>
        </w:rPr>
        <w:t>ha</w:t>
      </w:r>
      <w:r w:rsidR="00E172A9" w:rsidRPr="007E4AB1">
        <w:rPr>
          <w:rFonts w:ascii="Calibri" w:eastAsia="Times New Roman" w:hAnsi="Calibri" w:cs="Calibri"/>
          <w:color w:val="222222"/>
          <w:sz w:val="24"/>
          <w:szCs w:val="24"/>
        </w:rPr>
        <w:t>ve</w:t>
      </w:r>
      <w:r w:rsidR="0011087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different connotations. </w:t>
      </w:r>
      <w:r w:rsidR="00036E1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 the Scriptures, it is more or less invariable that the object of blessing is </w:t>
      </w:r>
      <w:r w:rsidR="00A617B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omeone or </w:t>
      </w:r>
      <w:r w:rsidR="00036E1D" w:rsidRPr="007E4AB1">
        <w:rPr>
          <w:rFonts w:ascii="Calibri" w:eastAsia="Times New Roman" w:hAnsi="Calibri" w:cs="Calibri"/>
          <w:color w:val="222222"/>
          <w:sz w:val="24"/>
          <w:szCs w:val="24"/>
        </w:rPr>
        <w:t>something alive</w:t>
      </w:r>
      <w:r w:rsidR="005337CB" w:rsidRPr="007E4AB1">
        <w:rPr>
          <w:rFonts w:ascii="Calibri" w:eastAsia="Times New Roman" w:hAnsi="Calibri" w:cs="Calibri"/>
          <w:color w:val="222222"/>
          <w:sz w:val="24"/>
          <w:szCs w:val="24"/>
        </w:rPr>
        <w:t>. Blessing conveys fruitfulness</w:t>
      </w:r>
      <w:r w:rsidR="00036E1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</w:t>
      </w:r>
      <w:r w:rsidR="005337CB" w:rsidRPr="007E4AB1">
        <w:rPr>
          <w:rFonts w:ascii="Calibri" w:eastAsia="Times New Roman" w:hAnsi="Calibri" w:cs="Calibri"/>
          <w:color w:val="222222"/>
          <w:sz w:val="24"/>
          <w:szCs w:val="24"/>
        </w:rPr>
        <w:t>and</w:t>
      </w:r>
      <w:r w:rsidR="00036E1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nly things that are alive can be fruitful. By blessing, God gives over something of his own life-giving capacity. </w:t>
      </w:r>
      <w:r w:rsidR="00E172A9" w:rsidRPr="007E4AB1">
        <w:rPr>
          <w:rFonts w:ascii="Calibri" w:eastAsia="Times New Roman" w:hAnsi="Calibri" w:cs="Calibri"/>
          <w:color w:val="222222"/>
          <w:sz w:val="24"/>
          <w:szCs w:val="24"/>
        </w:rPr>
        <w:t>P</w:t>
      </w:r>
      <w:r w:rsidR="005224C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erhaps the implication </w:t>
      </w:r>
      <w:r w:rsidR="00F076A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f the words about </w:t>
      </w:r>
      <w:r w:rsidR="00747B8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aturday </w:t>
      </w:r>
      <w:r w:rsidR="005224C2" w:rsidRPr="007E4AB1">
        <w:rPr>
          <w:rFonts w:ascii="Calibri" w:eastAsia="Times New Roman" w:hAnsi="Calibri" w:cs="Calibri"/>
          <w:color w:val="222222"/>
          <w:sz w:val="24"/>
          <w:szCs w:val="24"/>
        </w:rPr>
        <w:t>is that</w:t>
      </w:r>
      <w:r w:rsidR="00724A5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God makes the Sabbath fruitful, which is a suggestive idea. On the Sabbath you do nothing, and consequently it is fruitful! </w:t>
      </w:r>
      <w:r w:rsidR="001B4E8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ut God does not go on to tell the Sabbath that </w:t>
      </w:r>
      <w:r w:rsidR="00D60B7B" w:rsidRPr="007E4AB1">
        <w:rPr>
          <w:rFonts w:ascii="Calibri" w:eastAsia="Times New Roman" w:hAnsi="Calibri" w:cs="Calibri"/>
          <w:color w:val="222222"/>
          <w:sz w:val="24"/>
          <w:szCs w:val="24"/>
        </w:rPr>
        <w:t>it is to be fruitful</w:t>
      </w:r>
      <w:r w:rsidR="002F562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(as he does the creatures and the huma</w:t>
      </w:r>
      <w:r w:rsidR="00C11A41" w:rsidRPr="007E4AB1">
        <w:rPr>
          <w:rFonts w:ascii="Calibri" w:eastAsia="Times New Roman" w:hAnsi="Calibri" w:cs="Calibri"/>
          <w:color w:val="222222"/>
          <w:sz w:val="24"/>
          <w:szCs w:val="24"/>
        </w:rPr>
        <w:t>n</w:t>
      </w:r>
      <w:r w:rsidR="002F562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eings)</w:t>
      </w:r>
      <w:r w:rsidR="00D60B7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and the </w:t>
      </w:r>
      <w:r w:rsidR="000833F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mplication </w:t>
      </w:r>
      <w:r w:rsidR="002F562E" w:rsidRPr="007E4AB1">
        <w:rPr>
          <w:rFonts w:ascii="Calibri" w:eastAsia="Times New Roman" w:hAnsi="Calibri" w:cs="Calibri"/>
          <w:color w:val="222222"/>
          <w:sz w:val="24"/>
          <w:szCs w:val="24"/>
        </w:rPr>
        <w:t>may be</w:t>
      </w:r>
      <w:r w:rsidR="000833F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different. </w:t>
      </w:r>
      <w:r w:rsidR="0074768C" w:rsidRPr="007E4AB1">
        <w:rPr>
          <w:rFonts w:ascii="Calibri" w:eastAsia="Times New Roman" w:hAnsi="Calibri" w:cs="Calibri"/>
          <w:color w:val="222222"/>
          <w:sz w:val="24"/>
          <w:szCs w:val="24"/>
        </w:rPr>
        <w:t>Later in Genesis (24:48)</w:t>
      </w:r>
      <w:r w:rsidR="00464A7C" w:rsidRPr="007E4AB1">
        <w:rPr>
          <w:rFonts w:ascii="Calibri" w:eastAsia="Times New Roman" w:hAnsi="Calibri" w:cs="Calibri"/>
          <w:color w:val="222222"/>
          <w:sz w:val="24"/>
          <w:szCs w:val="24"/>
        </w:rPr>
        <w:t>, Abraham’s servant blesses God, and t</w:t>
      </w:r>
      <w:r w:rsidR="00DF2CC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e Psalms often </w:t>
      </w:r>
      <w:r w:rsidR="00D0269C" w:rsidRPr="007E4AB1">
        <w:rPr>
          <w:rFonts w:ascii="Calibri" w:eastAsia="Times New Roman" w:hAnsi="Calibri" w:cs="Calibri"/>
          <w:color w:val="222222"/>
          <w:sz w:val="24"/>
          <w:szCs w:val="24"/>
        </w:rPr>
        <w:t>bless God</w:t>
      </w:r>
      <w:r w:rsidR="00464A7C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  <w:r w:rsidR="00B57F3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464A7C" w:rsidRPr="007E4AB1">
        <w:rPr>
          <w:rFonts w:ascii="Calibri" w:eastAsia="Times New Roman" w:hAnsi="Calibri" w:cs="Calibri"/>
          <w:color w:val="222222"/>
          <w:sz w:val="24"/>
          <w:szCs w:val="24"/>
        </w:rPr>
        <w:t>P</w:t>
      </w:r>
      <w:r w:rsidR="00B57F38" w:rsidRPr="007E4AB1">
        <w:rPr>
          <w:rFonts w:ascii="Calibri" w:eastAsia="Times New Roman" w:hAnsi="Calibri" w:cs="Calibri"/>
          <w:color w:val="222222"/>
          <w:sz w:val="24"/>
          <w:szCs w:val="24"/>
        </w:rPr>
        <w:t>resumably we are not making God fruitful.</w:t>
      </w:r>
      <w:r w:rsidR="009B028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BF01C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“Bless” </w:t>
      </w:r>
      <w:r w:rsidR="00CB0675" w:rsidRPr="007E4AB1">
        <w:rPr>
          <w:rFonts w:ascii="Calibri" w:eastAsia="Times New Roman" w:hAnsi="Calibri" w:cs="Calibri"/>
          <w:color w:val="222222"/>
          <w:sz w:val="24"/>
          <w:szCs w:val="24"/>
        </w:rPr>
        <w:t>t</w:t>
      </w:r>
      <w:r w:rsidR="00BF01C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ere means “praise” </w:t>
      </w:r>
      <w:r w:rsidR="00F2272E" w:rsidRPr="007E4AB1">
        <w:rPr>
          <w:rFonts w:ascii="Calibri" w:eastAsia="Times New Roman" w:hAnsi="Calibri" w:cs="Calibri"/>
          <w:color w:val="222222"/>
          <w:sz w:val="24"/>
          <w:szCs w:val="24"/>
        </w:rPr>
        <w:t>(which is the NIV’s translation</w:t>
      </w:r>
      <w:r w:rsidR="00D31EC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n a passage such as 24:48 and in the Psalms</w:t>
      </w:r>
      <w:r w:rsidR="00D0269C" w:rsidRPr="007E4AB1">
        <w:rPr>
          <w:rFonts w:ascii="Calibri" w:eastAsia="Times New Roman" w:hAnsi="Calibri" w:cs="Calibri"/>
          <w:color w:val="222222"/>
          <w:sz w:val="24"/>
          <w:szCs w:val="24"/>
        </w:rPr>
        <w:t>)</w:t>
      </w:r>
      <w:r w:rsidR="00CA360F" w:rsidRPr="007E4AB1">
        <w:rPr>
          <w:rFonts w:ascii="Calibri" w:eastAsia="Times New Roman" w:hAnsi="Calibri" w:cs="Calibri"/>
          <w:color w:val="222222"/>
          <w:sz w:val="24"/>
          <w:szCs w:val="24"/>
        </w:rPr>
        <w:t>. Perhaps</w:t>
      </w:r>
      <w:r w:rsidR="00D0269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what God is doing </w:t>
      </w:r>
      <w:r w:rsidR="005D3D5B" w:rsidRPr="007E4AB1">
        <w:rPr>
          <w:rFonts w:ascii="Calibri" w:eastAsia="Times New Roman" w:hAnsi="Calibri" w:cs="Calibri"/>
          <w:color w:val="222222"/>
          <w:sz w:val="24"/>
          <w:szCs w:val="24"/>
        </w:rPr>
        <w:t>on the seventh day is praising the Sabbath</w:t>
      </w:r>
      <w:r w:rsidR="006E34B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</w:t>
      </w:r>
    </w:p>
    <w:p w14:paraId="64D1354A" w14:textId="798C1E14" w:rsidR="00B04583" w:rsidRPr="007E4AB1" w:rsidRDefault="00B2034F" w:rsidP="006E34B9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As</w:t>
      </w:r>
      <w:r w:rsidR="0074735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he theme of blessing recurs in the chapters that foll</w:t>
      </w:r>
      <w:r w:rsidR="00747350" w:rsidRPr="007E4AB1">
        <w:rPr>
          <w:rFonts w:ascii="Calibri" w:eastAsia="Times New Roman" w:hAnsi="Calibri" w:cs="Calibri"/>
          <w:color w:val="222222"/>
          <w:sz w:val="24"/>
          <w:szCs w:val="24"/>
        </w:rPr>
        <w:t>o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w</w:t>
      </w:r>
      <w:r w:rsidR="00747350" w:rsidRPr="007E4AB1">
        <w:rPr>
          <w:rFonts w:ascii="Calibri" w:eastAsia="Times New Roman" w:hAnsi="Calibri" w:cs="Calibri"/>
          <w:color w:val="222222"/>
          <w:sz w:val="24"/>
          <w:szCs w:val="24"/>
        </w:rPr>
        <w:t>, i</w:t>
      </w:r>
      <w:r w:rsidR="00873BE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 interweaves </w:t>
      </w:r>
      <w:r w:rsidR="0074735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olemnly </w:t>
      </w:r>
      <w:r w:rsidR="00873BE0" w:rsidRPr="007E4AB1">
        <w:rPr>
          <w:rFonts w:ascii="Calibri" w:eastAsia="Times New Roman" w:hAnsi="Calibri" w:cs="Calibri"/>
          <w:color w:val="222222"/>
          <w:sz w:val="24"/>
          <w:szCs w:val="24"/>
        </w:rPr>
        <w:t>with the theme of cursing.</w:t>
      </w:r>
    </w:p>
    <w:p w14:paraId="45EAED80" w14:textId="18CDAF51" w:rsidR="001930BC" w:rsidRPr="007E4AB1" w:rsidRDefault="001930BC" w:rsidP="001930BC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</w:p>
    <w:p w14:paraId="25CB82DB" w14:textId="4883FEC0" w:rsidR="001930BC" w:rsidRPr="007E4AB1" w:rsidRDefault="001930BC" w:rsidP="001930BC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1:26, 28</w:t>
      </w:r>
      <w:r w:rsidR="00F2011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God blesse</w:t>
      </w:r>
      <w:r w:rsidR="00FA40EE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9F0012" w:rsidRPr="007E4AB1">
        <w:rPr>
          <w:rFonts w:ascii="Calibri" w:eastAsia="Times New Roman" w:hAnsi="Calibri" w:cs="Calibri"/>
          <w:color w:val="222222"/>
          <w:sz w:val="24"/>
          <w:szCs w:val="24"/>
        </w:rPr>
        <w:t>fish, birds, human being</w:t>
      </w:r>
      <w:r w:rsidR="00EE4744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="003614C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    </w:t>
      </w:r>
      <w:r w:rsidR="00F66F9E" w:rsidRPr="007E4AB1">
        <w:rPr>
          <w:rFonts w:ascii="Calibri" w:eastAsia="Times New Roman" w:hAnsi="Calibri" w:cs="Calibri"/>
          <w:color w:val="222222"/>
          <w:sz w:val="24"/>
          <w:szCs w:val="24"/>
        </w:rPr>
        <w:t>3:14, 17</w:t>
      </w:r>
      <w:r w:rsidR="00693718" w:rsidRPr="007E4AB1">
        <w:rPr>
          <w:rFonts w:ascii="Calibri" w:eastAsia="Times New Roman" w:hAnsi="Calibri" w:cs="Calibri"/>
          <w:color w:val="222222"/>
          <w:sz w:val="24"/>
          <w:szCs w:val="24"/>
        </w:rPr>
        <w:t>; 4:11</w:t>
      </w:r>
      <w:r w:rsidR="00F2011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A9129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 </w:t>
      </w:r>
      <w:r w:rsidR="0054206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nake, </w:t>
      </w:r>
      <w:r w:rsidR="00F20112" w:rsidRPr="007E4AB1">
        <w:rPr>
          <w:rFonts w:ascii="Calibri" w:eastAsia="Times New Roman" w:hAnsi="Calibri" w:cs="Calibri"/>
          <w:color w:val="222222"/>
          <w:sz w:val="24"/>
          <w:szCs w:val="24"/>
        </w:rPr>
        <w:t>ground</w:t>
      </w:r>
      <w:r w:rsidR="00542064" w:rsidRPr="007E4AB1">
        <w:rPr>
          <w:rFonts w:ascii="Calibri" w:eastAsia="Times New Roman" w:hAnsi="Calibri" w:cs="Calibri"/>
          <w:color w:val="222222"/>
          <w:sz w:val="24"/>
          <w:szCs w:val="24"/>
        </w:rPr>
        <w:t>, Cain</w:t>
      </w:r>
      <w:r w:rsidR="00F2011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3614C1" w:rsidRPr="007E4AB1">
        <w:rPr>
          <w:rFonts w:ascii="Calibri" w:eastAsia="Times New Roman" w:hAnsi="Calibri" w:cs="Calibri"/>
          <w:color w:val="222222"/>
          <w:sz w:val="24"/>
          <w:szCs w:val="24"/>
        </w:rPr>
        <w:t>are</w:t>
      </w:r>
      <w:r w:rsidR="00E1559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F20112" w:rsidRPr="007E4AB1">
        <w:rPr>
          <w:rFonts w:ascii="Calibri" w:eastAsia="Times New Roman" w:hAnsi="Calibri" w:cs="Calibri"/>
          <w:color w:val="222222"/>
          <w:sz w:val="24"/>
          <w:szCs w:val="24"/>
        </w:rPr>
        <w:t>cursed</w:t>
      </w:r>
    </w:p>
    <w:p w14:paraId="797D631E" w14:textId="45165AA3" w:rsidR="00BC1B3E" w:rsidRPr="007E4AB1" w:rsidRDefault="00BC1B3E" w:rsidP="001930BC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5:2</w:t>
      </w:r>
      <w:r w:rsidR="00C00F6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B76586" w:rsidRPr="007E4AB1">
        <w:rPr>
          <w:rFonts w:ascii="Calibri" w:eastAsia="Times New Roman" w:hAnsi="Calibri" w:cs="Calibri"/>
          <w:color w:val="222222"/>
          <w:sz w:val="24"/>
          <w:szCs w:val="24"/>
        </w:rPr>
        <w:tab/>
        <w:t xml:space="preserve">  </w:t>
      </w:r>
      <w:r w:rsidR="00C00F63" w:rsidRPr="007E4AB1">
        <w:rPr>
          <w:rFonts w:ascii="Calibri" w:eastAsia="Times New Roman" w:hAnsi="Calibri" w:cs="Calibri"/>
          <w:color w:val="222222"/>
          <w:sz w:val="24"/>
          <w:szCs w:val="24"/>
        </w:rPr>
        <w:t>God blesse</w:t>
      </w:r>
      <w:r w:rsidR="00FA40EE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="00C00F6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humanity</w:t>
      </w:r>
      <w:r w:rsidR="00693718" w:rsidRPr="007E4AB1">
        <w:rPr>
          <w:rFonts w:ascii="Calibri" w:eastAsia="Times New Roman" w:hAnsi="Calibri" w:cs="Calibri"/>
          <w:color w:val="222222"/>
          <w:sz w:val="24"/>
          <w:szCs w:val="24"/>
        </w:rPr>
        <w:tab/>
      </w:r>
      <w:r w:rsidR="00693718" w:rsidRPr="007E4AB1">
        <w:rPr>
          <w:rFonts w:ascii="Calibri" w:eastAsia="Times New Roman" w:hAnsi="Calibri" w:cs="Calibri"/>
          <w:color w:val="222222"/>
          <w:sz w:val="24"/>
          <w:szCs w:val="24"/>
        </w:rPr>
        <w:tab/>
      </w:r>
      <w:r w:rsidR="003614C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     </w:t>
      </w:r>
      <w:r w:rsidR="00A9129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  </w:t>
      </w:r>
      <w:r w:rsidR="00693718" w:rsidRPr="007E4AB1">
        <w:rPr>
          <w:rFonts w:ascii="Calibri" w:eastAsia="Times New Roman" w:hAnsi="Calibri" w:cs="Calibri"/>
          <w:color w:val="222222"/>
          <w:sz w:val="24"/>
          <w:szCs w:val="24"/>
        </w:rPr>
        <w:t>5:29</w:t>
      </w:r>
      <w:r w:rsidR="0080768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A91292" w:rsidRPr="007E4AB1">
        <w:rPr>
          <w:rFonts w:ascii="Calibri" w:eastAsia="Times New Roman" w:hAnsi="Calibri" w:cs="Calibri"/>
          <w:color w:val="222222"/>
          <w:sz w:val="24"/>
          <w:szCs w:val="24"/>
        </w:rPr>
        <w:tab/>
        <w:t xml:space="preserve">          </w:t>
      </w:r>
      <w:r w:rsidR="0049081B" w:rsidRPr="007E4AB1">
        <w:rPr>
          <w:rFonts w:ascii="Calibri" w:eastAsia="Times New Roman" w:hAnsi="Calibri" w:cs="Calibri"/>
          <w:color w:val="222222"/>
          <w:sz w:val="24"/>
          <w:szCs w:val="24"/>
        </w:rPr>
        <w:t>God curse</w:t>
      </w:r>
      <w:r w:rsidR="00FA40EE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="0049081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 </w:t>
      </w:r>
      <w:r w:rsidR="00807680" w:rsidRPr="007E4AB1">
        <w:rPr>
          <w:rFonts w:ascii="Calibri" w:eastAsia="Times New Roman" w:hAnsi="Calibri" w:cs="Calibri"/>
          <w:color w:val="222222"/>
          <w:sz w:val="24"/>
          <w:szCs w:val="24"/>
        </w:rPr>
        <w:t>ground</w:t>
      </w:r>
    </w:p>
    <w:p w14:paraId="6A9A115C" w14:textId="1B95463A" w:rsidR="00C0605B" w:rsidRPr="007E4AB1" w:rsidRDefault="00C0605B" w:rsidP="001930BC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9:1, 26</w:t>
      </w:r>
      <w:r w:rsidR="00AC6A8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B7658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 </w:t>
      </w:r>
      <w:r w:rsidR="00AC6A8D" w:rsidRPr="007E4AB1">
        <w:rPr>
          <w:rFonts w:ascii="Calibri" w:eastAsia="Times New Roman" w:hAnsi="Calibri" w:cs="Calibri"/>
          <w:color w:val="222222"/>
          <w:sz w:val="24"/>
          <w:szCs w:val="24"/>
        </w:rPr>
        <w:t>God</w:t>
      </w:r>
      <w:r w:rsidR="00CB715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lesse</w:t>
      </w:r>
      <w:r w:rsidR="00FA40EE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="00CB715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Noah and Shem</w:t>
      </w:r>
      <w:r w:rsidR="00A91292" w:rsidRPr="007E4AB1">
        <w:rPr>
          <w:rFonts w:ascii="Calibri" w:eastAsia="Times New Roman" w:hAnsi="Calibri" w:cs="Calibri"/>
          <w:color w:val="222222"/>
          <w:sz w:val="24"/>
          <w:szCs w:val="24"/>
        </w:rPr>
        <w:tab/>
        <w:t xml:space="preserve">         </w:t>
      </w:r>
      <w:r w:rsidR="00FA40EE" w:rsidRPr="007E4AB1">
        <w:rPr>
          <w:rFonts w:ascii="Calibri" w:eastAsia="Times New Roman" w:hAnsi="Calibri" w:cs="Calibri"/>
          <w:color w:val="222222"/>
          <w:sz w:val="24"/>
          <w:szCs w:val="24"/>
        </w:rPr>
        <w:tab/>
      </w:r>
      <w:r w:rsidR="0038560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        </w:t>
      </w:r>
      <w:r w:rsidR="00DE7F6A" w:rsidRPr="007E4AB1">
        <w:rPr>
          <w:rFonts w:ascii="Calibri" w:eastAsia="Times New Roman" w:hAnsi="Calibri" w:cs="Calibri"/>
          <w:color w:val="222222"/>
          <w:sz w:val="24"/>
          <w:szCs w:val="24"/>
        </w:rPr>
        <w:t>9:25</w:t>
      </w:r>
      <w:r w:rsidR="00CB715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B76586" w:rsidRPr="007E4AB1">
        <w:rPr>
          <w:rFonts w:ascii="Calibri" w:eastAsia="Times New Roman" w:hAnsi="Calibri" w:cs="Calibri"/>
          <w:color w:val="222222"/>
          <w:sz w:val="24"/>
          <w:szCs w:val="24"/>
        </w:rPr>
        <w:tab/>
      </w:r>
      <w:r w:rsidR="00A9129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         </w:t>
      </w:r>
      <w:r w:rsidR="0058215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Canaan </w:t>
      </w:r>
      <w:r w:rsidR="00E1559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s </w:t>
      </w:r>
      <w:r w:rsidR="00582159" w:rsidRPr="007E4AB1">
        <w:rPr>
          <w:rFonts w:ascii="Calibri" w:eastAsia="Times New Roman" w:hAnsi="Calibri" w:cs="Calibri"/>
          <w:color w:val="222222"/>
          <w:sz w:val="24"/>
          <w:szCs w:val="24"/>
        </w:rPr>
        <w:t>cursed</w:t>
      </w:r>
    </w:p>
    <w:p w14:paraId="694AEBFC" w14:textId="7A4C1EB3" w:rsidR="009925DA" w:rsidRPr="007E4AB1" w:rsidRDefault="009925DA" w:rsidP="001930BC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</w:p>
    <w:p w14:paraId="42CBA1FC" w14:textId="2C72C72E" w:rsidR="00395032" w:rsidRPr="007E4AB1" w:rsidRDefault="000533D6" w:rsidP="001930BC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lastRenderedPageBreak/>
        <w:t>Cursing is the opposite of blessing</w:t>
      </w:r>
      <w:r w:rsidR="00A84E9C" w:rsidRPr="007E4AB1">
        <w:rPr>
          <w:rFonts w:ascii="Calibri" w:eastAsia="Times New Roman" w:hAnsi="Calibri" w:cs="Calibri"/>
          <w:color w:val="222222"/>
          <w:sz w:val="24"/>
          <w:szCs w:val="24"/>
        </w:rPr>
        <w:t>. The implication is not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at it takes away </w:t>
      </w:r>
      <w:r w:rsidR="00104280" w:rsidRPr="007E4AB1">
        <w:rPr>
          <w:rFonts w:ascii="Calibri" w:eastAsia="Times New Roman" w:hAnsi="Calibri" w:cs="Calibri"/>
          <w:color w:val="222222"/>
          <w:sz w:val="24"/>
          <w:szCs w:val="24"/>
        </w:rPr>
        <w:t>fruitfulness</w:t>
      </w:r>
      <w:r w:rsidR="00F933BE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  <w:r w:rsidR="0010428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F933BE" w:rsidRPr="007E4AB1">
        <w:rPr>
          <w:rFonts w:ascii="Calibri" w:eastAsia="Times New Roman" w:hAnsi="Calibri" w:cs="Calibri"/>
          <w:color w:val="222222"/>
          <w:sz w:val="24"/>
          <w:szCs w:val="24"/>
        </w:rPr>
        <w:t>I</w:t>
      </w:r>
      <w:r w:rsidR="0010428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 </w:t>
      </w:r>
      <w:r w:rsidR="00A84E9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does </w:t>
      </w:r>
      <w:r w:rsidR="00104280" w:rsidRPr="007E4AB1">
        <w:rPr>
          <w:rFonts w:ascii="Calibri" w:eastAsia="Times New Roman" w:hAnsi="Calibri" w:cs="Calibri"/>
          <w:color w:val="222222"/>
          <w:sz w:val="24"/>
          <w:szCs w:val="24"/>
        </w:rPr>
        <w:t>bring another kind of fruitfulness, a negative kind</w:t>
      </w:r>
      <w:r w:rsidR="008A3410" w:rsidRPr="007E4AB1">
        <w:rPr>
          <w:rFonts w:ascii="Calibri" w:eastAsia="Times New Roman" w:hAnsi="Calibri" w:cs="Calibri"/>
          <w:color w:val="222222"/>
          <w:sz w:val="24"/>
          <w:szCs w:val="24"/>
        </w:rPr>
        <w:t>, as i</w:t>
      </w:r>
      <w:r w:rsidR="0046162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 issues in hostility, </w:t>
      </w:r>
      <w:r w:rsidR="005947F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orns and thistles, </w:t>
      </w:r>
      <w:r w:rsidR="00FB48F8" w:rsidRPr="007E4AB1">
        <w:rPr>
          <w:rFonts w:ascii="Calibri" w:eastAsia="Times New Roman" w:hAnsi="Calibri" w:cs="Calibri"/>
          <w:color w:val="222222"/>
          <w:sz w:val="24"/>
          <w:szCs w:val="24"/>
        </w:rPr>
        <w:t>toil</w:t>
      </w:r>
      <w:r w:rsidR="0094473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and servitude. </w:t>
      </w:r>
      <w:r w:rsidR="0096617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Curse comes by God’s will, yet it is not </w:t>
      </w:r>
      <w:r w:rsidR="00777A2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n activity that is </w:t>
      </w:r>
      <w:r w:rsidR="0096617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s natural to God as blessing. </w:t>
      </w:r>
      <w:r w:rsidR="004F1B5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hen the verb </w:t>
      </w:r>
      <w:r w:rsidR="00777A24" w:rsidRPr="007E4AB1">
        <w:rPr>
          <w:rFonts w:ascii="Calibri" w:eastAsia="Times New Roman" w:hAnsi="Calibri" w:cs="Calibri"/>
          <w:color w:val="222222"/>
          <w:sz w:val="24"/>
          <w:szCs w:val="24"/>
        </w:rPr>
        <w:t>“</w:t>
      </w:r>
      <w:r w:rsidR="004F1B51" w:rsidRPr="007E4AB1">
        <w:rPr>
          <w:rFonts w:ascii="Calibri" w:eastAsia="Times New Roman" w:hAnsi="Calibri" w:cs="Calibri"/>
          <w:color w:val="222222"/>
          <w:sz w:val="24"/>
          <w:szCs w:val="24"/>
        </w:rPr>
        <w:t>bless</w:t>
      </w:r>
      <w:r w:rsidR="00777A24" w:rsidRPr="007E4AB1">
        <w:rPr>
          <w:rFonts w:ascii="Calibri" w:eastAsia="Times New Roman" w:hAnsi="Calibri" w:cs="Calibri"/>
          <w:color w:val="222222"/>
          <w:sz w:val="24"/>
          <w:szCs w:val="24"/>
        </w:rPr>
        <w:t>”</w:t>
      </w:r>
      <w:r w:rsidR="004F1B5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ccurs, God is each time the subject. God is the one who blesses. When the word </w:t>
      </w:r>
      <w:r w:rsidR="00077F45" w:rsidRPr="007E4AB1">
        <w:rPr>
          <w:rFonts w:ascii="Calibri" w:eastAsia="Times New Roman" w:hAnsi="Calibri" w:cs="Calibri"/>
          <w:color w:val="222222"/>
          <w:sz w:val="24"/>
          <w:szCs w:val="24"/>
        </w:rPr>
        <w:t>“</w:t>
      </w:r>
      <w:r w:rsidR="004F1B51" w:rsidRPr="007E4AB1">
        <w:rPr>
          <w:rFonts w:ascii="Calibri" w:eastAsia="Times New Roman" w:hAnsi="Calibri" w:cs="Calibri"/>
          <w:color w:val="222222"/>
          <w:sz w:val="24"/>
          <w:szCs w:val="24"/>
        </w:rPr>
        <w:t>curse</w:t>
      </w:r>
      <w:r w:rsidR="00077F45" w:rsidRPr="007E4AB1">
        <w:rPr>
          <w:rFonts w:ascii="Calibri" w:eastAsia="Times New Roman" w:hAnsi="Calibri" w:cs="Calibri"/>
          <w:color w:val="222222"/>
          <w:sz w:val="24"/>
          <w:szCs w:val="24"/>
        </w:rPr>
        <w:t>”</w:t>
      </w:r>
      <w:r w:rsidR="004F1B5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ccurs, </w:t>
      </w:r>
      <w:r w:rsidR="0003495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nly once is God the subject (and then it is Lamech who says </w:t>
      </w:r>
      <w:r w:rsidR="00935F3C" w:rsidRPr="007E4AB1">
        <w:rPr>
          <w:rFonts w:ascii="Calibri" w:eastAsia="Times New Roman" w:hAnsi="Calibri" w:cs="Calibri"/>
          <w:color w:val="222222"/>
          <w:sz w:val="24"/>
          <w:szCs w:val="24"/>
        </w:rPr>
        <w:t>so</w:t>
      </w:r>
      <w:r w:rsidR="00F760C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: maybe he is not right!). </w:t>
      </w:r>
      <w:r w:rsidR="003542B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od is not by nature one who curses. God is not equally balanced between blessing and curse. Curse </w:t>
      </w:r>
      <w:r w:rsidR="000B57C2" w:rsidRPr="007E4AB1">
        <w:rPr>
          <w:rFonts w:ascii="Calibri" w:eastAsia="Times New Roman" w:hAnsi="Calibri" w:cs="Calibri"/>
          <w:color w:val="222222"/>
          <w:sz w:val="24"/>
          <w:szCs w:val="24"/>
        </w:rPr>
        <w:t>is his strange, alien work</w:t>
      </w:r>
      <w:r w:rsidR="000E5CB5" w:rsidRPr="007E4AB1">
        <w:rPr>
          <w:rFonts w:ascii="Calibri" w:eastAsia="Times New Roman" w:hAnsi="Calibri" w:cs="Calibri"/>
          <w:color w:val="222222"/>
          <w:sz w:val="24"/>
          <w:szCs w:val="24"/>
        </w:rPr>
        <w:t>, as Isa</w:t>
      </w:r>
      <w:r w:rsidR="00FF247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ah says </w:t>
      </w:r>
      <w:r w:rsidR="006372C0" w:rsidRPr="007E4AB1">
        <w:rPr>
          <w:rFonts w:ascii="Calibri" w:eastAsia="Times New Roman" w:hAnsi="Calibri" w:cs="Calibri"/>
          <w:color w:val="222222"/>
          <w:sz w:val="24"/>
          <w:szCs w:val="24"/>
        </w:rPr>
        <w:t>that</w:t>
      </w:r>
      <w:r w:rsidR="00FF247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cting in anger </w:t>
      </w:r>
      <w:r w:rsidR="006372C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s his strange, alien work </w:t>
      </w:r>
      <w:r w:rsidR="00FF2477" w:rsidRPr="007E4AB1">
        <w:rPr>
          <w:rFonts w:ascii="Calibri" w:eastAsia="Times New Roman" w:hAnsi="Calibri" w:cs="Calibri"/>
          <w:color w:val="222222"/>
          <w:sz w:val="24"/>
          <w:szCs w:val="24"/>
        </w:rPr>
        <w:t>(Isa</w:t>
      </w:r>
      <w:r w:rsidR="004C4E21" w:rsidRPr="007E4AB1">
        <w:rPr>
          <w:rFonts w:ascii="Calibri" w:eastAsia="Times New Roman" w:hAnsi="Calibri" w:cs="Calibri"/>
          <w:color w:val="222222"/>
          <w:sz w:val="24"/>
          <w:szCs w:val="24"/>
        </w:rPr>
        <w:t>iah</w:t>
      </w:r>
      <w:r w:rsidR="00FF247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28:21). </w:t>
      </w:r>
      <w:r w:rsidR="00B67B44" w:rsidRPr="007E4AB1">
        <w:rPr>
          <w:rFonts w:ascii="Calibri" w:eastAsia="Times New Roman" w:hAnsi="Calibri" w:cs="Calibri"/>
          <w:color w:val="222222"/>
          <w:sz w:val="24"/>
          <w:szCs w:val="24"/>
        </w:rPr>
        <w:t>He can do it, bu</w:t>
      </w:r>
      <w:r w:rsidR="00E53C16" w:rsidRPr="007E4AB1">
        <w:rPr>
          <w:rFonts w:ascii="Calibri" w:eastAsia="Times New Roman" w:hAnsi="Calibri" w:cs="Calibri"/>
          <w:color w:val="222222"/>
          <w:sz w:val="24"/>
          <w:szCs w:val="24"/>
        </w:rPr>
        <w:t>t doesn’t come naturally to him. Blessing is what come</w:t>
      </w:r>
      <w:r w:rsidR="004D2838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="00E53C1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naturally</w:t>
      </w:r>
      <w:r w:rsidR="00D4402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o him</w:t>
      </w:r>
      <w:r w:rsidR="004D2838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  <w:r w:rsidR="00D2145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</w:p>
    <w:p w14:paraId="77B627FC" w14:textId="4E654720" w:rsidR="00966176" w:rsidRPr="007E4AB1" w:rsidRDefault="003A2310" w:rsidP="00395032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I should note o</w:t>
      </w:r>
      <w:r w:rsidR="00D2145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ne other 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tatement </w:t>
      </w:r>
      <w:r w:rsidR="001015DB" w:rsidRPr="007E4AB1">
        <w:rPr>
          <w:rFonts w:ascii="Calibri" w:eastAsia="Times New Roman" w:hAnsi="Calibri" w:cs="Calibri"/>
          <w:color w:val="222222"/>
          <w:sz w:val="24"/>
          <w:szCs w:val="24"/>
        </w:rPr>
        <w:t>that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God</w:t>
      </w:r>
      <w:r w:rsidR="007F25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1015D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makes </w:t>
      </w:r>
      <w:r w:rsidR="007F25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 the context of </w:t>
      </w:r>
      <w:r w:rsidR="00B67B4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 </w:t>
      </w:r>
      <w:r w:rsidR="007F25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lessing </w:t>
      </w:r>
      <w:r w:rsidR="00B67B4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f </w:t>
      </w:r>
      <w:r w:rsidR="007F257C" w:rsidRPr="007E4AB1">
        <w:rPr>
          <w:rFonts w:ascii="Calibri" w:eastAsia="Times New Roman" w:hAnsi="Calibri" w:cs="Calibri"/>
          <w:color w:val="222222"/>
          <w:sz w:val="24"/>
          <w:szCs w:val="24"/>
        </w:rPr>
        <w:t>Noah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: </w:t>
      </w:r>
      <w:r w:rsidR="007F25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“I will </w:t>
      </w:r>
      <w:r w:rsidR="001237D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never again </w:t>
      </w:r>
      <w:r w:rsidR="00BD117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put down the </w:t>
      </w:r>
      <w:r w:rsidR="0096058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round because of humanity” (8:21). </w:t>
      </w:r>
      <w:r w:rsidR="00BD582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English translations </w:t>
      </w:r>
      <w:r w:rsidR="00FA23B1" w:rsidRPr="007E4AB1">
        <w:rPr>
          <w:rFonts w:ascii="Calibri" w:eastAsia="Times New Roman" w:hAnsi="Calibri" w:cs="Calibri"/>
          <w:color w:val="222222"/>
          <w:sz w:val="24"/>
          <w:szCs w:val="24"/>
        </w:rPr>
        <w:t>use the word “curse” here</w:t>
      </w:r>
      <w:r w:rsidR="0083311B" w:rsidRPr="007E4AB1">
        <w:rPr>
          <w:rFonts w:ascii="Calibri" w:eastAsia="Times New Roman" w:hAnsi="Calibri" w:cs="Calibri"/>
          <w:color w:val="222222"/>
          <w:sz w:val="24"/>
          <w:szCs w:val="24"/>
        </w:rPr>
        <w:t>, but it is a different word</w:t>
      </w:r>
      <w:r w:rsidR="00F37402" w:rsidRPr="007E4AB1">
        <w:rPr>
          <w:rFonts w:ascii="Calibri" w:eastAsia="Times New Roman" w:hAnsi="Calibri" w:cs="Calibri"/>
          <w:color w:val="222222"/>
          <w:sz w:val="24"/>
          <w:szCs w:val="24"/>
        </w:rPr>
        <w:t>, one that</w:t>
      </w:r>
      <w:r w:rsidR="00D24D5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carries the double connotations of the English expression “put down</w:t>
      </w:r>
      <w:r w:rsidR="00DB263A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  <w:r w:rsidR="00D24D57" w:rsidRPr="007E4AB1">
        <w:rPr>
          <w:rFonts w:ascii="Calibri" w:eastAsia="Times New Roman" w:hAnsi="Calibri" w:cs="Calibri"/>
          <w:color w:val="222222"/>
          <w:sz w:val="24"/>
          <w:szCs w:val="24"/>
        </w:rPr>
        <w:t>”</w:t>
      </w:r>
      <w:r w:rsidR="00DB263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You can put people down by your words and by your </w:t>
      </w:r>
      <w:r w:rsidR="00D24D5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ctions. </w:t>
      </w:r>
      <w:r w:rsidR="007A632C" w:rsidRPr="007E4AB1">
        <w:rPr>
          <w:rFonts w:ascii="Calibri" w:eastAsia="Times New Roman" w:hAnsi="Calibri" w:cs="Calibri"/>
          <w:color w:val="222222"/>
          <w:sz w:val="24"/>
          <w:szCs w:val="24"/>
        </w:rPr>
        <w:t>But God takes up this verb only to say he won’t do it.</w:t>
      </w:r>
    </w:p>
    <w:p w14:paraId="5D1B9B62" w14:textId="77777777" w:rsidR="00363253" w:rsidRPr="007E4AB1" w:rsidRDefault="004D2838" w:rsidP="004D2838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Neverth</w:t>
      </w:r>
      <w:r w:rsidR="004C3678" w:rsidRPr="007E4AB1">
        <w:rPr>
          <w:rFonts w:ascii="Calibri" w:eastAsia="Times New Roman" w:hAnsi="Calibri" w:cs="Calibri"/>
          <w:color w:val="222222"/>
          <w:sz w:val="24"/>
          <w:szCs w:val="24"/>
        </w:rPr>
        <w:t>el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ess, the</w:t>
      </w:r>
      <w:r w:rsidR="0094473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nxiety-making question raised by Genesis 1 – 11 is whether </w:t>
      </w:r>
      <w:r w:rsidR="004F0DA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lessing or curse is going to win out in the end. </w:t>
      </w:r>
    </w:p>
    <w:p w14:paraId="0724E2A2" w14:textId="77777777" w:rsidR="00363253" w:rsidRPr="007E4AB1" w:rsidRDefault="00363253" w:rsidP="00363253">
      <w:pPr>
        <w:pStyle w:val="Heading3"/>
        <w:rPr>
          <w:rFonts w:eastAsia="Times New Roman"/>
        </w:rPr>
      </w:pPr>
      <w:r w:rsidRPr="007E4AB1">
        <w:rPr>
          <w:rFonts w:eastAsia="Times New Roman"/>
        </w:rPr>
        <w:t>The Promise of Blessing</w:t>
      </w:r>
    </w:p>
    <w:p w14:paraId="5542B868" w14:textId="1A414DD2" w:rsidR="009925DA" w:rsidRPr="007E4AB1" w:rsidRDefault="00BD3800" w:rsidP="004D2838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W</w:t>
      </w:r>
      <w:r w:rsidR="004F0DA8" w:rsidRPr="007E4AB1">
        <w:rPr>
          <w:rFonts w:ascii="Calibri" w:eastAsia="Times New Roman" w:hAnsi="Calibri" w:cs="Calibri"/>
          <w:color w:val="222222"/>
          <w:sz w:val="24"/>
          <w:szCs w:val="24"/>
        </w:rPr>
        <w:t>ith</w:t>
      </w:r>
      <w:r w:rsidR="0036325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4F0DA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enesis 12 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we get the answer</w:t>
      </w:r>
      <w:r w:rsidR="00366E1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36325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o that question </w:t>
      </w:r>
      <w:r w:rsidR="00366E15" w:rsidRPr="007E4AB1">
        <w:rPr>
          <w:rFonts w:ascii="Calibri" w:eastAsia="Times New Roman" w:hAnsi="Calibri" w:cs="Calibri"/>
          <w:color w:val="222222"/>
          <w:sz w:val="24"/>
          <w:szCs w:val="24"/>
        </w:rPr>
        <w:t>as God says to Abraham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:</w:t>
      </w:r>
    </w:p>
    <w:p w14:paraId="30B7C20B" w14:textId="149BDDF7" w:rsidR="00BD3800" w:rsidRPr="007E4AB1" w:rsidRDefault="00BD3800" w:rsidP="004D2838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</w:p>
    <w:p w14:paraId="1431BCBB" w14:textId="77777777" w:rsidR="006C4DAF" w:rsidRPr="007E4AB1" w:rsidRDefault="00542ED6" w:rsidP="004D2838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Get yourself off from your country</w:t>
      </w:r>
      <w:r w:rsidR="00E978D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</w:t>
      </w:r>
    </w:p>
    <w:p w14:paraId="5AE5E270" w14:textId="33308FA1" w:rsidR="006C4DAF" w:rsidRPr="007E4AB1" w:rsidRDefault="00D17B2E" w:rsidP="006C4DAF">
      <w:pPr>
        <w:shd w:val="clear" w:color="auto" w:fill="FFFFFF"/>
        <w:spacing w:line="276" w:lineRule="atLeast"/>
        <w:ind w:left="72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from </w:t>
      </w:r>
      <w:r w:rsidR="00E978D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your homeland, and 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from </w:t>
      </w:r>
      <w:r w:rsidR="00E978D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your </w:t>
      </w:r>
      <w:r w:rsidR="00542ED6" w:rsidRPr="007E4AB1">
        <w:rPr>
          <w:rFonts w:ascii="Calibri" w:eastAsia="Times New Roman" w:hAnsi="Calibri" w:cs="Calibri"/>
          <w:color w:val="222222"/>
          <w:sz w:val="24"/>
          <w:szCs w:val="24"/>
        </w:rPr>
        <w:t>father’s household</w:t>
      </w:r>
      <w:r w:rsidR="00D52D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</w:t>
      </w:r>
    </w:p>
    <w:p w14:paraId="0F4398FA" w14:textId="33C890C6" w:rsidR="006C4DAF" w:rsidRPr="007E4AB1" w:rsidRDefault="00257232" w:rsidP="00257232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T</w:t>
      </w:r>
      <w:r w:rsidR="00D52D7C" w:rsidRPr="007E4AB1">
        <w:rPr>
          <w:rFonts w:ascii="Calibri" w:eastAsia="Times New Roman" w:hAnsi="Calibri" w:cs="Calibri"/>
          <w:color w:val="222222"/>
          <w:sz w:val="24"/>
          <w:szCs w:val="24"/>
        </w:rPr>
        <w:t>o the country that I will let you see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D52D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</w:p>
    <w:p w14:paraId="49512912" w14:textId="2F50044A" w:rsidR="00257232" w:rsidRPr="007E4AB1" w:rsidRDefault="004011A4" w:rsidP="00257232">
      <w:pPr>
        <w:shd w:val="clear" w:color="auto" w:fill="FFFFFF"/>
        <w:spacing w:line="276" w:lineRule="atLeast"/>
        <w:ind w:left="72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a</w:t>
      </w:r>
      <w:r w:rsidR="0025723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nd </w:t>
      </w:r>
      <w:r w:rsidR="00AA0419" w:rsidRPr="007E4AB1">
        <w:rPr>
          <w:rFonts w:ascii="Calibri" w:eastAsia="Times New Roman" w:hAnsi="Calibri" w:cs="Calibri"/>
          <w:color w:val="222222"/>
          <w:sz w:val="24"/>
          <w:szCs w:val="24"/>
        </w:rPr>
        <w:t>I will make you into a big nation</w:t>
      </w:r>
      <w:r w:rsidR="00257232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</w:p>
    <w:p w14:paraId="1E36566D" w14:textId="77777777" w:rsidR="00943136" w:rsidRPr="007E4AB1" w:rsidRDefault="00257232" w:rsidP="00257232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I will</w:t>
      </w:r>
      <w:r w:rsidR="00AA041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less you</w:t>
      </w:r>
      <w:r w:rsidR="009A7C8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nd make your name big</w:t>
      </w:r>
      <w:r w:rsidR="00943136" w:rsidRPr="007E4AB1">
        <w:rPr>
          <w:rFonts w:ascii="Calibri" w:eastAsia="Times New Roman" w:hAnsi="Calibri" w:cs="Calibri"/>
          <w:color w:val="222222"/>
          <w:sz w:val="24"/>
          <w:szCs w:val="24"/>
        </w:rPr>
        <w:t>—</w:t>
      </w:r>
    </w:p>
    <w:p w14:paraId="56EC9762" w14:textId="73E322C0" w:rsidR="004011A4" w:rsidRPr="007E4AB1" w:rsidRDefault="004011A4" w:rsidP="00943136">
      <w:pPr>
        <w:shd w:val="clear" w:color="auto" w:fill="FFFFFF"/>
        <w:spacing w:line="276" w:lineRule="atLeast"/>
        <w:ind w:left="72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and be a blessing</w:t>
      </w:r>
      <w:r w:rsidR="005B0257" w:rsidRPr="007E4AB1">
        <w:rPr>
          <w:rFonts w:ascii="Calibri" w:eastAsia="Times New Roman" w:hAnsi="Calibri" w:cs="Calibri"/>
          <w:color w:val="222222"/>
          <w:sz w:val="24"/>
          <w:szCs w:val="24"/>
        </w:rPr>
        <w:t>!</w:t>
      </w:r>
    </w:p>
    <w:p w14:paraId="2037DBF4" w14:textId="77777777" w:rsidR="0057588B" w:rsidRPr="007E4AB1" w:rsidRDefault="0057588B" w:rsidP="00257232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 will bless the people who bless you, </w:t>
      </w:r>
    </w:p>
    <w:p w14:paraId="0EC0ED64" w14:textId="443BFDE0" w:rsidR="004011A4" w:rsidRPr="007E4AB1" w:rsidRDefault="0057588B" w:rsidP="0057588B">
      <w:pPr>
        <w:shd w:val="clear" w:color="auto" w:fill="FFFFFF"/>
        <w:spacing w:line="276" w:lineRule="atLeast"/>
        <w:ind w:left="72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nd the person who </w:t>
      </w:r>
      <w:r w:rsidR="00BD1174" w:rsidRPr="007E4AB1">
        <w:rPr>
          <w:rFonts w:ascii="Calibri" w:eastAsia="Times New Roman" w:hAnsi="Calibri" w:cs="Calibri"/>
          <w:color w:val="222222"/>
          <w:sz w:val="24"/>
          <w:szCs w:val="24"/>
        </w:rPr>
        <w:t>puts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you</w:t>
      </w:r>
      <w:r w:rsidR="0017126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BD117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down </w:t>
      </w:r>
      <w:r w:rsidR="00171261" w:rsidRPr="007E4AB1">
        <w:rPr>
          <w:rFonts w:ascii="Calibri" w:eastAsia="Times New Roman" w:hAnsi="Calibri" w:cs="Calibri"/>
          <w:color w:val="222222"/>
          <w:sz w:val="24"/>
          <w:szCs w:val="24"/>
        </w:rPr>
        <w:t>I will curse.</w:t>
      </w:r>
    </w:p>
    <w:p w14:paraId="6FAC805B" w14:textId="779A5A8E" w:rsidR="00FC096E" w:rsidRPr="007E4AB1" w:rsidRDefault="00171261" w:rsidP="00171261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y </w:t>
      </w:r>
      <w:r w:rsidR="00FC096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ill </w:t>
      </w:r>
      <w:r w:rsidR="000527A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ain a </w:t>
      </w:r>
      <w:r w:rsidR="00FC096E" w:rsidRPr="007E4AB1">
        <w:rPr>
          <w:rFonts w:ascii="Calibri" w:eastAsia="Times New Roman" w:hAnsi="Calibri" w:cs="Calibri"/>
          <w:color w:val="222222"/>
          <w:sz w:val="24"/>
          <w:szCs w:val="24"/>
        </w:rPr>
        <w:t>bless</w:t>
      </w:r>
      <w:r w:rsidR="000527A9" w:rsidRPr="007E4AB1">
        <w:rPr>
          <w:rFonts w:ascii="Calibri" w:eastAsia="Times New Roman" w:hAnsi="Calibri" w:cs="Calibri"/>
          <w:color w:val="222222"/>
          <w:sz w:val="24"/>
          <w:szCs w:val="24"/>
        </w:rPr>
        <w:t>ing</w:t>
      </w:r>
      <w:r w:rsidR="00FC096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0527A9" w:rsidRPr="007E4AB1">
        <w:rPr>
          <w:rFonts w:ascii="Calibri" w:eastAsia="Times New Roman" w:hAnsi="Calibri" w:cs="Calibri"/>
          <w:color w:val="222222"/>
          <w:sz w:val="24"/>
          <w:szCs w:val="24"/>
        </w:rPr>
        <w:t>through</w:t>
      </w:r>
      <w:r w:rsidR="00FC096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you</w:t>
      </w:r>
      <w:r w:rsidR="00FE59A9" w:rsidRPr="007E4AB1">
        <w:rPr>
          <w:rFonts w:ascii="Calibri" w:eastAsia="Times New Roman" w:hAnsi="Calibri" w:cs="Calibri"/>
          <w:color w:val="222222"/>
          <w:sz w:val="24"/>
          <w:szCs w:val="24"/>
        </w:rPr>
        <w:t>—</w:t>
      </w:r>
      <w:r w:rsidR="00FC096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</w:p>
    <w:p w14:paraId="33698D4F" w14:textId="65120AE8" w:rsidR="00171261" w:rsidRPr="007E4AB1" w:rsidRDefault="00FC096E" w:rsidP="00FC096E">
      <w:pPr>
        <w:shd w:val="clear" w:color="auto" w:fill="FFFFFF"/>
        <w:spacing w:line="276" w:lineRule="atLeast"/>
        <w:ind w:left="72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all the families on the land. (12:1 – 3)</w:t>
      </w:r>
    </w:p>
    <w:p w14:paraId="3D9F165A" w14:textId="7870A281" w:rsidR="00CB715F" w:rsidRPr="007E4AB1" w:rsidRDefault="00CB715F" w:rsidP="001930BC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</w:p>
    <w:p w14:paraId="08A75060" w14:textId="77777777" w:rsidR="00BC5591" w:rsidRPr="007E4AB1" w:rsidRDefault="00513145" w:rsidP="00671306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ack at the beginning God had implemented </w:t>
      </w:r>
      <w:r w:rsidR="008838C7" w:rsidRPr="007E4AB1">
        <w:rPr>
          <w:rFonts w:ascii="Calibri" w:eastAsia="Times New Roman" w:hAnsi="Calibri" w:cs="Calibri"/>
          <w:color w:val="222222"/>
          <w:sz w:val="24"/>
          <w:szCs w:val="24"/>
        </w:rPr>
        <w:t>his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purpose to bless the world</w:t>
      </w:r>
      <w:r w:rsidR="0002091C" w:rsidRPr="007E4AB1">
        <w:rPr>
          <w:rFonts w:ascii="Calibri" w:eastAsia="Times New Roman" w:hAnsi="Calibri" w:cs="Calibri"/>
          <w:color w:val="222222"/>
          <w:sz w:val="24"/>
          <w:szCs w:val="24"/>
        </w:rPr>
        <w:t>, to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mak</w:t>
      </w:r>
      <w:r w:rsidR="0002091C" w:rsidRPr="007E4AB1">
        <w:rPr>
          <w:rFonts w:ascii="Calibri" w:eastAsia="Times New Roman" w:hAnsi="Calibri" w:cs="Calibri"/>
          <w:color w:val="222222"/>
          <w:sz w:val="24"/>
          <w:szCs w:val="24"/>
        </w:rPr>
        <w:t>e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t fruitful.</w:t>
      </w:r>
      <w:r w:rsidR="000209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His purpose had been </w:t>
      </w:r>
      <w:r w:rsidR="0060110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partly </w:t>
      </w:r>
      <w:r w:rsidR="0002091C" w:rsidRPr="007E4AB1">
        <w:rPr>
          <w:rFonts w:ascii="Calibri" w:eastAsia="Times New Roman" w:hAnsi="Calibri" w:cs="Calibri"/>
          <w:color w:val="222222"/>
          <w:sz w:val="24"/>
          <w:szCs w:val="24"/>
        </w:rPr>
        <w:t>frustrated in Act One of the story</w:t>
      </w:r>
      <w:r w:rsidR="00601102"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0209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n Genesis</w:t>
      </w:r>
      <w:r w:rsidR="00F2709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60110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1 – 6, </w:t>
      </w:r>
      <w:r w:rsidR="00F2709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nd that had eventually led to the great deluge. It had been </w:t>
      </w:r>
      <w:r w:rsidR="0060110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partly </w:t>
      </w:r>
      <w:r w:rsidR="00F27090" w:rsidRPr="007E4AB1">
        <w:rPr>
          <w:rFonts w:ascii="Calibri" w:eastAsia="Times New Roman" w:hAnsi="Calibri" w:cs="Calibri"/>
          <w:color w:val="222222"/>
          <w:sz w:val="24"/>
          <w:szCs w:val="24"/>
        </w:rPr>
        <w:t>frustrated again in Act Two</w:t>
      </w:r>
      <w:r w:rsidR="00601102" w:rsidRPr="007E4AB1">
        <w:rPr>
          <w:rFonts w:ascii="Calibri" w:eastAsia="Times New Roman" w:hAnsi="Calibri" w:cs="Calibri"/>
          <w:color w:val="222222"/>
          <w:sz w:val="24"/>
          <w:szCs w:val="24"/>
        </w:rPr>
        <w:t>, in Genesis 6 – 11,</w:t>
      </w:r>
      <w:r w:rsidR="00005C2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nd that had </w:t>
      </w:r>
      <w:r w:rsidR="00C7591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eventually </w:t>
      </w:r>
      <w:r w:rsidR="00005C2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led to the scattering of peoples. But God has not given up on his purpose. </w:t>
      </w:r>
      <w:r w:rsidR="007332B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e </w:t>
      </w:r>
      <w:r w:rsidR="00210D31" w:rsidRPr="007E4AB1">
        <w:rPr>
          <w:rFonts w:ascii="Calibri" w:eastAsia="Times New Roman" w:hAnsi="Calibri" w:cs="Calibri"/>
          <w:color w:val="222222"/>
          <w:sz w:val="24"/>
          <w:szCs w:val="24"/>
        </w:rPr>
        <w:t>h</w:t>
      </w:r>
      <w:r w:rsidR="007332BC" w:rsidRPr="007E4AB1">
        <w:rPr>
          <w:rFonts w:ascii="Calibri" w:eastAsia="Times New Roman" w:hAnsi="Calibri" w:cs="Calibri"/>
          <w:color w:val="222222"/>
          <w:sz w:val="24"/>
          <w:szCs w:val="24"/>
        </w:rPr>
        <w:t>as tried Plan A and Plan B; he will now try Plan C.</w:t>
      </w:r>
      <w:r w:rsidR="00297B7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He will take one family and bless them, make them spectacularly fruitful, in such a way that </w:t>
      </w:r>
      <w:r w:rsidR="00C30C2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 whole world will be affected. </w:t>
      </w:r>
    </w:p>
    <w:p w14:paraId="38339D37" w14:textId="63FE8709" w:rsidR="00513145" w:rsidRPr="007E4AB1" w:rsidRDefault="00B50846" w:rsidP="00671306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There are some subt</w:t>
      </w:r>
      <w:r w:rsidR="002F05E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leties </w:t>
      </w:r>
      <w:r w:rsidR="002C161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nd some ambiguities </w:t>
      </w:r>
      <w:r w:rsidR="002F05E1" w:rsidRPr="007E4AB1">
        <w:rPr>
          <w:rFonts w:ascii="Calibri" w:eastAsia="Times New Roman" w:hAnsi="Calibri" w:cs="Calibri"/>
          <w:color w:val="222222"/>
          <w:sz w:val="24"/>
          <w:szCs w:val="24"/>
        </w:rPr>
        <w:t>about God’s promise</w:t>
      </w:r>
      <w:r w:rsidR="002C161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God’s words demand close attention, and </w:t>
      </w:r>
      <w:r w:rsidR="0081479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require people to keep thinking about their implications. </w:t>
      </w:r>
      <w:r w:rsidR="00B32AA5" w:rsidRPr="007E4AB1">
        <w:rPr>
          <w:rFonts w:ascii="Calibri" w:eastAsia="Times New Roman" w:hAnsi="Calibri" w:cs="Calibri"/>
          <w:color w:val="222222"/>
          <w:sz w:val="24"/>
          <w:szCs w:val="24"/>
        </w:rPr>
        <w:t>First, there is a fact from the previous chapter in Genesis. Abraham is married to Sarah, and Sarah has not been able to have children.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67130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o God chooses this man </w:t>
      </w:r>
      <w:r w:rsidR="00142C3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o bless, which means to make </w:t>
      </w:r>
      <w:r w:rsidR="00FC341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im </w:t>
      </w:r>
      <w:r w:rsidR="00142C3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fruitful, to turn </w:t>
      </w:r>
      <w:r w:rsidR="00FC341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im </w:t>
      </w:r>
      <w:r w:rsidR="00142C3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to a big nation. </w:t>
      </w:r>
      <w:r w:rsidR="00FC341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ut his wife can’t have children! </w:t>
      </w:r>
      <w:r w:rsidR="00142C30" w:rsidRPr="007E4AB1">
        <w:rPr>
          <w:rFonts w:ascii="Calibri" w:eastAsia="Times New Roman" w:hAnsi="Calibri" w:cs="Calibri"/>
          <w:color w:val="222222"/>
          <w:sz w:val="24"/>
          <w:szCs w:val="24"/>
        </w:rPr>
        <w:t>It’s as if God likes making things difficult for himself</w:t>
      </w:r>
      <w:r w:rsidR="00EF7168" w:rsidRPr="007E4AB1">
        <w:rPr>
          <w:rFonts w:ascii="Calibri" w:eastAsia="Times New Roman" w:hAnsi="Calibri" w:cs="Calibri"/>
          <w:color w:val="222222"/>
          <w:sz w:val="24"/>
          <w:szCs w:val="24"/>
        </w:rPr>
        <w:t>. B</w:t>
      </w:r>
      <w:r w:rsidR="00142C30" w:rsidRPr="007E4AB1">
        <w:rPr>
          <w:rFonts w:ascii="Calibri" w:eastAsia="Times New Roman" w:hAnsi="Calibri" w:cs="Calibri"/>
          <w:color w:val="222222"/>
          <w:sz w:val="24"/>
          <w:szCs w:val="24"/>
        </w:rPr>
        <w:t>ut how impressive then is the result</w:t>
      </w:r>
      <w:r w:rsidR="00EF716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even by the end of </w:t>
      </w:r>
      <w:r w:rsidR="00D64C0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 </w:t>
      </w:r>
      <w:r w:rsidR="00EF7168" w:rsidRPr="007E4AB1">
        <w:rPr>
          <w:rFonts w:ascii="Calibri" w:eastAsia="Times New Roman" w:hAnsi="Calibri" w:cs="Calibri"/>
          <w:color w:val="222222"/>
          <w:sz w:val="24"/>
          <w:szCs w:val="24"/>
        </w:rPr>
        <w:lastRenderedPageBreak/>
        <w:t>Genesis</w:t>
      </w:r>
      <w:r w:rsidR="00D64C0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story: at the beginning of Exodus, </w:t>
      </w:r>
      <w:r w:rsidR="00A3338F" w:rsidRPr="007E4AB1">
        <w:rPr>
          <w:rFonts w:ascii="Calibri" w:eastAsia="Times New Roman" w:hAnsi="Calibri" w:cs="Calibri"/>
          <w:color w:val="222222"/>
          <w:sz w:val="24"/>
          <w:szCs w:val="24"/>
        </w:rPr>
        <w:t>“the Isra</w:t>
      </w:r>
      <w:r w:rsidR="006C7E5E" w:rsidRPr="007E4AB1">
        <w:rPr>
          <w:rFonts w:ascii="Calibri" w:eastAsia="Times New Roman" w:hAnsi="Calibri" w:cs="Calibri"/>
          <w:color w:val="222222"/>
          <w:sz w:val="24"/>
          <w:szCs w:val="24"/>
        </w:rPr>
        <w:t>e</w:t>
      </w:r>
      <w:r w:rsidR="00A3338F" w:rsidRPr="007E4AB1">
        <w:rPr>
          <w:rFonts w:ascii="Calibri" w:eastAsia="Times New Roman" w:hAnsi="Calibri" w:cs="Calibri"/>
          <w:color w:val="222222"/>
          <w:sz w:val="24"/>
          <w:szCs w:val="24"/>
        </w:rPr>
        <w:t>lites were fruitful</w:t>
      </w:r>
      <w:r w:rsidR="006C7E5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they swarmed, </w:t>
      </w:r>
      <w:r w:rsidR="00B06135" w:rsidRPr="007E4AB1">
        <w:rPr>
          <w:rFonts w:ascii="Calibri" w:eastAsia="Times New Roman" w:hAnsi="Calibri" w:cs="Calibri"/>
          <w:color w:val="222222"/>
          <w:sz w:val="24"/>
          <w:szCs w:val="24"/>
        </w:rPr>
        <w:t>they bec</w:t>
      </w:r>
      <w:r w:rsidR="00BD6091" w:rsidRPr="007E4AB1">
        <w:rPr>
          <w:rFonts w:ascii="Calibri" w:eastAsia="Times New Roman" w:hAnsi="Calibri" w:cs="Calibri"/>
          <w:color w:val="222222"/>
          <w:sz w:val="24"/>
          <w:szCs w:val="24"/>
        </w:rPr>
        <w:t>a</w:t>
      </w:r>
      <w:r w:rsidR="00B0613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me many, </w:t>
      </w:r>
      <w:r w:rsidR="00EC25AB" w:rsidRPr="007E4AB1">
        <w:rPr>
          <w:rFonts w:ascii="Calibri" w:eastAsia="Times New Roman" w:hAnsi="Calibri" w:cs="Calibri"/>
          <w:color w:val="222222"/>
          <w:sz w:val="24"/>
          <w:szCs w:val="24"/>
        </w:rPr>
        <w:t>they bec</w:t>
      </w:r>
      <w:r w:rsidR="002E18C2" w:rsidRPr="007E4AB1">
        <w:rPr>
          <w:rFonts w:ascii="Calibri" w:eastAsia="Times New Roman" w:hAnsi="Calibri" w:cs="Calibri"/>
          <w:color w:val="222222"/>
          <w:sz w:val="24"/>
          <w:szCs w:val="24"/>
        </w:rPr>
        <w:t>a</w:t>
      </w:r>
      <w:r w:rsidR="00EC25AB" w:rsidRPr="007E4AB1">
        <w:rPr>
          <w:rFonts w:ascii="Calibri" w:eastAsia="Times New Roman" w:hAnsi="Calibri" w:cs="Calibri"/>
          <w:color w:val="222222"/>
          <w:sz w:val="24"/>
          <w:szCs w:val="24"/>
        </w:rPr>
        <w:t>me very numerous</w:t>
      </w:r>
      <w:r w:rsidR="002E18C2" w:rsidRPr="007E4AB1">
        <w:rPr>
          <w:rFonts w:ascii="Calibri" w:eastAsia="Times New Roman" w:hAnsi="Calibri" w:cs="Calibri"/>
          <w:color w:val="222222"/>
          <w:sz w:val="24"/>
          <w:szCs w:val="24"/>
        </w:rPr>
        <w:t>” (Exod</w:t>
      </w:r>
      <w:r w:rsidR="0062528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us </w:t>
      </w:r>
      <w:r w:rsidR="002E18C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1:7). </w:t>
      </w:r>
      <w:r w:rsidR="005F5C2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od has brought about </w:t>
      </w:r>
      <w:r w:rsidR="000A1E6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 fulfillment of </w:t>
      </w:r>
      <w:r w:rsidR="005F5C2C" w:rsidRPr="007E4AB1">
        <w:rPr>
          <w:rFonts w:ascii="Calibri" w:eastAsia="Times New Roman" w:hAnsi="Calibri" w:cs="Calibri"/>
          <w:color w:val="222222"/>
          <w:sz w:val="24"/>
          <w:szCs w:val="24"/>
        </w:rPr>
        <w:t>hi</w:t>
      </w:r>
      <w:r w:rsidR="000A1E6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 </w:t>
      </w:r>
      <w:r w:rsidR="00E941D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tention </w:t>
      </w:r>
      <w:r w:rsidR="00575D1F" w:rsidRPr="007E4AB1">
        <w:rPr>
          <w:rFonts w:ascii="Calibri" w:eastAsia="Times New Roman" w:hAnsi="Calibri" w:cs="Calibri"/>
          <w:color w:val="222222"/>
          <w:sz w:val="24"/>
          <w:szCs w:val="24"/>
        </w:rPr>
        <w:t>in Genesis 1.</w:t>
      </w:r>
      <w:r w:rsidR="000A1E6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</w:p>
    <w:p w14:paraId="56BC53F7" w14:textId="108C55FB" w:rsidR="0063665C" w:rsidRPr="007E4AB1" w:rsidRDefault="00466AE7" w:rsidP="00671306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econd, there is that phrase “be a blessing.” </w:t>
      </w:r>
      <w:r w:rsidR="00E941D3" w:rsidRPr="007E4AB1">
        <w:rPr>
          <w:rFonts w:ascii="Calibri" w:eastAsia="Times New Roman" w:hAnsi="Calibri" w:cs="Calibri"/>
          <w:color w:val="222222"/>
          <w:sz w:val="24"/>
          <w:szCs w:val="24"/>
        </w:rPr>
        <w:t>I</w:t>
      </w:r>
      <w:r w:rsidR="00A44CF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’s </w:t>
      </w:r>
      <w:r w:rsidR="00E941D3" w:rsidRPr="007E4AB1">
        <w:rPr>
          <w:rFonts w:ascii="Calibri" w:eastAsia="Times New Roman" w:hAnsi="Calibri" w:cs="Calibri"/>
          <w:color w:val="222222"/>
          <w:sz w:val="24"/>
          <w:szCs w:val="24"/>
        </w:rPr>
        <w:t>a command. But</w:t>
      </w:r>
      <w:r w:rsidR="001C6DC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BB3DC4" w:rsidRPr="007E4AB1">
        <w:rPr>
          <w:rFonts w:ascii="Calibri" w:eastAsia="Times New Roman" w:hAnsi="Calibri" w:cs="Calibri"/>
          <w:color w:val="222222"/>
          <w:sz w:val="24"/>
          <w:szCs w:val="24"/>
        </w:rPr>
        <w:t>i</w:t>
      </w:r>
      <w:r w:rsidR="001C6DC0" w:rsidRPr="007E4AB1">
        <w:rPr>
          <w:rFonts w:ascii="Calibri" w:eastAsia="Times New Roman" w:hAnsi="Calibri" w:cs="Calibri"/>
          <w:color w:val="222222"/>
          <w:sz w:val="24"/>
          <w:szCs w:val="24"/>
        </w:rPr>
        <w:t>t’s the kind of command that is a veiled promise</w:t>
      </w:r>
      <w:r w:rsidR="004D6FD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r encouragement or </w:t>
      </w:r>
      <w:r w:rsidR="003437B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vitation, as is the case when </w:t>
      </w:r>
      <w:r w:rsidR="008E48F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omeone says, “Come and have dinner!” </w:t>
      </w:r>
      <w:r w:rsidR="00DD7A0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o the NIV translates it </w:t>
      </w:r>
      <w:r w:rsidR="00B23CC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loosely, </w:t>
      </w:r>
      <w:r w:rsidR="00DD7A06" w:rsidRPr="007E4AB1">
        <w:rPr>
          <w:rFonts w:ascii="Calibri" w:eastAsia="Times New Roman" w:hAnsi="Calibri" w:cs="Calibri"/>
          <w:color w:val="222222"/>
          <w:sz w:val="24"/>
          <w:szCs w:val="24"/>
        </w:rPr>
        <w:t>“</w:t>
      </w:r>
      <w:r w:rsidR="00B23CC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nd you will be a blessing.” </w:t>
      </w:r>
      <w:r w:rsidR="008E48F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nd it’s a command that </w:t>
      </w:r>
      <w:r w:rsidR="00CB661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dicates </w:t>
      </w:r>
      <w:r w:rsidR="00B9147F" w:rsidRPr="007E4AB1">
        <w:rPr>
          <w:rFonts w:ascii="Calibri" w:eastAsia="Times New Roman" w:hAnsi="Calibri" w:cs="Calibri"/>
          <w:color w:val="222222"/>
          <w:sz w:val="24"/>
          <w:szCs w:val="24"/>
        </w:rPr>
        <w:t>God’s purpose</w:t>
      </w:r>
      <w:r w:rsidR="00BB3DC4" w:rsidRPr="007E4AB1">
        <w:rPr>
          <w:rFonts w:ascii="Calibri" w:eastAsia="Times New Roman" w:hAnsi="Calibri" w:cs="Calibri"/>
          <w:color w:val="222222"/>
          <w:sz w:val="24"/>
          <w:szCs w:val="24"/>
        </w:rPr>
        <w:t>. S</w:t>
      </w:r>
      <w:r w:rsidR="00B23CC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 the NRSV translates it </w:t>
      </w:r>
      <w:r w:rsidR="00043AE9" w:rsidRPr="007E4AB1">
        <w:rPr>
          <w:rFonts w:ascii="Calibri" w:eastAsia="Times New Roman" w:hAnsi="Calibri" w:cs="Calibri"/>
          <w:color w:val="222222"/>
          <w:sz w:val="24"/>
          <w:szCs w:val="24"/>
        </w:rPr>
        <w:t>loosely, “so that you will be a blessing.”</w:t>
      </w:r>
      <w:r w:rsidR="0076080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</w:p>
    <w:p w14:paraId="31726D02" w14:textId="502BA17B" w:rsidR="00663B78" w:rsidRPr="007E4AB1" w:rsidRDefault="00663B78" w:rsidP="00671306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There’s a hymn in which we pray:</w:t>
      </w:r>
    </w:p>
    <w:p w14:paraId="34DED14A" w14:textId="630FC30C" w:rsidR="00663B78" w:rsidRPr="007E4AB1" w:rsidRDefault="00663B78" w:rsidP="00671306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</w:p>
    <w:p w14:paraId="6EBA81EB" w14:textId="5E64DDCC" w:rsidR="00663B78" w:rsidRPr="007E4AB1" w:rsidRDefault="00663B78" w:rsidP="00663B78">
      <w:pPr>
        <w:shd w:val="clear" w:color="auto" w:fill="FFFFFF"/>
        <w:spacing w:line="276" w:lineRule="atLeast"/>
        <w:ind w:left="720" w:firstLine="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hAnsi="Calibri" w:cs="Calibri"/>
          <w:color w:val="333333"/>
          <w:sz w:val="24"/>
          <w:szCs w:val="24"/>
          <w:shd w:val="clear" w:color="auto" w:fill="FFFFFF"/>
        </w:rPr>
        <w:t>Make me a blessing, make me a blessing,</w:t>
      </w:r>
      <w:r w:rsidRPr="007E4AB1">
        <w:rPr>
          <w:rFonts w:ascii="Calibri" w:hAnsi="Calibri" w:cs="Calibri"/>
          <w:color w:val="333333"/>
          <w:sz w:val="24"/>
          <w:szCs w:val="24"/>
        </w:rPr>
        <w:br/>
      </w:r>
      <w:r w:rsidRPr="007E4AB1">
        <w:rPr>
          <w:rFonts w:ascii="Calibri" w:hAnsi="Calibri" w:cs="Calibri"/>
          <w:color w:val="333333"/>
          <w:sz w:val="24"/>
          <w:szCs w:val="24"/>
          <w:shd w:val="clear" w:color="auto" w:fill="FFFFFF"/>
        </w:rPr>
        <w:t>Out of my life may Jesus shine;</w:t>
      </w:r>
      <w:r w:rsidRPr="007E4AB1">
        <w:rPr>
          <w:rFonts w:ascii="Calibri" w:hAnsi="Calibri" w:cs="Calibri"/>
          <w:color w:val="333333"/>
          <w:sz w:val="24"/>
          <w:szCs w:val="24"/>
        </w:rPr>
        <w:br/>
      </w:r>
      <w:r w:rsidRPr="007E4AB1">
        <w:rPr>
          <w:rFonts w:ascii="Calibri" w:hAnsi="Calibri" w:cs="Calibri"/>
          <w:color w:val="333333"/>
          <w:sz w:val="24"/>
          <w:szCs w:val="24"/>
          <w:shd w:val="clear" w:color="auto" w:fill="FFFFFF"/>
        </w:rPr>
        <w:t>Make me a blessing, O Savior, I pray,</w:t>
      </w:r>
      <w:r w:rsidRPr="007E4AB1">
        <w:rPr>
          <w:rFonts w:ascii="Calibri" w:hAnsi="Calibri" w:cs="Calibri"/>
          <w:color w:val="333333"/>
          <w:sz w:val="24"/>
          <w:szCs w:val="24"/>
        </w:rPr>
        <w:br/>
      </w:r>
      <w:r w:rsidRPr="007E4AB1">
        <w:rPr>
          <w:rFonts w:ascii="Calibri" w:hAnsi="Calibri" w:cs="Calibri"/>
          <w:color w:val="333333"/>
          <w:sz w:val="24"/>
          <w:szCs w:val="24"/>
          <w:shd w:val="clear" w:color="auto" w:fill="FFFFFF"/>
        </w:rPr>
        <w:t>Make me a blessing to someone today.</w:t>
      </w:r>
    </w:p>
    <w:p w14:paraId="5A6335AF" w14:textId="2B0F6F9D" w:rsidR="00D66F58" w:rsidRPr="007E4AB1" w:rsidRDefault="00D66F58" w:rsidP="00671306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</w:p>
    <w:p w14:paraId="470EDDE9" w14:textId="2B806F59" w:rsidR="003D689F" w:rsidRPr="007E4AB1" w:rsidRDefault="00222F53" w:rsidP="00495CCA">
      <w:pPr>
        <w:shd w:val="clear" w:color="auto" w:fill="FFFFFF"/>
        <w:spacing w:line="276" w:lineRule="atLeast"/>
        <w:ind w:firstLine="0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And one can see how Abraham became a blessing to people</w:t>
      </w:r>
      <w:r w:rsidR="004F74C3" w:rsidRPr="007E4AB1">
        <w:rPr>
          <w:rFonts w:ascii="Calibri" w:eastAsia="Times New Roman" w:hAnsi="Calibri" w:cs="Calibri"/>
          <w:color w:val="222222"/>
          <w:sz w:val="24"/>
          <w:szCs w:val="24"/>
        </w:rPr>
        <w:t>, when he rescued Lot after he had been kidnapped</w:t>
      </w:r>
      <w:r w:rsidR="003335C9"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99699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nd </w:t>
      </w:r>
      <w:r w:rsidR="00B463E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hen he </w:t>
      </w:r>
      <w:r w:rsidR="0099699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prayed for </w:t>
      </w:r>
      <w:r w:rsidR="000A111D" w:rsidRPr="007E4AB1">
        <w:rPr>
          <w:rFonts w:ascii="Calibri" w:eastAsia="Times New Roman" w:hAnsi="Calibri" w:cs="Calibri"/>
          <w:color w:val="222222"/>
          <w:sz w:val="24"/>
          <w:szCs w:val="24"/>
        </w:rPr>
        <w:t>Sodom</w:t>
      </w:r>
      <w:r w:rsidR="004F74C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(</w:t>
      </w:r>
      <w:r w:rsidR="003335C9" w:rsidRPr="007E4AB1">
        <w:rPr>
          <w:rFonts w:ascii="Calibri" w:eastAsia="Times New Roman" w:hAnsi="Calibri" w:cs="Calibri"/>
          <w:color w:val="222222"/>
          <w:sz w:val="24"/>
          <w:szCs w:val="24"/>
        </w:rPr>
        <w:t>Gen</w:t>
      </w:r>
      <w:r w:rsidR="0062528D" w:rsidRPr="007E4AB1">
        <w:rPr>
          <w:rFonts w:ascii="Calibri" w:eastAsia="Times New Roman" w:hAnsi="Calibri" w:cs="Calibri"/>
          <w:color w:val="222222"/>
          <w:sz w:val="24"/>
          <w:szCs w:val="24"/>
        </w:rPr>
        <w:t>esis</w:t>
      </w:r>
      <w:r w:rsidR="003335C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14; 18)</w:t>
      </w:r>
      <w:r w:rsidR="00A32E8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</w:t>
      </w:r>
      <w:r w:rsidR="00526426" w:rsidRPr="007E4AB1">
        <w:rPr>
          <w:rFonts w:ascii="Calibri" w:eastAsia="Times New Roman" w:hAnsi="Calibri" w:cs="Calibri"/>
          <w:color w:val="222222"/>
          <w:sz w:val="24"/>
          <w:szCs w:val="24"/>
        </w:rPr>
        <w:t>Ye</w:t>
      </w:r>
      <w:r w:rsidR="00A32E8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 Genesis doesn’t actually say that he was being a blessing </w:t>
      </w:r>
      <w:r w:rsidR="00B463E3" w:rsidRPr="007E4AB1">
        <w:rPr>
          <w:rFonts w:ascii="Calibri" w:eastAsia="Times New Roman" w:hAnsi="Calibri" w:cs="Calibri"/>
          <w:color w:val="222222"/>
          <w:sz w:val="24"/>
          <w:szCs w:val="24"/>
        </w:rPr>
        <w:t>when he did those things</w:t>
      </w:r>
      <w:r w:rsidR="00A32E80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  <w:r w:rsidR="00FF76B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 implications of</w:t>
      </w:r>
      <w:r w:rsidR="00E8673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6008B4" w:rsidRPr="007E4AB1">
        <w:rPr>
          <w:rFonts w:ascii="Calibri" w:eastAsia="Times New Roman" w:hAnsi="Calibri" w:cs="Calibri"/>
          <w:color w:val="222222"/>
          <w:sz w:val="24"/>
          <w:szCs w:val="24"/>
        </w:rPr>
        <w:t>God’s saying “</w:t>
      </w:r>
      <w:r w:rsidR="00DB556C" w:rsidRPr="007E4AB1">
        <w:rPr>
          <w:rFonts w:ascii="Calibri" w:eastAsia="Times New Roman" w:hAnsi="Calibri" w:cs="Calibri"/>
          <w:color w:val="222222"/>
          <w:sz w:val="24"/>
          <w:szCs w:val="24"/>
        </w:rPr>
        <w:t>b</w:t>
      </w:r>
      <w:r w:rsidR="006008B4" w:rsidRPr="007E4AB1">
        <w:rPr>
          <w:rFonts w:ascii="Calibri" w:eastAsia="Times New Roman" w:hAnsi="Calibri" w:cs="Calibri"/>
          <w:color w:val="222222"/>
          <w:sz w:val="24"/>
          <w:szCs w:val="24"/>
        </w:rPr>
        <w:t>e a blessing”</w:t>
      </w:r>
      <w:r w:rsidR="00E8673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887DB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likely come out more when God </w:t>
      </w:r>
      <w:r w:rsidR="006008B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oes on to </w:t>
      </w:r>
      <w:r w:rsidR="00887DB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ay </w:t>
      </w:r>
      <w:r w:rsidR="0030557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at people “will </w:t>
      </w:r>
      <w:r w:rsidR="00CB757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ain a </w:t>
      </w:r>
      <w:r w:rsidR="0030557D" w:rsidRPr="007E4AB1">
        <w:rPr>
          <w:rFonts w:ascii="Calibri" w:eastAsia="Times New Roman" w:hAnsi="Calibri" w:cs="Calibri"/>
          <w:color w:val="222222"/>
          <w:sz w:val="24"/>
          <w:szCs w:val="24"/>
        </w:rPr>
        <w:t>bless</w:t>
      </w:r>
      <w:r w:rsidR="00CB7573" w:rsidRPr="007E4AB1">
        <w:rPr>
          <w:rFonts w:ascii="Calibri" w:eastAsia="Times New Roman" w:hAnsi="Calibri" w:cs="Calibri"/>
          <w:color w:val="222222"/>
          <w:sz w:val="24"/>
          <w:szCs w:val="24"/>
        </w:rPr>
        <w:t>ing through you</w:t>
      </w:r>
      <w:r w:rsidR="006520E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” </w:t>
      </w:r>
    </w:p>
    <w:p w14:paraId="6098DACD" w14:textId="6FF0F5F3" w:rsidR="00DB1E21" w:rsidRPr="007E4AB1" w:rsidRDefault="003C74D6" w:rsidP="003D689F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Admittedly,</w:t>
      </w:r>
      <w:r w:rsidR="006520E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t’s also not </w:t>
      </w:r>
      <w:r w:rsidR="00FB49B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mmediately </w:t>
      </w:r>
      <w:r w:rsidR="006520E0" w:rsidRPr="007E4AB1">
        <w:rPr>
          <w:rFonts w:ascii="Calibri" w:eastAsia="Times New Roman" w:hAnsi="Calibri" w:cs="Calibri"/>
          <w:color w:val="222222"/>
          <w:sz w:val="24"/>
          <w:szCs w:val="24"/>
        </w:rPr>
        <w:t>obvious what that mean</w:t>
      </w:r>
      <w:r w:rsidR="00EC17E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, </w:t>
      </w:r>
      <w:r w:rsidR="00495CC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ut </w:t>
      </w:r>
      <w:r w:rsidR="00FB49B6" w:rsidRPr="007E4AB1">
        <w:rPr>
          <w:rFonts w:ascii="Calibri" w:eastAsia="Times New Roman" w:hAnsi="Calibri" w:cs="Calibri"/>
          <w:color w:val="222222"/>
          <w:sz w:val="24"/>
          <w:szCs w:val="24"/>
        </w:rPr>
        <w:t>it</w:t>
      </w:r>
      <w:r w:rsidR="005473A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ecome</w:t>
      </w:r>
      <w:r w:rsidR="00FB49B6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="005473A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 bit clearer later</w:t>
      </w:r>
      <w:r w:rsidR="00495CC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when</w:t>
      </w:r>
      <w:r w:rsidR="005473A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God repeats his promise to Abraham</w:t>
      </w:r>
      <w:r w:rsidR="00FB49B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nd</w:t>
      </w:r>
      <w:r w:rsidR="00EA58E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reworks the wording slightly. </w:t>
      </w:r>
      <w:r w:rsidR="00236D0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stead of saying </w:t>
      </w:r>
      <w:r w:rsidR="009620B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people </w:t>
      </w:r>
      <w:r w:rsidR="00236D01" w:rsidRPr="007E4AB1">
        <w:rPr>
          <w:rFonts w:ascii="Calibri" w:eastAsia="Times New Roman" w:hAnsi="Calibri" w:cs="Calibri"/>
          <w:color w:val="222222"/>
          <w:sz w:val="24"/>
          <w:szCs w:val="24"/>
        </w:rPr>
        <w:t>“will</w:t>
      </w:r>
      <w:r w:rsidR="009620B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gain a blessing through you,” he says they “will bless themselves through you</w:t>
      </w:r>
      <w:r w:rsidR="00264B26" w:rsidRPr="007E4AB1">
        <w:rPr>
          <w:rFonts w:ascii="Calibri" w:eastAsia="Times New Roman" w:hAnsi="Calibri" w:cs="Calibri"/>
          <w:color w:val="222222"/>
          <w:sz w:val="24"/>
          <w:szCs w:val="24"/>
        </w:rPr>
        <w:t>” (</w:t>
      </w:r>
      <w:r w:rsidR="003D689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22:18; </w:t>
      </w:r>
      <w:r w:rsidR="00264B2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f you know any Hebrew, the first version has a niphal verb, this one has a hitpael verb). </w:t>
      </w:r>
      <w:r w:rsidR="00A945E3" w:rsidRPr="007E4AB1">
        <w:rPr>
          <w:rFonts w:ascii="Calibri" w:eastAsia="Times New Roman" w:hAnsi="Calibri" w:cs="Calibri"/>
          <w:color w:val="222222"/>
          <w:sz w:val="24"/>
          <w:szCs w:val="24"/>
        </w:rPr>
        <w:t>“B</w:t>
      </w:r>
      <w:r w:rsidR="002D7B33" w:rsidRPr="007E4AB1">
        <w:rPr>
          <w:rFonts w:ascii="Calibri" w:eastAsia="Times New Roman" w:hAnsi="Calibri" w:cs="Calibri"/>
          <w:color w:val="222222"/>
          <w:sz w:val="24"/>
          <w:szCs w:val="24"/>
        </w:rPr>
        <w:t>less themselves” is a</w:t>
      </w:r>
      <w:r w:rsidR="0046221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817ECE" w:rsidRPr="007E4AB1">
        <w:rPr>
          <w:rFonts w:ascii="Calibri" w:eastAsia="Times New Roman" w:hAnsi="Calibri" w:cs="Calibri"/>
          <w:color w:val="222222"/>
          <w:sz w:val="24"/>
          <w:szCs w:val="24"/>
        </w:rPr>
        <w:t>striking expression. It means</w:t>
      </w:r>
      <w:r w:rsidR="00A55CC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praying for blessing for yourself. So if people bless themselves by Abraham, </w:t>
      </w:r>
      <w:r w:rsidR="00F67F3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t suggests that Abraham has become a standard of blessing or an embodiment of blessing. </w:t>
      </w:r>
      <w:r w:rsidR="006365AE" w:rsidRPr="007E4AB1">
        <w:rPr>
          <w:rFonts w:ascii="Calibri" w:eastAsia="Times New Roman" w:hAnsi="Calibri" w:cs="Calibri"/>
          <w:color w:val="222222"/>
          <w:sz w:val="24"/>
          <w:szCs w:val="24"/>
        </w:rPr>
        <w:t>God’s blessing of Abraham will be so spectacular</w:t>
      </w:r>
      <w:r w:rsidR="004466B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at</w:t>
      </w:r>
      <w:r w:rsidR="006365A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people will</w:t>
      </w:r>
      <w:r w:rsidR="00A55CC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pray to be blessed </w:t>
      </w:r>
      <w:r w:rsidR="00F67F3F" w:rsidRPr="007E4AB1">
        <w:rPr>
          <w:rFonts w:ascii="Calibri" w:eastAsia="Times New Roman" w:hAnsi="Calibri" w:cs="Calibri"/>
          <w:color w:val="222222"/>
          <w:sz w:val="24"/>
          <w:szCs w:val="24"/>
        </w:rPr>
        <w:t>in the way Abraham was blessed.</w:t>
      </w:r>
      <w:r w:rsidR="00007CD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n that form of words, God clarifies </w:t>
      </w:r>
      <w:r w:rsidR="00FC193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ow people will gain a blessing through Abraham. And he also clarifies </w:t>
      </w:r>
      <w:r w:rsidR="00BB5BA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ow Abraham will be a blessing. </w:t>
      </w:r>
      <w:r w:rsidR="00710E6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He will become a prayer. </w:t>
      </w:r>
    </w:p>
    <w:p w14:paraId="29F9234E" w14:textId="77777777" w:rsidR="003B0408" w:rsidRPr="007E4AB1" w:rsidRDefault="0088444B" w:rsidP="00572A14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re’s </w:t>
      </w:r>
      <w:r w:rsidR="00015F09" w:rsidRPr="007E4AB1">
        <w:rPr>
          <w:rFonts w:ascii="Calibri" w:eastAsia="Times New Roman" w:hAnsi="Calibri" w:cs="Calibri"/>
          <w:color w:val="222222"/>
          <w:sz w:val="24"/>
          <w:szCs w:val="24"/>
        </w:rPr>
        <w:t>one more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890A86" w:rsidRPr="007E4AB1">
        <w:rPr>
          <w:rFonts w:ascii="Calibri" w:eastAsia="Times New Roman" w:hAnsi="Calibri" w:cs="Calibri"/>
          <w:color w:val="222222"/>
          <w:sz w:val="24"/>
          <w:szCs w:val="24"/>
        </w:rPr>
        <w:t>(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double</w:t>
      </w:r>
      <w:r w:rsidR="00890A86" w:rsidRPr="007E4AB1">
        <w:rPr>
          <w:rFonts w:ascii="Calibri" w:eastAsia="Times New Roman" w:hAnsi="Calibri" w:cs="Calibri"/>
          <w:color w:val="222222"/>
          <w:sz w:val="24"/>
          <w:szCs w:val="24"/>
        </w:rPr>
        <w:t>)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element </w:t>
      </w:r>
      <w:r w:rsidR="00015F09" w:rsidRPr="007E4AB1">
        <w:rPr>
          <w:rFonts w:ascii="Calibri" w:eastAsia="Times New Roman" w:hAnsi="Calibri" w:cs="Calibri"/>
          <w:color w:val="222222"/>
          <w:sz w:val="24"/>
          <w:szCs w:val="24"/>
        </w:rPr>
        <w:t>in God’s original promise</w:t>
      </w:r>
      <w:r w:rsidR="00E1403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o Abraham in Genesis 12:1 - 3</w:t>
      </w:r>
      <w:r w:rsidR="00E419D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</w:t>
      </w:r>
      <w:r w:rsidR="00030475" w:rsidRPr="007E4AB1">
        <w:rPr>
          <w:rFonts w:ascii="Calibri" w:eastAsia="Times New Roman" w:hAnsi="Calibri" w:cs="Calibri"/>
          <w:color w:val="222222"/>
          <w:sz w:val="24"/>
          <w:szCs w:val="24"/>
        </w:rPr>
        <w:t>P</w:t>
      </w:r>
      <w:r w:rsidR="00E80FB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eople </w:t>
      </w:r>
      <w:r w:rsidR="0003047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ill </w:t>
      </w:r>
      <w:r w:rsidR="00E80FB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less </w:t>
      </w:r>
      <w:r w:rsidR="00030475" w:rsidRPr="007E4AB1">
        <w:rPr>
          <w:rFonts w:ascii="Calibri" w:eastAsia="Times New Roman" w:hAnsi="Calibri" w:cs="Calibri"/>
          <w:color w:val="222222"/>
          <w:sz w:val="24"/>
          <w:szCs w:val="24"/>
        </w:rPr>
        <w:t>Abraham</w:t>
      </w:r>
      <w:r w:rsidR="00FE784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Again, there may be </w:t>
      </w:r>
      <w:r w:rsidR="006156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more than </w:t>
      </w:r>
      <w:r w:rsidR="00FE784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ne implication in that idea. </w:t>
      </w:r>
      <w:r w:rsidR="00515442" w:rsidRPr="007E4AB1">
        <w:rPr>
          <w:rFonts w:ascii="Calibri" w:eastAsia="Times New Roman" w:hAnsi="Calibri" w:cs="Calibri"/>
          <w:color w:val="222222"/>
          <w:sz w:val="24"/>
          <w:szCs w:val="24"/>
        </w:rPr>
        <w:t>Perhaps</w:t>
      </w:r>
      <w:r w:rsidR="00FE784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people will </w:t>
      </w:r>
      <w:r w:rsidR="006156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pray for him to be blessed. </w:t>
      </w:r>
      <w:r w:rsidR="00515442" w:rsidRPr="007E4AB1">
        <w:rPr>
          <w:rFonts w:ascii="Calibri" w:eastAsia="Times New Roman" w:hAnsi="Calibri" w:cs="Calibri"/>
          <w:color w:val="222222"/>
          <w:sz w:val="24"/>
          <w:szCs w:val="24"/>
        </w:rPr>
        <w:t>Perhaps</w:t>
      </w:r>
      <w:r w:rsidR="006156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y will </w:t>
      </w:r>
      <w:r w:rsidR="008B77F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e a blessing to him in </w:t>
      </w:r>
      <w:r w:rsidR="00515442" w:rsidRPr="007E4AB1">
        <w:rPr>
          <w:rFonts w:ascii="Calibri" w:eastAsia="Times New Roman" w:hAnsi="Calibri" w:cs="Calibri"/>
          <w:color w:val="222222"/>
          <w:sz w:val="24"/>
          <w:szCs w:val="24"/>
        </w:rPr>
        <w:t>the</w:t>
      </w:r>
      <w:r w:rsidR="008B77F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sense</w:t>
      </w:r>
      <w:r w:rsidR="000C74E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at we use the expression in English</w:t>
      </w:r>
      <w:r w:rsidR="008B77F7" w:rsidRPr="007E4AB1">
        <w:rPr>
          <w:rFonts w:ascii="Calibri" w:eastAsia="Times New Roman" w:hAnsi="Calibri" w:cs="Calibri"/>
          <w:color w:val="222222"/>
          <w:sz w:val="24"/>
          <w:szCs w:val="24"/>
        </w:rPr>
        <w:t>—</w:t>
      </w:r>
      <w:r w:rsidR="000C74E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y will </w:t>
      </w:r>
      <w:r w:rsidR="008B77F7" w:rsidRPr="007E4AB1">
        <w:rPr>
          <w:rFonts w:ascii="Calibri" w:eastAsia="Times New Roman" w:hAnsi="Calibri" w:cs="Calibri"/>
          <w:color w:val="222222"/>
          <w:sz w:val="24"/>
          <w:szCs w:val="24"/>
        </w:rPr>
        <w:t>be thoughtful and accepting and committed to him</w:t>
      </w:r>
      <w:r w:rsidR="0047439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</w:t>
      </w:r>
      <w:r w:rsidR="000C74E0" w:rsidRPr="007E4AB1">
        <w:rPr>
          <w:rFonts w:ascii="Calibri" w:eastAsia="Times New Roman" w:hAnsi="Calibri" w:cs="Calibri"/>
          <w:color w:val="222222"/>
          <w:sz w:val="24"/>
          <w:szCs w:val="24"/>
        </w:rPr>
        <w:t>Perhaps</w:t>
      </w:r>
      <w:r w:rsidR="0047439E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y will bless him in the sense of praising him. </w:t>
      </w:r>
      <w:r w:rsidR="00FE30E1" w:rsidRPr="007E4AB1">
        <w:rPr>
          <w:rFonts w:ascii="Calibri" w:eastAsia="Times New Roman" w:hAnsi="Calibri" w:cs="Calibri"/>
          <w:color w:val="222222"/>
          <w:sz w:val="24"/>
          <w:szCs w:val="24"/>
        </w:rPr>
        <w:t>Whichever it is, God promises that it will rebound on them: they will then find that they are blessed</w:t>
      </w:r>
      <w:r w:rsidR="00F7171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n the same way. </w:t>
      </w:r>
    </w:p>
    <w:p w14:paraId="6CB69611" w14:textId="0BFEEDCD" w:rsidR="00C95B01" w:rsidRPr="007E4AB1" w:rsidRDefault="00F71713" w:rsidP="00572A14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>On the other hand, Abraham</w:t>
      </w:r>
      <w:r w:rsidR="00E80FB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may find that </w:t>
      </w:r>
      <w:r w:rsidR="0049305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ome individual </w:t>
      </w:r>
      <w:r w:rsidR="003B040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r other </w:t>
      </w:r>
      <w:r w:rsidR="0049305D" w:rsidRPr="007E4AB1">
        <w:rPr>
          <w:rFonts w:ascii="Calibri" w:eastAsia="Times New Roman" w:hAnsi="Calibri" w:cs="Calibri"/>
          <w:color w:val="222222"/>
          <w:sz w:val="24"/>
          <w:szCs w:val="24"/>
        </w:rPr>
        <w:t>“puts him down.”</w:t>
      </w:r>
      <w:r w:rsidR="00E80FB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7C34B1" w:rsidRPr="007E4AB1">
        <w:rPr>
          <w:rFonts w:ascii="Calibri" w:eastAsia="Times New Roman" w:hAnsi="Calibri" w:cs="Calibri"/>
          <w:color w:val="222222"/>
          <w:sz w:val="24"/>
          <w:szCs w:val="24"/>
        </w:rPr>
        <w:t>Genesis again uses that other word that can be translated “curse”</w:t>
      </w:r>
      <w:r w:rsidR="00686A3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ut </w:t>
      </w:r>
      <w:r w:rsidR="007C491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at </w:t>
      </w:r>
      <w:r w:rsidR="00686A3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means cut down to size, in words or in actions. </w:t>
      </w:r>
      <w:r w:rsidR="003B0408" w:rsidRPr="007E4AB1">
        <w:rPr>
          <w:rFonts w:ascii="Calibri" w:eastAsia="Times New Roman" w:hAnsi="Calibri" w:cs="Calibri"/>
          <w:color w:val="222222"/>
          <w:sz w:val="24"/>
          <w:szCs w:val="24"/>
        </w:rPr>
        <w:t>R</w:t>
      </w:r>
      <w:r w:rsidR="00686A3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ther positively, whereas God imagines </w:t>
      </w:r>
      <w:r w:rsidR="00F455A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 number of people blessing Abraham, he envisages only the odd individual </w:t>
      </w:r>
      <w:r w:rsidR="00A81D6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putting Abraham down. After all, they would have to be stupid. </w:t>
      </w:r>
      <w:r w:rsidR="00B0408C" w:rsidRPr="007E4AB1">
        <w:rPr>
          <w:rFonts w:ascii="Calibri" w:eastAsia="Times New Roman" w:hAnsi="Calibri" w:cs="Calibri"/>
          <w:color w:val="222222"/>
          <w:sz w:val="24"/>
          <w:szCs w:val="24"/>
        </w:rPr>
        <w:t>When you see that Abraham is blessed, i</w:t>
      </w:r>
      <w:r w:rsidR="00A81D6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 would be </w:t>
      </w:r>
      <w:r w:rsidR="0069176A" w:rsidRPr="007E4AB1">
        <w:rPr>
          <w:rFonts w:ascii="Calibri" w:eastAsia="Times New Roman" w:hAnsi="Calibri" w:cs="Calibri"/>
          <w:color w:val="222222"/>
          <w:sz w:val="24"/>
          <w:szCs w:val="24"/>
        </w:rPr>
        <w:t>m</w:t>
      </w:r>
      <w:r w:rsidR="00A81D63" w:rsidRPr="007E4AB1">
        <w:rPr>
          <w:rFonts w:ascii="Calibri" w:eastAsia="Times New Roman" w:hAnsi="Calibri" w:cs="Calibri"/>
          <w:color w:val="222222"/>
          <w:sz w:val="24"/>
          <w:szCs w:val="24"/>
        </w:rPr>
        <w:t>uch more sensib</w:t>
      </w:r>
      <w:r w:rsidR="0069176A" w:rsidRPr="007E4AB1">
        <w:rPr>
          <w:rFonts w:ascii="Calibri" w:eastAsia="Times New Roman" w:hAnsi="Calibri" w:cs="Calibri"/>
          <w:color w:val="222222"/>
          <w:sz w:val="24"/>
          <w:szCs w:val="24"/>
        </w:rPr>
        <w:t>l</w:t>
      </w:r>
      <w:r w:rsidR="00A81D63" w:rsidRPr="007E4AB1">
        <w:rPr>
          <w:rFonts w:ascii="Calibri" w:eastAsia="Times New Roman" w:hAnsi="Calibri" w:cs="Calibri"/>
          <w:color w:val="222222"/>
          <w:sz w:val="24"/>
          <w:szCs w:val="24"/>
        </w:rPr>
        <w:t>e</w:t>
      </w:r>
      <w:r w:rsidR="0069176A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o make Abraham your standard </w:t>
      </w:r>
      <w:r w:rsidR="00B0408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 praying for </w:t>
      </w:r>
      <w:r w:rsidR="0097348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your own blessing. But some individuals are stupid, and they will try to put Abraham down, </w:t>
      </w:r>
      <w:r w:rsidR="00287C7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nd God promises that it will backfire on </w:t>
      </w:r>
      <w:r w:rsidR="00287C7D" w:rsidRPr="007E4AB1">
        <w:rPr>
          <w:rFonts w:ascii="Calibri" w:eastAsia="Times New Roman" w:hAnsi="Calibri" w:cs="Calibri"/>
          <w:color w:val="222222"/>
          <w:sz w:val="24"/>
          <w:szCs w:val="24"/>
        </w:rPr>
        <w:lastRenderedPageBreak/>
        <w:t>them. God will put them down</w:t>
      </w:r>
      <w:r w:rsidR="000A2E77" w:rsidRPr="007E4AB1">
        <w:rPr>
          <w:rFonts w:ascii="Calibri" w:eastAsia="Times New Roman" w:hAnsi="Calibri" w:cs="Calibri"/>
          <w:color w:val="222222"/>
          <w:sz w:val="24"/>
          <w:szCs w:val="24"/>
        </w:rPr>
        <w:t>. God is promising Abraham a protected life and inviting Abraham to live in the confidence of that promise</w:t>
      </w:r>
      <w:r w:rsidR="00385CE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of blessing</w:t>
      </w:r>
      <w:r w:rsidR="000A2E77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  <w:r w:rsidR="00296B3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(God </w:t>
      </w:r>
      <w:r w:rsidR="005D38C6" w:rsidRPr="007E4AB1">
        <w:rPr>
          <w:rFonts w:ascii="Calibri" w:eastAsia="Times New Roman" w:hAnsi="Calibri" w:cs="Calibri"/>
          <w:color w:val="222222"/>
          <w:sz w:val="24"/>
          <w:szCs w:val="24"/>
        </w:rPr>
        <w:t>will not use</w:t>
      </w:r>
      <w:r w:rsidR="00485C3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385CE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either the </w:t>
      </w:r>
      <w:r w:rsidR="00485C3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ord “curse” </w:t>
      </w:r>
      <w:r w:rsidR="00EA032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r the word “put down” </w:t>
      </w:r>
      <w:r w:rsidR="00485C3D" w:rsidRPr="007E4AB1">
        <w:rPr>
          <w:rFonts w:ascii="Calibri" w:eastAsia="Times New Roman" w:hAnsi="Calibri" w:cs="Calibri"/>
          <w:color w:val="222222"/>
          <w:sz w:val="24"/>
          <w:szCs w:val="24"/>
        </w:rPr>
        <w:t>again in Genesis</w:t>
      </w:r>
      <w:r w:rsidR="00573FD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though Isaac will use </w:t>
      </w:r>
      <w:r w:rsidR="00EA032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 first word </w:t>
      </w:r>
      <w:r w:rsidR="00296B3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hen he </w:t>
      </w:r>
      <w:r w:rsidR="00485C3D" w:rsidRPr="007E4AB1">
        <w:rPr>
          <w:rFonts w:ascii="Calibri" w:eastAsia="Times New Roman" w:hAnsi="Calibri" w:cs="Calibri"/>
          <w:color w:val="222222"/>
          <w:sz w:val="24"/>
          <w:szCs w:val="24"/>
        </w:rPr>
        <w:t>refor</w:t>
      </w:r>
      <w:r w:rsidR="005F3452" w:rsidRPr="007E4AB1">
        <w:rPr>
          <w:rFonts w:ascii="Calibri" w:eastAsia="Times New Roman" w:hAnsi="Calibri" w:cs="Calibri"/>
          <w:color w:val="222222"/>
          <w:sz w:val="24"/>
          <w:szCs w:val="24"/>
        </w:rPr>
        <w:t>mulat</w:t>
      </w:r>
      <w:r w:rsidR="00296B38" w:rsidRPr="007E4AB1">
        <w:rPr>
          <w:rFonts w:ascii="Calibri" w:eastAsia="Times New Roman" w:hAnsi="Calibri" w:cs="Calibri"/>
          <w:color w:val="222222"/>
          <w:sz w:val="24"/>
          <w:szCs w:val="24"/>
        </w:rPr>
        <w:t>es</w:t>
      </w:r>
      <w:r w:rsidR="00B7259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E15597" w:rsidRPr="007E4AB1">
        <w:rPr>
          <w:rFonts w:ascii="Calibri" w:eastAsia="Times New Roman" w:hAnsi="Calibri" w:cs="Calibri"/>
          <w:color w:val="222222"/>
          <w:sz w:val="24"/>
          <w:szCs w:val="24"/>
        </w:rPr>
        <w:t>God’s</w:t>
      </w:r>
      <w:r w:rsidR="005F345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promise </w:t>
      </w:r>
      <w:r w:rsidR="00E1559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s a prayer </w:t>
      </w:r>
      <w:r w:rsidR="005F3452" w:rsidRPr="007E4AB1">
        <w:rPr>
          <w:rFonts w:ascii="Calibri" w:eastAsia="Times New Roman" w:hAnsi="Calibri" w:cs="Calibri"/>
          <w:color w:val="222222"/>
          <w:sz w:val="24"/>
          <w:szCs w:val="24"/>
        </w:rPr>
        <w:t>in 27:29</w:t>
      </w:r>
      <w:r w:rsidR="00E1559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and </w:t>
      </w:r>
      <w:r w:rsidR="005F05C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Jacob will use it </w:t>
      </w:r>
      <w:r w:rsidR="003634C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 connection with the violence exercised by two of his sons </w:t>
      </w:r>
      <w:r w:rsidR="00EA0329" w:rsidRPr="007E4AB1">
        <w:rPr>
          <w:rFonts w:ascii="Calibri" w:eastAsia="Times New Roman" w:hAnsi="Calibri" w:cs="Calibri"/>
          <w:color w:val="222222"/>
          <w:sz w:val="24"/>
          <w:szCs w:val="24"/>
        </w:rPr>
        <w:t>in</w:t>
      </w:r>
      <w:r w:rsidR="00D4678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49:7</w:t>
      </w:r>
      <w:r w:rsidR="00EA032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, while </w:t>
      </w:r>
      <w:r w:rsidR="00235EA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 </w:t>
      </w:r>
      <w:r w:rsidR="0042196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ord </w:t>
      </w:r>
      <w:r w:rsidR="007A632C" w:rsidRPr="007E4AB1">
        <w:rPr>
          <w:rFonts w:ascii="Calibri" w:eastAsia="Times New Roman" w:hAnsi="Calibri" w:cs="Calibri"/>
          <w:color w:val="222222"/>
          <w:sz w:val="24"/>
          <w:szCs w:val="24"/>
        </w:rPr>
        <w:t>“put down”</w:t>
      </w:r>
      <w:r w:rsidR="0042196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will </w:t>
      </w:r>
      <w:r w:rsidR="00F46804" w:rsidRPr="007E4AB1">
        <w:rPr>
          <w:rFonts w:ascii="Calibri" w:eastAsia="Times New Roman" w:hAnsi="Calibri" w:cs="Calibri"/>
          <w:color w:val="222222"/>
          <w:sz w:val="24"/>
          <w:szCs w:val="24"/>
        </w:rPr>
        <w:t>feature</w:t>
      </w:r>
      <w:r w:rsidR="0042196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n </w:t>
      </w:r>
      <w:r w:rsidR="000C6B7C" w:rsidRPr="007E4AB1">
        <w:rPr>
          <w:rFonts w:ascii="Calibri" w:eastAsia="Times New Roman" w:hAnsi="Calibri" w:cs="Calibri"/>
          <w:color w:val="222222"/>
          <w:sz w:val="24"/>
          <w:szCs w:val="24"/>
        </w:rPr>
        <w:t>the stories of</w:t>
      </w:r>
      <w:r w:rsidR="00BB6A5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S</w:t>
      </w:r>
      <w:r w:rsidR="00F46804" w:rsidRPr="007E4AB1">
        <w:rPr>
          <w:rFonts w:ascii="Calibri" w:eastAsia="Times New Roman" w:hAnsi="Calibri" w:cs="Calibri"/>
          <w:color w:val="222222"/>
          <w:sz w:val="24"/>
          <w:szCs w:val="24"/>
        </w:rPr>
        <w:t>a</w:t>
      </w:r>
      <w:r w:rsidR="00BB6A5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rah and Hagar and </w:t>
      </w:r>
      <w:r w:rsidR="000C6B7C" w:rsidRPr="007E4AB1">
        <w:rPr>
          <w:rFonts w:ascii="Calibri" w:eastAsia="Times New Roman" w:hAnsi="Calibri" w:cs="Calibri"/>
          <w:color w:val="222222"/>
          <w:sz w:val="24"/>
          <w:szCs w:val="24"/>
        </w:rPr>
        <w:t>of</w:t>
      </w:r>
      <w:r w:rsidR="00BB6A5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F46804" w:rsidRPr="007E4AB1">
        <w:rPr>
          <w:rFonts w:ascii="Calibri" w:eastAsia="Times New Roman" w:hAnsi="Calibri" w:cs="Calibri"/>
          <w:color w:val="222222"/>
          <w:sz w:val="24"/>
          <w:szCs w:val="24"/>
        </w:rPr>
        <w:t>Jacob and Rebekah</w:t>
      </w:r>
      <w:r w:rsidR="000C6B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in </w:t>
      </w:r>
      <w:r w:rsidR="00624998" w:rsidRPr="007E4AB1">
        <w:rPr>
          <w:rFonts w:ascii="Calibri" w:eastAsia="Times New Roman" w:hAnsi="Calibri" w:cs="Calibri"/>
          <w:color w:val="222222"/>
          <w:sz w:val="24"/>
          <w:szCs w:val="24"/>
        </w:rPr>
        <w:t>16:4 – 5</w:t>
      </w:r>
      <w:r w:rsidR="000C6B7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nd</w:t>
      </w:r>
      <w:r w:rsidR="0062499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421960" w:rsidRPr="007E4AB1">
        <w:rPr>
          <w:rFonts w:ascii="Calibri" w:eastAsia="Times New Roman" w:hAnsi="Calibri" w:cs="Calibri"/>
          <w:color w:val="222222"/>
          <w:sz w:val="24"/>
          <w:szCs w:val="24"/>
        </w:rPr>
        <w:t>27:</w:t>
      </w:r>
      <w:r w:rsidR="00AC1602" w:rsidRPr="007E4AB1">
        <w:rPr>
          <w:rFonts w:ascii="Calibri" w:eastAsia="Times New Roman" w:hAnsi="Calibri" w:cs="Calibri"/>
          <w:color w:val="222222"/>
          <w:sz w:val="24"/>
          <w:szCs w:val="24"/>
        </w:rPr>
        <w:t>12 – 13</w:t>
      </w:r>
      <w:r w:rsidR="002D1D58" w:rsidRPr="007E4AB1">
        <w:rPr>
          <w:rFonts w:ascii="Calibri" w:eastAsia="Times New Roman" w:hAnsi="Calibri" w:cs="Calibri"/>
          <w:color w:val="222222"/>
          <w:sz w:val="24"/>
          <w:szCs w:val="24"/>
        </w:rPr>
        <w:t>.</w:t>
      </w:r>
      <w:r w:rsidR="00AC1602" w:rsidRPr="007E4AB1">
        <w:rPr>
          <w:rFonts w:ascii="Calibri" w:eastAsia="Times New Roman" w:hAnsi="Calibri" w:cs="Calibri"/>
          <w:color w:val="222222"/>
          <w:sz w:val="24"/>
          <w:szCs w:val="24"/>
        </w:rPr>
        <w:t>)</w:t>
      </w:r>
    </w:p>
    <w:p w14:paraId="1A2CEDFF" w14:textId="04269DD1" w:rsidR="00CB715F" w:rsidRPr="007E4AB1" w:rsidRDefault="00755251" w:rsidP="00572A14">
      <w:pPr>
        <w:shd w:val="clear" w:color="auto" w:fill="FFFFFF"/>
        <w:spacing w:line="276" w:lineRule="atLeast"/>
        <w:rPr>
          <w:rFonts w:ascii="Calibri" w:eastAsia="Times New Roman" w:hAnsi="Calibri" w:cs="Calibri"/>
          <w:color w:val="222222"/>
          <w:sz w:val="24"/>
          <w:szCs w:val="24"/>
        </w:rPr>
      </w:pP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Not only has </w:t>
      </w:r>
      <w:r w:rsidR="00C1645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God’s promise </w:t>
      </w:r>
      <w:r w:rsidR="00667322" w:rsidRPr="007E4AB1">
        <w:rPr>
          <w:rFonts w:ascii="Calibri" w:eastAsia="Times New Roman" w:hAnsi="Calibri" w:cs="Calibri"/>
          <w:color w:val="222222"/>
          <w:sz w:val="24"/>
          <w:szCs w:val="24"/>
        </w:rPr>
        <w:t>of increase</w:t>
      </w:r>
      <w:r w:rsidR="00C1645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found spectacular fulfillment</w:t>
      </w:r>
      <w:r w:rsidR="00AC160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by the </w:t>
      </w:r>
      <w:r w:rsidR="00667322" w:rsidRPr="007E4AB1">
        <w:rPr>
          <w:rFonts w:ascii="Calibri" w:eastAsia="Times New Roman" w:hAnsi="Calibri" w:cs="Calibri"/>
          <w:color w:val="222222"/>
          <w:sz w:val="24"/>
          <w:szCs w:val="24"/>
        </w:rPr>
        <w:t>beginning of Exodus.</w:t>
      </w:r>
      <w:r w:rsidR="001D404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Without using the word blessing, in effect the exodus story tells of how </w:t>
      </w:r>
      <w:r w:rsidR="0066326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 promise of blessing for the nations finds immediate expression in the recognition of </w:t>
      </w:r>
      <w:r w:rsidR="00A4747F" w:rsidRPr="007E4AB1">
        <w:rPr>
          <w:rFonts w:ascii="Calibri" w:eastAsia="Times New Roman" w:hAnsi="Calibri" w:cs="Calibri"/>
          <w:color w:val="222222"/>
          <w:sz w:val="24"/>
          <w:szCs w:val="24"/>
        </w:rPr>
        <w:t>Moses’s God by his Midianite father-in-law</w:t>
      </w:r>
      <w:r w:rsidR="00350853" w:rsidRPr="007E4AB1">
        <w:rPr>
          <w:rFonts w:ascii="Calibri" w:eastAsia="Times New Roman" w:hAnsi="Calibri" w:cs="Calibri"/>
          <w:color w:val="222222"/>
          <w:sz w:val="24"/>
          <w:szCs w:val="24"/>
        </w:rPr>
        <w:t>, who blesses God</w:t>
      </w:r>
      <w:r w:rsidR="00A4747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(</w:t>
      </w:r>
      <w:r w:rsidR="004A063B" w:rsidRPr="007E4AB1">
        <w:rPr>
          <w:rFonts w:ascii="Calibri" w:eastAsia="Times New Roman" w:hAnsi="Calibri" w:cs="Calibri"/>
          <w:color w:val="222222"/>
          <w:sz w:val="24"/>
          <w:szCs w:val="24"/>
        </w:rPr>
        <w:t>Exod</w:t>
      </w:r>
      <w:r w:rsidR="00046FA8">
        <w:rPr>
          <w:rFonts w:ascii="Calibri" w:eastAsia="Times New Roman" w:hAnsi="Calibri" w:cs="Calibri"/>
          <w:color w:val="222222"/>
          <w:sz w:val="24"/>
          <w:szCs w:val="24"/>
        </w:rPr>
        <w:t>us</w:t>
      </w:r>
      <w:r w:rsidR="004A063B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350853" w:rsidRPr="007E4AB1">
        <w:rPr>
          <w:rFonts w:ascii="Calibri" w:eastAsia="Times New Roman" w:hAnsi="Calibri" w:cs="Calibri"/>
          <w:color w:val="222222"/>
          <w:sz w:val="24"/>
          <w:szCs w:val="24"/>
        </w:rPr>
        <w:t>18:1 – 10)</w:t>
      </w:r>
      <w:r w:rsidR="001D3E09"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350853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F070B6" w:rsidRPr="007E4AB1">
        <w:rPr>
          <w:rFonts w:ascii="Calibri" w:eastAsia="Times New Roman" w:hAnsi="Calibri" w:cs="Calibri"/>
          <w:color w:val="222222"/>
          <w:sz w:val="24"/>
          <w:szCs w:val="24"/>
        </w:rPr>
        <w:t>and in the way an ethnically-mixed group joins Israel in escaping from E</w:t>
      </w:r>
      <w:r w:rsidR="00323C7D" w:rsidRPr="007E4AB1">
        <w:rPr>
          <w:rFonts w:ascii="Calibri" w:eastAsia="Times New Roman" w:hAnsi="Calibri" w:cs="Calibri"/>
          <w:color w:val="222222"/>
          <w:sz w:val="24"/>
          <w:szCs w:val="24"/>
        </w:rPr>
        <w:t>gypt (Exod</w:t>
      </w:r>
      <w:r w:rsidR="00046FA8">
        <w:rPr>
          <w:rFonts w:ascii="Calibri" w:eastAsia="Times New Roman" w:hAnsi="Calibri" w:cs="Calibri"/>
          <w:color w:val="222222"/>
          <w:sz w:val="24"/>
          <w:szCs w:val="24"/>
        </w:rPr>
        <w:t>us</w:t>
      </w:r>
      <w:r w:rsidR="00323C7D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12:38). </w:t>
      </w:r>
      <w:r w:rsidR="00940DD5" w:rsidRPr="007E4AB1">
        <w:rPr>
          <w:rFonts w:ascii="Calibri" w:eastAsia="Times New Roman" w:hAnsi="Calibri" w:cs="Calibri"/>
          <w:color w:val="222222"/>
          <w:sz w:val="24"/>
          <w:szCs w:val="24"/>
        </w:rPr>
        <w:t>T</w:t>
      </w:r>
      <w:r w:rsidR="003D2356" w:rsidRPr="007E4AB1">
        <w:rPr>
          <w:rFonts w:ascii="Calibri" w:eastAsia="Times New Roman" w:hAnsi="Calibri" w:cs="Calibri"/>
          <w:color w:val="222222"/>
          <w:sz w:val="24"/>
          <w:szCs w:val="24"/>
        </w:rPr>
        <w:t>he foreign prophet Balaam</w:t>
      </w:r>
      <w:r w:rsidR="00940DD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lesses </w:t>
      </w:r>
      <w:r w:rsidR="00947E2D" w:rsidRPr="007E4AB1">
        <w:rPr>
          <w:rFonts w:ascii="Calibri" w:eastAsia="Times New Roman" w:hAnsi="Calibri" w:cs="Calibri"/>
          <w:color w:val="222222"/>
          <w:sz w:val="24"/>
          <w:szCs w:val="24"/>
        </w:rPr>
        <w:t>Israel and individuals such as Rahab the Moabite and Ruth</w:t>
      </w:r>
      <w:r w:rsidR="00403CD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he Canaanite</w:t>
      </w:r>
      <w:r w:rsidR="003D068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re </w:t>
      </w:r>
      <w:r w:rsidR="008604C9" w:rsidRPr="007E4AB1">
        <w:rPr>
          <w:rFonts w:ascii="Calibri" w:eastAsia="Times New Roman" w:hAnsi="Calibri" w:cs="Calibri"/>
          <w:color w:val="222222"/>
          <w:sz w:val="24"/>
          <w:szCs w:val="24"/>
        </w:rPr>
        <w:t>representative foreigners who come to share in that blessing</w:t>
      </w:r>
      <w:r w:rsidR="004973E0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. </w:t>
      </w:r>
      <w:r w:rsidR="00CA0D6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In praying </w:t>
      </w:r>
      <w:r w:rsidR="00104D18" w:rsidRPr="007E4AB1">
        <w:rPr>
          <w:rFonts w:ascii="Calibri" w:eastAsia="Times New Roman" w:hAnsi="Calibri" w:cs="Calibri"/>
          <w:color w:val="222222"/>
          <w:sz w:val="24"/>
          <w:szCs w:val="24"/>
        </w:rPr>
        <w:t>f</w:t>
      </w:r>
      <w:r w:rsidR="00CA0D61" w:rsidRPr="007E4AB1">
        <w:rPr>
          <w:rFonts w:ascii="Calibri" w:eastAsia="Times New Roman" w:hAnsi="Calibri" w:cs="Calibri"/>
          <w:color w:val="222222"/>
          <w:sz w:val="24"/>
          <w:szCs w:val="24"/>
        </w:rPr>
        <w:t>or a king like Solomon, Psalm 72</w:t>
      </w:r>
      <w:r w:rsidR="00104D18" w:rsidRPr="007E4AB1">
        <w:rPr>
          <w:rFonts w:ascii="Calibri" w:eastAsia="Times New Roman" w:hAnsi="Calibri" w:cs="Calibri"/>
          <w:color w:val="222222"/>
          <w:sz w:val="24"/>
          <w:szCs w:val="24"/>
        </w:rPr>
        <w:t>:</w:t>
      </w:r>
      <w:r w:rsidR="002A1037" w:rsidRPr="007E4AB1">
        <w:rPr>
          <w:rFonts w:ascii="Calibri" w:eastAsia="Times New Roman" w:hAnsi="Calibri" w:cs="Calibri"/>
          <w:color w:val="222222"/>
          <w:sz w:val="24"/>
          <w:szCs w:val="24"/>
        </w:rPr>
        <w:t>17</w:t>
      </w:r>
      <w:r w:rsidR="00CA0D6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</w:t>
      </w:r>
      <w:r w:rsidR="003E358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sks, </w:t>
      </w:r>
      <w:r w:rsidR="00F40F1C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“May </w:t>
      </w:r>
      <w:r w:rsidR="003E3586" w:rsidRPr="007E4AB1">
        <w:rPr>
          <w:rFonts w:ascii="Calibri" w:eastAsia="Times New Roman" w:hAnsi="Calibri" w:cs="Calibri"/>
          <w:color w:val="222222"/>
          <w:sz w:val="24"/>
          <w:szCs w:val="24"/>
        </w:rPr>
        <w:t>people</w:t>
      </w:r>
      <w:r w:rsidR="0012247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CA0D61" w:rsidRPr="007E4AB1">
        <w:rPr>
          <w:rFonts w:ascii="Calibri" w:eastAsia="Times New Roman" w:hAnsi="Calibri" w:cs="Calibri"/>
          <w:color w:val="222222"/>
          <w:sz w:val="24"/>
          <w:szCs w:val="24"/>
        </w:rPr>
        <w:t>bless themselves</w:t>
      </w:r>
      <w:r w:rsidR="003E3586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by him, all nations count him</w:t>
      </w:r>
      <w:r w:rsidR="002A103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fortunate!” </w:t>
      </w:r>
      <w:r w:rsidR="0047388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Late in Old Testament times, the Edomites </w:t>
      </w:r>
      <w:r w:rsidR="00315EC1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(who have been threatened with annihilation) </w:t>
      </w:r>
      <w:r w:rsidR="00473884" w:rsidRPr="007E4AB1">
        <w:rPr>
          <w:rFonts w:ascii="Calibri" w:eastAsia="Times New Roman" w:hAnsi="Calibri" w:cs="Calibri"/>
          <w:color w:val="222222"/>
          <w:sz w:val="24"/>
          <w:szCs w:val="24"/>
        </w:rPr>
        <w:t>come to acknowledge Israel’s God</w:t>
      </w:r>
      <w:r w:rsidR="00AA56A8" w:rsidRPr="007E4AB1">
        <w:rPr>
          <w:rFonts w:ascii="Calibri" w:eastAsia="Times New Roman" w:hAnsi="Calibri" w:cs="Calibri"/>
          <w:color w:val="222222"/>
          <w:sz w:val="24"/>
          <w:szCs w:val="24"/>
        </w:rPr>
        <w:t>. And</w:t>
      </w:r>
      <w:r w:rsidR="00473884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1D7348" w:rsidRPr="007E4AB1">
        <w:rPr>
          <w:rFonts w:ascii="Calibri" w:eastAsia="Times New Roman" w:hAnsi="Calibri" w:cs="Calibri"/>
          <w:color w:val="222222"/>
          <w:sz w:val="24"/>
          <w:szCs w:val="24"/>
        </w:rPr>
        <w:t>Israelite</w:t>
      </w:r>
      <w:r w:rsidR="00315EC1" w:rsidRPr="007E4AB1">
        <w:rPr>
          <w:rFonts w:ascii="Calibri" w:eastAsia="Times New Roman" w:hAnsi="Calibri" w:cs="Calibri"/>
          <w:color w:val="222222"/>
          <w:sz w:val="24"/>
          <w:szCs w:val="24"/>
        </w:rPr>
        <w:t>s</w:t>
      </w:r>
      <w:r w:rsidR="00CA5A35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104D1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who have become </w:t>
      </w:r>
      <w:r w:rsidR="00CA5A35" w:rsidRPr="007E4AB1">
        <w:rPr>
          <w:rFonts w:ascii="Calibri" w:eastAsia="Times New Roman" w:hAnsi="Calibri" w:cs="Calibri"/>
          <w:color w:val="222222"/>
          <w:sz w:val="24"/>
          <w:szCs w:val="24"/>
        </w:rPr>
        <w:t>forced migrants</w:t>
      </w:r>
      <w:r w:rsidR="001D7348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2F2E5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ll over the known world </w:t>
      </w:r>
      <w:r w:rsidR="00CA5A35" w:rsidRPr="007E4AB1">
        <w:rPr>
          <w:rFonts w:ascii="Calibri" w:eastAsia="Times New Roman" w:hAnsi="Calibri" w:cs="Calibri"/>
          <w:color w:val="222222"/>
          <w:sz w:val="24"/>
          <w:szCs w:val="24"/>
        </w:rPr>
        <w:t>meet to wo</w:t>
      </w:r>
      <w:r w:rsidR="00556F97" w:rsidRPr="007E4AB1">
        <w:rPr>
          <w:rFonts w:ascii="Calibri" w:eastAsia="Times New Roman" w:hAnsi="Calibri" w:cs="Calibri"/>
          <w:color w:val="222222"/>
          <w:sz w:val="24"/>
          <w:szCs w:val="24"/>
        </w:rPr>
        <w:t>rship their God</w:t>
      </w:r>
      <w:r w:rsidR="002F2E59" w:rsidRPr="007E4AB1">
        <w:rPr>
          <w:rFonts w:ascii="Calibri" w:eastAsia="Times New Roman" w:hAnsi="Calibri" w:cs="Calibri"/>
          <w:color w:val="222222"/>
          <w:sz w:val="24"/>
          <w:szCs w:val="24"/>
        </w:rPr>
        <w:t>,</w:t>
      </w:r>
      <w:r w:rsidR="00556F9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and </w:t>
      </w:r>
      <w:r w:rsidR="002F2E59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they </w:t>
      </w:r>
      <w:r w:rsidR="00556F9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attract Gentiles </w:t>
      </w:r>
      <w:r w:rsidR="00D67507" w:rsidRPr="007E4AB1">
        <w:rPr>
          <w:rFonts w:ascii="Calibri" w:eastAsia="Times New Roman" w:hAnsi="Calibri" w:cs="Calibri"/>
          <w:color w:val="222222"/>
          <w:sz w:val="24"/>
          <w:szCs w:val="24"/>
        </w:rPr>
        <w:t>(the “God-fearers”)</w:t>
      </w:r>
      <w:r w:rsidR="00EF0FF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to join</w:t>
      </w:r>
      <w:r w:rsidR="00D67507" w:rsidRPr="007E4AB1">
        <w:rPr>
          <w:rFonts w:ascii="Calibri" w:eastAsia="Times New Roman" w:hAnsi="Calibri" w:cs="Calibri"/>
          <w:color w:val="222222"/>
          <w:sz w:val="24"/>
          <w:szCs w:val="24"/>
        </w:rPr>
        <w:t>. Many</w:t>
      </w:r>
      <w:r w:rsidR="005D3532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D67507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of them in due course experience “Abraham’s blessing” when it comes to Gentiles through the </w:t>
      </w:r>
      <w:r w:rsidR="00550F8F" w:rsidRPr="007E4AB1">
        <w:rPr>
          <w:rFonts w:ascii="Calibri" w:eastAsia="Times New Roman" w:hAnsi="Calibri" w:cs="Calibri"/>
          <w:color w:val="222222"/>
          <w:sz w:val="24"/>
          <w:szCs w:val="24"/>
        </w:rPr>
        <w:t>gift of the Holy Spirit (Gal</w:t>
      </w:r>
      <w:r w:rsidR="00B75B7D" w:rsidRPr="007E4AB1">
        <w:rPr>
          <w:rFonts w:ascii="Calibri" w:eastAsia="Times New Roman" w:hAnsi="Calibri" w:cs="Calibri"/>
          <w:color w:val="222222"/>
          <w:sz w:val="24"/>
          <w:szCs w:val="24"/>
        </w:rPr>
        <w:t>atians</w:t>
      </w:r>
      <w:r w:rsidR="00550F8F" w:rsidRPr="007E4AB1">
        <w:rPr>
          <w:rFonts w:ascii="Calibri" w:eastAsia="Times New Roman" w:hAnsi="Calibri" w:cs="Calibri"/>
          <w:color w:val="222222"/>
          <w:sz w:val="24"/>
          <w:szCs w:val="24"/>
        </w:rPr>
        <w:t xml:space="preserve"> </w:t>
      </w:r>
      <w:r w:rsidR="00FF707A" w:rsidRPr="007E4AB1">
        <w:rPr>
          <w:rFonts w:ascii="Calibri" w:eastAsia="Times New Roman" w:hAnsi="Calibri" w:cs="Calibri"/>
          <w:color w:val="222222"/>
          <w:sz w:val="24"/>
          <w:szCs w:val="24"/>
        </w:rPr>
        <w:t>3).</w:t>
      </w:r>
    </w:p>
    <w:p w14:paraId="5369247C" w14:textId="6BB4A5BD" w:rsidR="003B43E1" w:rsidRPr="001B34CE" w:rsidRDefault="001E77B5" w:rsidP="001B34CE">
      <w:pPr>
        <w:pStyle w:val="Heading2"/>
      </w:pPr>
      <w:r w:rsidRPr="001B34CE">
        <w:t>Faithfulness</w:t>
      </w:r>
    </w:p>
    <w:p w14:paraId="0C472D03" w14:textId="5CEC1E0D" w:rsidR="001E77B5" w:rsidRPr="007E4AB1" w:rsidRDefault="001E77B5" w:rsidP="001E77B5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The Old Testament has </w:t>
      </w:r>
      <w:r w:rsidR="00EA65EC" w:rsidRPr="007E4AB1">
        <w:rPr>
          <w:sz w:val="24"/>
          <w:szCs w:val="24"/>
        </w:rPr>
        <w:t>several</w:t>
      </w:r>
      <w:r w:rsidRPr="007E4AB1">
        <w:rPr>
          <w:sz w:val="24"/>
          <w:szCs w:val="24"/>
        </w:rPr>
        <w:t xml:space="preserve"> words that overlap with the English word “faithfulness.” </w:t>
      </w:r>
      <w:r w:rsidR="00423E3A" w:rsidRPr="007E4AB1">
        <w:rPr>
          <w:sz w:val="24"/>
          <w:szCs w:val="24"/>
        </w:rPr>
        <w:t xml:space="preserve">I am going to </w:t>
      </w:r>
      <w:r w:rsidR="00EA65EC" w:rsidRPr="007E4AB1">
        <w:rPr>
          <w:sz w:val="24"/>
          <w:szCs w:val="24"/>
        </w:rPr>
        <w:t xml:space="preserve">use the words </w:t>
      </w:r>
      <w:r w:rsidR="00537DEE" w:rsidRPr="007E4AB1">
        <w:rPr>
          <w:sz w:val="24"/>
          <w:szCs w:val="24"/>
        </w:rPr>
        <w:t xml:space="preserve">truthfulness (to translate </w:t>
      </w:r>
      <w:r w:rsidR="00537DEE" w:rsidRPr="007E4AB1">
        <w:rPr>
          <w:i/>
          <w:iCs/>
          <w:sz w:val="24"/>
          <w:szCs w:val="24"/>
        </w:rPr>
        <w:t xml:space="preserve">sedaqah </w:t>
      </w:r>
      <w:r w:rsidR="00537DEE" w:rsidRPr="007E4AB1">
        <w:rPr>
          <w:sz w:val="24"/>
          <w:szCs w:val="24"/>
        </w:rPr>
        <w:t>and related words)</w:t>
      </w:r>
      <w:r w:rsidR="00C26F28" w:rsidRPr="007E4AB1">
        <w:rPr>
          <w:sz w:val="24"/>
          <w:szCs w:val="24"/>
        </w:rPr>
        <w:t>,</w:t>
      </w:r>
      <w:r w:rsidR="00537DEE" w:rsidRPr="007E4AB1">
        <w:rPr>
          <w:sz w:val="24"/>
          <w:szCs w:val="24"/>
        </w:rPr>
        <w:t xml:space="preserve"> </w:t>
      </w:r>
      <w:r w:rsidR="00EA65EC" w:rsidRPr="007E4AB1">
        <w:rPr>
          <w:sz w:val="24"/>
          <w:szCs w:val="24"/>
        </w:rPr>
        <w:t>tru</w:t>
      </w:r>
      <w:r w:rsidR="00763834" w:rsidRPr="007E4AB1">
        <w:rPr>
          <w:sz w:val="24"/>
          <w:szCs w:val="24"/>
        </w:rPr>
        <w:t>stworthi</w:t>
      </w:r>
      <w:r w:rsidR="00EA65EC" w:rsidRPr="007E4AB1">
        <w:rPr>
          <w:sz w:val="24"/>
          <w:szCs w:val="24"/>
        </w:rPr>
        <w:t xml:space="preserve">ness </w:t>
      </w:r>
      <w:r w:rsidR="00FD1B58" w:rsidRPr="007E4AB1">
        <w:rPr>
          <w:sz w:val="24"/>
          <w:szCs w:val="24"/>
        </w:rPr>
        <w:t>(</w:t>
      </w:r>
      <w:r w:rsidR="000865CF" w:rsidRPr="007E4AB1">
        <w:rPr>
          <w:sz w:val="24"/>
          <w:szCs w:val="24"/>
        </w:rPr>
        <w:t xml:space="preserve">to translate </w:t>
      </w:r>
      <w:r w:rsidR="00FD1B58" w:rsidRPr="007E4AB1">
        <w:rPr>
          <w:i/>
          <w:iCs/>
          <w:sz w:val="24"/>
          <w:szCs w:val="24"/>
        </w:rPr>
        <w:t>emet</w:t>
      </w:r>
      <w:r w:rsidR="00FD1B58" w:rsidRPr="007E4AB1">
        <w:rPr>
          <w:sz w:val="24"/>
          <w:szCs w:val="24"/>
        </w:rPr>
        <w:t xml:space="preserve"> and </w:t>
      </w:r>
      <w:r w:rsidR="00A11AE8" w:rsidRPr="007E4AB1">
        <w:rPr>
          <w:sz w:val="24"/>
          <w:szCs w:val="24"/>
        </w:rPr>
        <w:t>related words</w:t>
      </w:r>
      <w:r w:rsidR="00FD1B58" w:rsidRPr="007E4AB1">
        <w:rPr>
          <w:sz w:val="24"/>
          <w:szCs w:val="24"/>
        </w:rPr>
        <w:t>)</w:t>
      </w:r>
      <w:r w:rsidR="00F27BFB" w:rsidRPr="007E4AB1">
        <w:rPr>
          <w:sz w:val="24"/>
          <w:szCs w:val="24"/>
        </w:rPr>
        <w:t>,</w:t>
      </w:r>
      <w:r w:rsidR="00FD1B58" w:rsidRPr="007E4AB1">
        <w:rPr>
          <w:sz w:val="24"/>
          <w:szCs w:val="24"/>
        </w:rPr>
        <w:t xml:space="preserve"> </w:t>
      </w:r>
      <w:r w:rsidR="00C26F28" w:rsidRPr="007E4AB1">
        <w:rPr>
          <w:sz w:val="24"/>
          <w:szCs w:val="24"/>
        </w:rPr>
        <w:t xml:space="preserve">and </w:t>
      </w:r>
      <w:r w:rsidR="00FD1B58" w:rsidRPr="007E4AB1">
        <w:rPr>
          <w:sz w:val="24"/>
          <w:szCs w:val="24"/>
        </w:rPr>
        <w:t>commitment (</w:t>
      </w:r>
      <w:r w:rsidR="000865CF" w:rsidRPr="007E4AB1">
        <w:rPr>
          <w:sz w:val="24"/>
          <w:szCs w:val="24"/>
        </w:rPr>
        <w:t xml:space="preserve">to translate </w:t>
      </w:r>
      <w:r w:rsidR="00FD1B58" w:rsidRPr="007E4AB1">
        <w:rPr>
          <w:i/>
          <w:iCs/>
          <w:sz w:val="24"/>
          <w:szCs w:val="24"/>
        </w:rPr>
        <w:t>hesed</w:t>
      </w:r>
      <w:r w:rsidR="00AA1228" w:rsidRPr="007E4AB1">
        <w:rPr>
          <w:sz w:val="24"/>
          <w:szCs w:val="24"/>
        </w:rPr>
        <w:t>).</w:t>
      </w:r>
    </w:p>
    <w:p w14:paraId="51264456" w14:textId="2BE6012C" w:rsidR="00F37B2D" w:rsidRPr="007E4AB1" w:rsidRDefault="00F37B2D" w:rsidP="00F37B2D">
      <w:pPr>
        <w:pStyle w:val="Heading3"/>
      </w:pPr>
      <w:r w:rsidRPr="007E4AB1">
        <w:t xml:space="preserve">Faithfulness as </w:t>
      </w:r>
      <w:r w:rsidR="0008030F" w:rsidRPr="007E4AB1">
        <w:t>Truthfulness or Doing the Right Thing in Relation to People</w:t>
      </w:r>
    </w:p>
    <w:p w14:paraId="2C3D0DD3" w14:textId="64B97EDF" w:rsidR="00AC3ED6" w:rsidRPr="007E4AB1" w:rsidRDefault="00EA2BF1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>T</w:t>
      </w:r>
      <w:r w:rsidR="007F0D52" w:rsidRPr="007E4AB1">
        <w:rPr>
          <w:sz w:val="24"/>
          <w:szCs w:val="24"/>
        </w:rPr>
        <w:t xml:space="preserve">here are no references to </w:t>
      </w:r>
      <w:r w:rsidR="0016773B" w:rsidRPr="007E4AB1">
        <w:rPr>
          <w:sz w:val="24"/>
          <w:szCs w:val="24"/>
        </w:rPr>
        <w:t xml:space="preserve">God’s </w:t>
      </w:r>
      <w:r w:rsidR="007F0D52" w:rsidRPr="007E4AB1">
        <w:rPr>
          <w:sz w:val="24"/>
          <w:szCs w:val="24"/>
        </w:rPr>
        <w:t xml:space="preserve">faithfulness in Genesis 1 </w:t>
      </w:r>
      <w:r w:rsidR="007E0C35" w:rsidRPr="007E4AB1">
        <w:rPr>
          <w:sz w:val="24"/>
          <w:szCs w:val="24"/>
        </w:rPr>
        <w:t>–</w:t>
      </w:r>
      <w:r w:rsidR="007F0D52" w:rsidRPr="007E4AB1">
        <w:rPr>
          <w:sz w:val="24"/>
          <w:szCs w:val="24"/>
        </w:rPr>
        <w:t xml:space="preserve"> 11</w:t>
      </w:r>
      <w:r w:rsidR="0016773B" w:rsidRPr="007E4AB1">
        <w:rPr>
          <w:sz w:val="24"/>
          <w:szCs w:val="24"/>
        </w:rPr>
        <w:t>, though one</w:t>
      </w:r>
      <w:r w:rsidR="007E0C35" w:rsidRPr="007E4AB1">
        <w:rPr>
          <w:sz w:val="24"/>
          <w:szCs w:val="24"/>
        </w:rPr>
        <w:t xml:space="preserve"> could certainly say that God shows his faithfulness there in persisting with the world when it has forfeited any right to </w:t>
      </w:r>
      <w:r w:rsidR="00427E80">
        <w:rPr>
          <w:sz w:val="24"/>
          <w:szCs w:val="24"/>
        </w:rPr>
        <w:t>his faithfulness</w:t>
      </w:r>
      <w:r w:rsidR="007E0C35" w:rsidRPr="007E4AB1">
        <w:rPr>
          <w:sz w:val="24"/>
          <w:szCs w:val="24"/>
        </w:rPr>
        <w:t xml:space="preserve">. </w:t>
      </w:r>
      <w:r w:rsidR="00F056EC" w:rsidRPr="007E4AB1">
        <w:rPr>
          <w:sz w:val="24"/>
          <w:szCs w:val="24"/>
        </w:rPr>
        <w:t xml:space="preserve">He shows his faithfulness </w:t>
      </w:r>
      <w:r w:rsidR="008A1BD4" w:rsidRPr="007E4AB1">
        <w:rPr>
          <w:sz w:val="24"/>
          <w:szCs w:val="24"/>
        </w:rPr>
        <w:t>in</w:t>
      </w:r>
      <w:r w:rsidR="002A176A" w:rsidRPr="007E4AB1">
        <w:rPr>
          <w:sz w:val="24"/>
          <w:szCs w:val="24"/>
        </w:rPr>
        <w:t xml:space="preserve"> staying true to the world, </w:t>
      </w:r>
      <w:r w:rsidR="008A1BD4" w:rsidRPr="007E4AB1">
        <w:rPr>
          <w:sz w:val="24"/>
          <w:szCs w:val="24"/>
        </w:rPr>
        <w:t>in</w:t>
      </w:r>
      <w:r w:rsidR="002A176A" w:rsidRPr="007E4AB1">
        <w:rPr>
          <w:sz w:val="24"/>
          <w:szCs w:val="24"/>
        </w:rPr>
        <w:t xml:space="preserve"> </w:t>
      </w:r>
      <w:r w:rsidR="008A1BD4" w:rsidRPr="007E4AB1">
        <w:rPr>
          <w:sz w:val="24"/>
          <w:szCs w:val="24"/>
        </w:rPr>
        <w:t xml:space="preserve">showing commitment to the world, and in doing the right thing by the world in light of his </w:t>
      </w:r>
      <w:r w:rsidR="006275A9" w:rsidRPr="007E4AB1">
        <w:rPr>
          <w:sz w:val="24"/>
          <w:szCs w:val="24"/>
        </w:rPr>
        <w:t>commitment to it. But the only actual reference to faithfulness comes i</w:t>
      </w:r>
      <w:r w:rsidR="009618DB" w:rsidRPr="007E4AB1">
        <w:rPr>
          <w:sz w:val="24"/>
          <w:szCs w:val="24"/>
        </w:rPr>
        <w:t>n the Noah story</w:t>
      </w:r>
      <w:r w:rsidR="00D909B6" w:rsidRPr="007E4AB1">
        <w:rPr>
          <w:sz w:val="24"/>
          <w:szCs w:val="24"/>
        </w:rPr>
        <w:t>, when it is predicated of Noah</w:t>
      </w:r>
      <w:r w:rsidR="009618DB" w:rsidRPr="007E4AB1">
        <w:rPr>
          <w:sz w:val="24"/>
          <w:szCs w:val="24"/>
        </w:rPr>
        <w:t xml:space="preserve">. </w:t>
      </w:r>
      <w:r w:rsidR="002B193D" w:rsidRPr="007E4AB1">
        <w:rPr>
          <w:sz w:val="24"/>
          <w:szCs w:val="24"/>
        </w:rPr>
        <w:t>Whereas the wor</w:t>
      </w:r>
      <w:r w:rsidR="00661C1C">
        <w:rPr>
          <w:sz w:val="24"/>
          <w:szCs w:val="24"/>
        </w:rPr>
        <w:t>l</w:t>
      </w:r>
      <w:r w:rsidR="002B193D" w:rsidRPr="007E4AB1">
        <w:rPr>
          <w:sz w:val="24"/>
          <w:szCs w:val="24"/>
        </w:rPr>
        <w:t>d was characterized by violence and wrongdoing, “</w:t>
      </w:r>
      <w:r w:rsidR="00FC0BE8" w:rsidRPr="007E4AB1">
        <w:rPr>
          <w:sz w:val="24"/>
          <w:szCs w:val="24"/>
        </w:rPr>
        <w:t xml:space="preserve">Noah was </w:t>
      </w:r>
      <w:r w:rsidR="00425A4C" w:rsidRPr="007E4AB1">
        <w:rPr>
          <w:sz w:val="24"/>
          <w:szCs w:val="24"/>
        </w:rPr>
        <w:t xml:space="preserve">a </w:t>
      </w:r>
      <w:r w:rsidR="00B731ED" w:rsidRPr="007E4AB1">
        <w:rPr>
          <w:sz w:val="24"/>
          <w:szCs w:val="24"/>
        </w:rPr>
        <w:t>truth</w:t>
      </w:r>
      <w:r w:rsidR="00425A4C" w:rsidRPr="007E4AB1">
        <w:rPr>
          <w:sz w:val="24"/>
          <w:szCs w:val="24"/>
        </w:rPr>
        <w:t>ful man, a person of integrity in his generation” (</w:t>
      </w:r>
      <w:r w:rsidR="00AA0B64" w:rsidRPr="007E4AB1">
        <w:rPr>
          <w:sz w:val="24"/>
          <w:szCs w:val="24"/>
        </w:rPr>
        <w:t xml:space="preserve">6:9; cf. 7:1). </w:t>
      </w:r>
      <w:r w:rsidR="00AB46E7" w:rsidRPr="007E4AB1">
        <w:rPr>
          <w:sz w:val="24"/>
          <w:szCs w:val="24"/>
        </w:rPr>
        <w:t xml:space="preserve">English translations have Noah being a “righteous” man, which is </w:t>
      </w:r>
      <w:r w:rsidR="00E270E5" w:rsidRPr="007E4AB1">
        <w:rPr>
          <w:sz w:val="24"/>
          <w:szCs w:val="24"/>
        </w:rPr>
        <w:t>true, but it doesn’t capture the essence of the word</w:t>
      </w:r>
      <w:r w:rsidR="00E33750" w:rsidRPr="007E4AB1">
        <w:rPr>
          <w:sz w:val="24"/>
          <w:szCs w:val="24"/>
        </w:rPr>
        <w:t xml:space="preserve">. The </w:t>
      </w:r>
      <w:r w:rsidR="003E2364" w:rsidRPr="007E4AB1">
        <w:rPr>
          <w:sz w:val="24"/>
          <w:szCs w:val="24"/>
        </w:rPr>
        <w:t xml:space="preserve">English </w:t>
      </w:r>
      <w:r w:rsidR="00E33750" w:rsidRPr="007E4AB1">
        <w:rPr>
          <w:sz w:val="24"/>
          <w:szCs w:val="24"/>
        </w:rPr>
        <w:t xml:space="preserve">word </w:t>
      </w:r>
      <w:r w:rsidR="00692EA7" w:rsidRPr="007E4AB1">
        <w:rPr>
          <w:sz w:val="24"/>
          <w:szCs w:val="24"/>
        </w:rPr>
        <w:t>“</w:t>
      </w:r>
      <w:r w:rsidR="00E33750" w:rsidRPr="007E4AB1">
        <w:rPr>
          <w:sz w:val="24"/>
          <w:szCs w:val="24"/>
        </w:rPr>
        <w:t>righteousness</w:t>
      </w:r>
      <w:r w:rsidR="00692EA7" w:rsidRPr="007E4AB1">
        <w:rPr>
          <w:sz w:val="24"/>
          <w:szCs w:val="24"/>
        </w:rPr>
        <w:t>”</w:t>
      </w:r>
      <w:r w:rsidR="00E33750" w:rsidRPr="007E4AB1">
        <w:rPr>
          <w:sz w:val="24"/>
          <w:szCs w:val="24"/>
        </w:rPr>
        <w:t xml:space="preserve"> points to </w:t>
      </w:r>
      <w:r w:rsidR="00EF327F" w:rsidRPr="007E4AB1">
        <w:rPr>
          <w:sz w:val="24"/>
          <w:szCs w:val="24"/>
        </w:rPr>
        <w:t>someone’s personal</w:t>
      </w:r>
      <w:r w:rsidR="0074214F" w:rsidRPr="007E4AB1">
        <w:rPr>
          <w:sz w:val="24"/>
          <w:szCs w:val="24"/>
        </w:rPr>
        <w:t xml:space="preserve"> upright</w:t>
      </w:r>
      <w:r w:rsidR="00EF327F" w:rsidRPr="007E4AB1">
        <w:rPr>
          <w:sz w:val="24"/>
          <w:szCs w:val="24"/>
        </w:rPr>
        <w:t>ness</w:t>
      </w:r>
      <w:r w:rsidR="00692EA7" w:rsidRPr="007E4AB1">
        <w:rPr>
          <w:sz w:val="24"/>
          <w:szCs w:val="24"/>
        </w:rPr>
        <w:t xml:space="preserve">, whereas this </w:t>
      </w:r>
      <w:r w:rsidR="00873E08" w:rsidRPr="007E4AB1">
        <w:rPr>
          <w:sz w:val="24"/>
          <w:szCs w:val="24"/>
        </w:rPr>
        <w:t>O</w:t>
      </w:r>
      <w:r w:rsidR="00692EA7" w:rsidRPr="007E4AB1">
        <w:rPr>
          <w:sz w:val="24"/>
          <w:szCs w:val="24"/>
        </w:rPr>
        <w:t xml:space="preserve">ld Testament word points to </w:t>
      </w:r>
      <w:r w:rsidR="00AC3ED6" w:rsidRPr="007E4AB1">
        <w:rPr>
          <w:sz w:val="24"/>
          <w:szCs w:val="24"/>
        </w:rPr>
        <w:t>living rightfully and truthfully in</w:t>
      </w:r>
      <w:r w:rsidR="00692EA7" w:rsidRPr="007E4AB1">
        <w:rPr>
          <w:sz w:val="24"/>
          <w:szCs w:val="24"/>
        </w:rPr>
        <w:t xml:space="preserve"> relation</w:t>
      </w:r>
      <w:r w:rsidR="00AC3ED6" w:rsidRPr="007E4AB1">
        <w:rPr>
          <w:sz w:val="24"/>
          <w:szCs w:val="24"/>
        </w:rPr>
        <w:t>ship with</w:t>
      </w:r>
      <w:r w:rsidR="00EA6F02" w:rsidRPr="007E4AB1">
        <w:rPr>
          <w:sz w:val="24"/>
          <w:szCs w:val="24"/>
        </w:rPr>
        <w:t xml:space="preserve"> </w:t>
      </w:r>
      <w:r w:rsidR="003E2364" w:rsidRPr="007E4AB1">
        <w:rPr>
          <w:sz w:val="24"/>
          <w:szCs w:val="24"/>
        </w:rPr>
        <w:t xml:space="preserve">God and with </w:t>
      </w:r>
      <w:r w:rsidR="00AC3ED6" w:rsidRPr="007E4AB1">
        <w:rPr>
          <w:sz w:val="24"/>
          <w:szCs w:val="24"/>
        </w:rPr>
        <w:t xml:space="preserve">other </w:t>
      </w:r>
      <w:r w:rsidR="00EA6F02" w:rsidRPr="007E4AB1">
        <w:rPr>
          <w:sz w:val="24"/>
          <w:szCs w:val="24"/>
        </w:rPr>
        <w:t>people</w:t>
      </w:r>
      <w:r w:rsidR="004B56C2" w:rsidRPr="007E4AB1">
        <w:rPr>
          <w:sz w:val="24"/>
          <w:szCs w:val="24"/>
        </w:rPr>
        <w:t xml:space="preserve">, to doing the right thing by </w:t>
      </w:r>
      <w:r w:rsidR="00AC3ED6" w:rsidRPr="007E4AB1">
        <w:rPr>
          <w:sz w:val="24"/>
          <w:szCs w:val="24"/>
        </w:rPr>
        <w:t xml:space="preserve">God and by </w:t>
      </w:r>
      <w:r w:rsidR="004B56C2" w:rsidRPr="007E4AB1">
        <w:rPr>
          <w:sz w:val="24"/>
          <w:szCs w:val="24"/>
        </w:rPr>
        <w:t>other people.</w:t>
      </w:r>
    </w:p>
    <w:p w14:paraId="4B2B1565" w14:textId="43CFD589" w:rsidR="007C2108" w:rsidRPr="007E4AB1" w:rsidRDefault="004B56C2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 </w:t>
      </w:r>
      <w:r w:rsidR="00BD36AC" w:rsidRPr="007E4AB1">
        <w:rPr>
          <w:sz w:val="24"/>
          <w:szCs w:val="24"/>
        </w:rPr>
        <w:t xml:space="preserve">In Genesis </w:t>
      </w:r>
      <w:r w:rsidR="00F9202A" w:rsidRPr="007E4AB1">
        <w:rPr>
          <w:sz w:val="24"/>
          <w:szCs w:val="24"/>
        </w:rPr>
        <w:t xml:space="preserve">a spectacular example of this connotation of the word comes in the story of Judah and </w:t>
      </w:r>
      <w:r w:rsidR="006770E6" w:rsidRPr="007E4AB1">
        <w:rPr>
          <w:sz w:val="24"/>
          <w:szCs w:val="24"/>
        </w:rPr>
        <w:t>his daughter-in-law Tamar</w:t>
      </w:r>
      <w:r w:rsidR="00A86968" w:rsidRPr="007E4AB1">
        <w:rPr>
          <w:sz w:val="24"/>
          <w:szCs w:val="24"/>
        </w:rPr>
        <w:t xml:space="preserve"> (38:</w:t>
      </w:r>
      <w:r w:rsidR="00DF6631" w:rsidRPr="007E4AB1">
        <w:rPr>
          <w:sz w:val="24"/>
          <w:szCs w:val="24"/>
        </w:rPr>
        <w:t>1 – 30)</w:t>
      </w:r>
      <w:r w:rsidR="006770E6" w:rsidRPr="007E4AB1">
        <w:rPr>
          <w:sz w:val="24"/>
          <w:szCs w:val="24"/>
        </w:rPr>
        <w:t xml:space="preserve">. </w:t>
      </w:r>
      <w:r w:rsidR="00BF395E" w:rsidRPr="007E4AB1">
        <w:rPr>
          <w:sz w:val="24"/>
          <w:szCs w:val="24"/>
        </w:rPr>
        <w:t xml:space="preserve">After the death of his </w:t>
      </w:r>
      <w:r w:rsidR="00AB627F" w:rsidRPr="007E4AB1">
        <w:rPr>
          <w:sz w:val="24"/>
          <w:szCs w:val="24"/>
        </w:rPr>
        <w:t xml:space="preserve">first </w:t>
      </w:r>
      <w:r w:rsidR="00BF395E" w:rsidRPr="007E4AB1">
        <w:rPr>
          <w:sz w:val="24"/>
          <w:szCs w:val="24"/>
        </w:rPr>
        <w:t>son</w:t>
      </w:r>
      <w:r w:rsidR="002B3945" w:rsidRPr="007E4AB1">
        <w:rPr>
          <w:sz w:val="24"/>
          <w:szCs w:val="24"/>
        </w:rPr>
        <w:t>,</w:t>
      </w:r>
      <w:r w:rsidR="00BF395E" w:rsidRPr="007E4AB1">
        <w:rPr>
          <w:sz w:val="24"/>
          <w:szCs w:val="24"/>
        </w:rPr>
        <w:t xml:space="preserve"> </w:t>
      </w:r>
      <w:r w:rsidR="00AB627F" w:rsidRPr="007E4AB1">
        <w:rPr>
          <w:sz w:val="24"/>
          <w:szCs w:val="24"/>
        </w:rPr>
        <w:t>Er</w:t>
      </w:r>
      <w:r w:rsidR="002B3945" w:rsidRPr="007E4AB1">
        <w:rPr>
          <w:sz w:val="24"/>
          <w:szCs w:val="24"/>
        </w:rPr>
        <w:t>,</w:t>
      </w:r>
      <w:r w:rsidR="00BF395E" w:rsidRPr="007E4AB1">
        <w:rPr>
          <w:sz w:val="24"/>
          <w:szCs w:val="24"/>
        </w:rPr>
        <w:t xml:space="preserve"> and his second son Onan, </w:t>
      </w:r>
      <w:r w:rsidR="006770E6" w:rsidRPr="007E4AB1">
        <w:rPr>
          <w:sz w:val="24"/>
          <w:szCs w:val="24"/>
        </w:rPr>
        <w:t>Judah has failed to keep</w:t>
      </w:r>
      <w:r w:rsidR="006E6DCB" w:rsidRPr="007E4AB1">
        <w:rPr>
          <w:sz w:val="24"/>
          <w:szCs w:val="24"/>
        </w:rPr>
        <w:t xml:space="preserve"> his promise to </w:t>
      </w:r>
      <w:r w:rsidR="00F4410A" w:rsidRPr="007E4AB1">
        <w:rPr>
          <w:sz w:val="24"/>
          <w:szCs w:val="24"/>
        </w:rPr>
        <w:t xml:space="preserve">allow his </w:t>
      </w:r>
      <w:r w:rsidR="00DF6631" w:rsidRPr="007E4AB1">
        <w:rPr>
          <w:sz w:val="24"/>
          <w:szCs w:val="24"/>
        </w:rPr>
        <w:t xml:space="preserve">third </w:t>
      </w:r>
      <w:r w:rsidR="00F4410A" w:rsidRPr="007E4AB1">
        <w:rPr>
          <w:sz w:val="24"/>
          <w:szCs w:val="24"/>
        </w:rPr>
        <w:t>son</w:t>
      </w:r>
      <w:r w:rsidR="002B3945" w:rsidRPr="007E4AB1">
        <w:rPr>
          <w:sz w:val="24"/>
          <w:szCs w:val="24"/>
        </w:rPr>
        <w:t>,</w:t>
      </w:r>
      <w:r w:rsidR="00F4410A" w:rsidRPr="007E4AB1">
        <w:rPr>
          <w:sz w:val="24"/>
          <w:szCs w:val="24"/>
        </w:rPr>
        <w:t xml:space="preserve"> Shelah</w:t>
      </w:r>
      <w:r w:rsidR="002B3945" w:rsidRPr="007E4AB1">
        <w:rPr>
          <w:sz w:val="24"/>
          <w:szCs w:val="24"/>
        </w:rPr>
        <w:t>,</w:t>
      </w:r>
      <w:r w:rsidR="00F4410A" w:rsidRPr="007E4AB1">
        <w:rPr>
          <w:sz w:val="24"/>
          <w:szCs w:val="24"/>
        </w:rPr>
        <w:t xml:space="preserve"> to marry </w:t>
      </w:r>
      <w:r w:rsidR="002B3945" w:rsidRPr="007E4AB1">
        <w:rPr>
          <w:sz w:val="24"/>
          <w:szCs w:val="24"/>
        </w:rPr>
        <w:t>Er</w:t>
      </w:r>
      <w:r w:rsidR="000C64D0" w:rsidRPr="007E4AB1">
        <w:rPr>
          <w:sz w:val="24"/>
          <w:szCs w:val="24"/>
        </w:rPr>
        <w:t>’s widow</w:t>
      </w:r>
      <w:r w:rsidR="002B3945" w:rsidRPr="007E4AB1">
        <w:rPr>
          <w:sz w:val="24"/>
          <w:szCs w:val="24"/>
        </w:rPr>
        <w:t>,</w:t>
      </w:r>
      <w:r w:rsidR="000C64D0" w:rsidRPr="007E4AB1">
        <w:rPr>
          <w:sz w:val="24"/>
          <w:szCs w:val="24"/>
        </w:rPr>
        <w:t xml:space="preserve"> </w:t>
      </w:r>
      <w:r w:rsidR="00F4410A" w:rsidRPr="007E4AB1">
        <w:rPr>
          <w:sz w:val="24"/>
          <w:szCs w:val="24"/>
        </w:rPr>
        <w:t>Tamar</w:t>
      </w:r>
      <w:r w:rsidR="00F6132B">
        <w:rPr>
          <w:sz w:val="24"/>
          <w:szCs w:val="24"/>
        </w:rPr>
        <w:t>. It is a</w:t>
      </w:r>
      <w:r w:rsidR="000C64D0" w:rsidRPr="007E4AB1">
        <w:rPr>
          <w:sz w:val="24"/>
          <w:szCs w:val="24"/>
        </w:rPr>
        <w:t xml:space="preserve"> </w:t>
      </w:r>
      <w:r w:rsidR="00472651" w:rsidRPr="007E4AB1">
        <w:rPr>
          <w:sz w:val="24"/>
          <w:szCs w:val="24"/>
        </w:rPr>
        <w:t xml:space="preserve">convention in </w:t>
      </w:r>
      <w:r w:rsidR="00390576" w:rsidRPr="007E4AB1">
        <w:rPr>
          <w:sz w:val="24"/>
          <w:szCs w:val="24"/>
        </w:rPr>
        <w:t xml:space="preserve">many </w:t>
      </w:r>
      <w:r w:rsidR="00472651" w:rsidRPr="007E4AB1">
        <w:rPr>
          <w:sz w:val="24"/>
          <w:szCs w:val="24"/>
        </w:rPr>
        <w:t>traditional societies</w:t>
      </w:r>
      <w:r w:rsidR="00390576" w:rsidRPr="007E4AB1">
        <w:rPr>
          <w:sz w:val="24"/>
          <w:szCs w:val="24"/>
        </w:rPr>
        <w:t>,</w:t>
      </w:r>
      <w:r w:rsidR="00951BFF" w:rsidRPr="007E4AB1">
        <w:rPr>
          <w:sz w:val="24"/>
          <w:szCs w:val="24"/>
        </w:rPr>
        <w:t xml:space="preserve"> </w:t>
      </w:r>
      <w:r w:rsidR="00F6132B">
        <w:rPr>
          <w:sz w:val="24"/>
          <w:szCs w:val="24"/>
        </w:rPr>
        <w:t>to</w:t>
      </w:r>
      <w:r w:rsidR="00390576" w:rsidRPr="007E4AB1">
        <w:rPr>
          <w:sz w:val="24"/>
          <w:szCs w:val="24"/>
        </w:rPr>
        <w:t xml:space="preserve"> make it possible for them to have a son who would in effect count as Shelah’s</w:t>
      </w:r>
      <w:r w:rsidR="00A5287F" w:rsidRPr="007E4AB1">
        <w:rPr>
          <w:sz w:val="24"/>
          <w:szCs w:val="24"/>
        </w:rPr>
        <w:t>,</w:t>
      </w:r>
      <w:r w:rsidR="00390576" w:rsidRPr="007E4AB1">
        <w:rPr>
          <w:sz w:val="24"/>
          <w:szCs w:val="24"/>
        </w:rPr>
        <w:t xml:space="preserve"> </w:t>
      </w:r>
      <w:r w:rsidR="00951BFF" w:rsidRPr="007E4AB1">
        <w:rPr>
          <w:sz w:val="24"/>
          <w:szCs w:val="24"/>
        </w:rPr>
        <w:t xml:space="preserve">would </w:t>
      </w:r>
      <w:r w:rsidR="00A5287F" w:rsidRPr="007E4AB1">
        <w:rPr>
          <w:sz w:val="24"/>
          <w:szCs w:val="24"/>
        </w:rPr>
        <w:t xml:space="preserve">keep his name alive, and </w:t>
      </w:r>
      <w:r w:rsidR="00951BFF" w:rsidRPr="007E4AB1">
        <w:rPr>
          <w:sz w:val="24"/>
          <w:szCs w:val="24"/>
        </w:rPr>
        <w:t xml:space="preserve">would </w:t>
      </w:r>
      <w:r w:rsidR="00A5287F" w:rsidRPr="007E4AB1">
        <w:rPr>
          <w:sz w:val="24"/>
          <w:szCs w:val="24"/>
        </w:rPr>
        <w:t xml:space="preserve">look </w:t>
      </w:r>
      <w:r w:rsidR="00A5287F" w:rsidRPr="007E4AB1">
        <w:rPr>
          <w:sz w:val="24"/>
          <w:szCs w:val="24"/>
        </w:rPr>
        <w:lastRenderedPageBreak/>
        <w:t>after Tamar in her old age</w:t>
      </w:r>
      <w:r w:rsidR="00B710A7" w:rsidRPr="007E4AB1">
        <w:rPr>
          <w:sz w:val="24"/>
          <w:szCs w:val="24"/>
        </w:rPr>
        <w:t xml:space="preserve">. So Tamar pretends to be a prostitute, </w:t>
      </w:r>
      <w:r w:rsidR="00FD28CB" w:rsidRPr="007E4AB1">
        <w:rPr>
          <w:sz w:val="24"/>
          <w:szCs w:val="24"/>
        </w:rPr>
        <w:t>Judah goes to see her, and she gets pregnant and exposes him</w:t>
      </w:r>
      <w:r w:rsidR="00D67315" w:rsidRPr="007E4AB1">
        <w:rPr>
          <w:sz w:val="24"/>
          <w:szCs w:val="24"/>
        </w:rPr>
        <w:t xml:space="preserve">. It convicts Judah, who </w:t>
      </w:r>
      <w:r w:rsidR="00C01B80" w:rsidRPr="007E4AB1">
        <w:rPr>
          <w:sz w:val="24"/>
          <w:szCs w:val="24"/>
        </w:rPr>
        <w:t xml:space="preserve">declares, “she is more </w:t>
      </w:r>
      <w:r w:rsidR="00DC5DD6" w:rsidRPr="007E4AB1">
        <w:rPr>
          <w:sz w:val="24"/>
          <w:szCs w:val="24"/>
        </w:rPr>
        <w:t>truth</w:t>
      </w:r>
      <w:r w:rsidR="00C01B80" w:rsidRPr="007E4AB1">
        <w:rPr>
          <w:sz w:val="24"/>
          <w:szCs w:val="24"/>
        </w:rPr>
        <w:t xml:space="preserve">ful then me” or “she is the </w:t>
      </w:r>
      <w:r w:rsidR="00DC5DD6" w:rsidRPr="007E4AB1">
        <w:rPr>
          <w:sz w:val="24"/>
          <w:szCs w:val="24"/>
        </w:rPr>
        <w:t>truth</w:t>
      </w:r>
      <w:r w:rsidR="00C01B80" w:rsidRPr="007E4AB1">
        <w:rPr>
          <w:sz w:val="24"/>
          <w:szCs w:val="24"/>
        </w:rPr>
        <w:t>ful one, not me.”</w:t>
      </w:r>
      <w:r w:rsidR="004B16AA" w:rsidRPr="007E4AB1">
        <w:rPr>
          <w:sz w:val="24"/>
          <w:szCs w:val="24"/>
        </w:rPr>
        <w:t xml:space="preserve"> In </w:t>
      </w:r>
      <w:r w:rsidR="006758C6" w:rsidRPr="007E4AB1">
        <w:rPr>
          <w:sz w:val="24"/>
          <w:szCs w:val="24"/>
        </w:rPr>
        <w:t>being</w:t>
      </w:r>
      <w:r w:rsidR="004B16AA" w:rsidRPr="007E4AB1">
        <w:rPr>
          <w:sz w:val="24"/>
          <w:szCs w:val="24"/>
        </w:rPr>
        <w:t xml:space="preserve"> engage</w:t>
      </w:r>
      <w:r w:rsidR="006758C6" w:rsidRPr="007E4AB1">
        <w:rPr>
          <w:sz w:val="24"/>
          <w:szCs w:val="24"/>
        </w:rPr>
        <w:t>d</w:t>
      </w:r>
      <w:r w:rsidR="004B16AA" w:rsidRPr="007E4AB1">
        <w:rPr>
          <w:sz w:val="24"/>
          <w:szCs w:val="24"/>
        </w:rPr>
        <w:t xml:space="preserve"> in the sex trade she has </w:t>
      </w:r>
      <w:r w:rsidR="006758C6" w:rsidRPr="007E4AB1">
        <w:rPr>
          <w:sz w:val="24"/>
          <w:szCs w:val="24"/>
        </w:rPr>
        <w:t>not</w:t>
      </w:r>
      <w:r w:rsidR="004B16AA" w:rsidRPr="007E4AB1">
        <w:rPr>
          <w:sz w:val="24"/>
          <w:szCs w:val="24"/>
        </w:rPr>
        <w:t xml:space="preserve"> been righteous in the English sense, but she has </w:t>
      </w:r>
      <w:r w:rsidR="00C11E6B" w:rsidRPr="007E4AB1">
        <w:rPr>
          <w:sz w:val="24"/>
          <w:szCs w:val="24"/>
        </w:rPr>
        <w:t>done the right thing by</w:t>
      </w:r>
      <w:r w:rsidR="004C6EA2" w:rsidRPr="007E4AB1">
        <w:rPr>
          <w:sz w:val="24"/>
          <w:szCs w:val="24"/>
        </w:rPr>
        <w:t xml:space="preserve"> </w:t>
      </w:r>
      <w:r w:rsidR="009B7888" w:rsidRPr="007E4AB1">
        <w:rPr>
          <w:sz w:val="24"/>
          <w:szCs w:val="24"/>
        </w:rPr>
        <w:t>Shelah</w:t>
      </w:r>
      <w:r w:rsidR="004C6EA2" w:rsidRPr="007E4AB1">
        <w:rPr>
          <w:sz w:val="24"/>
          <w:szCs w:val="24"/>
        </w:rPr>
        <w:t xml:space="preserve"> in getting Judah to </w:t>
      </w:r>
      <w:r w:rsidR="00712C60" w:rsidRPr="007E4AB1">
        <w:rPr>
          <w:sz w:val="24"/>
          <w:szCs w:val="24"/>
        </w:rPr>
        <w:t>make it possible</w:t>
      </w:r>
      <w:r w:rsidR="00421608" w:rsidRPr="007E4AB1">
        <w:rPr>
          <w:sz w:val="24"/>
          <w:szCs w:val="24"/>
        </w:rPr>
        <w:t xml:space="preserve"> for</w:t>
      </w:r>
      <w:r w:rsidR="004C6EA2" w:rsidRPr="007E4AB1">
        <w:rPr>
          <w:sz w:val="24"/>
          <w:szCs w:val="24"/>
        </w:rPr>
        <w:t xml:space="preserve"> her to </w:t>
      </w:r>
      <w:r w:rsidR="006721C1" w:rsidRPr="007E4AB1">
        <w:rPr>
          <w:sz w:val="24"/>
          <w:szCs w:val="24"/>
        </w:rPr>
        <w:t>have</w:t>
      </w:r>
      <w:r w:rsidR="004C6EA2" w:rsidRPr="007E4AB1">
        <w:rPr>
          <w:sz w:val="24"/>
          <w:szCs w:val="24"/>
        </w:rPr>
        <w:t xml:space="preserve"> a child </w:t>
      </w:r>
      <w:r w:rsidR="00421608" w:rsidRPr="007E4AB1">
        <w:rPr>
          <w:sz w:val="24"/>
          <w:szCs w:val="24"/>
        </w:rPr>
        <w:t xml:space="preserve">who will count as Shelah’s </w:t>
      </w:r>
      <w:r w:rsidR="004C6EA2" w:rsidRPr="007E4AB1">
        <w:rPr>
          <w:sz w:val="24"/>
          <w:szCs w:val="24"/>
        </w:rPr>
        <w:t>(actually two, it will turn out</w:t>
      </w:r>
      <w:r w:rsidR="00B47B24" w:rsidRPr="007E4AB1">
        <w:rPr>
          <w:sz w:val="24"/>
          <w:szCs w:val="24"/>
        </w:rPr>
        <w:t>, one of whom will be an ancestor of Jesus</w:t>
      </w:r>
      <w:r w:rsidR="004C6EA2" w:rsidRPr="007E4AB1">
        <w:rPr>
          <w:sz w:val="24"/>
          <w:szCs w:val="24"/>
        </w:rPr>
        <w:t>)</w:t>
      </w:r>
      <w:r w:rsidR="009B7888" w:rsidRPr="007E4AB1">
        <w:rPr>
          <w:sz w:val="24"/>
          <w:szCs w:val="24"/>
        </w:rPr>
        <w:t xml:space="preserve">. </w:t>
      </w:r>
    </w:p>
    <w:p w14:paraId="2578862B" w14:textId="7F12A587" w:rsidR="004C6937" w:rsidRPr="007E4AB1" w:rsidRDefault="00DC3560" w:rsidP="004C6937">
      <w:pPr>
        <w:rPr>
          <w:sz w:val="24"/>
          <w:szCs w:val="24"/>
        </w:rPr>
      </w:pPr>
      <w:r w:rsidRPr="007E4AB1">
        <w:rPr>
          <w:sz w:val="24"/>
          <w:szCs w:val="24"/>
        </w:rPr>
        <w:t>Noah’s world is one in which relationships have brok</w:t>
      </w:r>
      <w:r w:rsidR="00AE12B7" w:rsidRPr="007E4AB1">
        <w:rPr>
          <w:sz w:val="24"/>
          <w:szCs w:val="24"/>
        </w:rPr>
        <w:t>en</w:t>
      </w:r>
      <w:r w:rsidRPr="007E4AB1">
        <w:rPr>
          <w:sz w:val="24"/>
          <w:szCs w:val="24"/>
        </w:rPr>
        <w:t xml:space="preserve"> do</w:t>
      </w:r>
      <w:r w:rsidR="00AE12B7" w:rsidRPr="007E4AB1">
        <w:rPr>
          <w:sz w:val="24"/>
          <w:szCs w:val="24"/>
        </w:rPr>
        <w:t>w</w:t>
      </w:r>
      <w:r w:rsidRPr="007E4AB1">
        <w:rPr>
          <w:sz w:val="24"/>
          <w:szCs w:val="24"/>
        </w:rPr>
        <w:t xml:space="preserve">n, </w:t>
      </w:r>
      <w:r w:rsidR="00AE12B7" w:rsidRPr="007E4AB1">
        <w:rPr>
          <w:sz w:val="24"/>
          <w:szCs w:val="24"/>
        </w:rPr>
        <w:t xml:space="preserve">as the Cain and Abel story shows straight after the </w:t>
      </w:r>
      <w:r w:rsidR="00CB172B" w:rsidRPr="007E4AB1">
        <w:rPr>
          <w:sz w:val="24"/>
          <w:szCs w:val="24"/>
        </w:rPr>
        <w:t xml:space="preserve">expulsion of Adam and Eve from the garden, and </w:t>
      </w:r>
      <w:r w:rsidR="0000408E" w:rsidRPr="007E4AB1">
        <w:rPr>
          <w:sz w:val="24"/>
          <w:szCs w:val="24"/>
        </w:rPr>
        <w:t xml:space="preserve">it is </w:t>
      </w:r>
      <w:r w:rsidR="00CB172B" w:rsidRPr="007E4AB1">
        <w:rPr>
          <w:sz w:val="24"/>
          <w:szCs w:val="24"/>
        </w:rPr>
        <w:t xml:space="preserve">a world </w:t>
      </w:r>
      <w:r w:rsidRPr="007E4AB1">
        <w:rPr>
          <w:sz w:val="24"/>
          <w:szCs w:val="24"/>
        </w:rPr>
        <w:t>full of violence</w:t>
      </w:r>
      <w:r w:rsidR="008D1F28" w:rsidRPr="007E4AB1">
        <w:rPr>
          <w:sz w:val="24"/>
          <w:szCs w:val="24"/>
        </w:rPr>
        <w:t xml:space="preserve"> (6:11, 13). </w:t>
      </w:r>
      <w:r w:rsidR="00A80EFC" w:rsidRPr="007E4AB1">
        <w:rPr>
          <w:sz w:val="24"/>
          <w:szCs w:val="24"/>
        </w:rPr>
        <w:t>Noah is the one exception to this rule</w:t>
      </w:r>
      <w:r w:rsidR="00625DBD" w:rsidRPr="007E4AB1">
        <w:rPr>
          <w:sz w:val="24"/>
          <w:szCs w:val="24"/>
        </w:rPr>
        <w:t>,</w:t>
      </w:r>
      <w:r w:rsidR="00B94556" w:rsidRPr="007E4AB1">
        <w:rPr>
          <w:sz w:val="24"/>
          <w:szCs w:val="24"/>
        </w:rPr>
        <w:t xml:space="preserve"> the one person </w:t>
      </w:r>
      <w:r w:rsidR="00625DBD" w:rsidRPr="007E4AB1">
        <w:rPr>
          <w:sz w:val="24"/>
          <w:szCs w:val="24"/>
        </w:rPr>
        <w:t xml:space="preserve">who is </w:t>
      </w:r>
      <w:r w:rsidR="00DC5DD6" w:rsidRPr="007E4AB1">
        <w:rPr>
          <w:sz w:val="24"/>
          <w:szCs w:val="24"/>
        </w:rPr>
        <w:t>truth</w:t>
      </w:r>
      <w:r w:rsidR="00625DBD" w:rsidRPr="007E4AB1">
        <w:rPr>
          <w:sz w:val="24"/>
          <w:szCs w:val="24"/>
        </w:rPr>
        <w:t>ful in his relationships</w:t>
      </w:r>
      <w:r w:rsidR="001135E2" w:rsidRPr="007E4AB1">
        <w:rPr>
          <w:sz w:val="24"/>
          <w:szCs w:val="24"/>
        </w:rPr>
        <w:t xml:space="preserve"> and does the right thing by people, the one person </w:t>
      </w:r>
      <w:r w:rsidR="00B94556" w:rsidRPr="007E4AB1">
        <w:rPr>
          <w:sz w:val="24"/>
          <w:szCs w:val="24"/>
        </w:rPr>
        <w:t>of integrity</w:t>
      </w:r>
      <w:r w:rsidR="00625DBD" w:rsidRPr="007E4AB1">
        <w:rPr>
          <w:sz w:val="24"/>
          <w:szCs w:val="24"/>
        </w:rPr>
        <w:t xml:space="preserve"> (6:9).</w:t>
      </w:r>
      <w:r w:rsidR="001135E2" w:rsidRPr="007E4AB1">
        <w:rPr>
          <w:sz w:val="24"/>
          <w:szCs w:val="24"/>
        </w:rPr>
        <w:t xml:space="preserve"> </w:t>
      </w:r>
      <w:r w:rsidR="00D31515" w:rsidRPr="007E4AB1">
        <w:rPr>
          <w:sz w:val="24"/>
          <w:szCs w:val="24"/>
        </w:rPr>
        <w:t>For this second expression</w:t>
      </w:r>
      <w:r w:rsidR="00492CC7" w:rsidRPr="007E4AB1">
        <w:rPr>
          <w:sz w:val="24"/>
          <w:szCs w:val="24"/>
        </w:rPr>
        <w:t xml:space="preserve">, English translations traditionally have “blameless,” but that translation is </w:t>
      </w:r>
      <w:r w:rsidR="004A3C8D" w:rsidRPr="007E4AB1">
        <w:rPr>
          <w:sz w:val="24"/>
          <w:szCs w:val="24"/>
        </w:rPr>
        <w:t>misleading</w:t>
      </w:r>
      <w:r w:rsidR="0043610A" w:rsidRPr="007E4AB1">
        <w:rPr>
          <w:sz w:val="24"/>
          <w:szCs w:val="24"/>
        </w:rPr>
        <w:t>. The word (</w:t>
      </w:r>
      <w:r w:rsidR="00BC0FF9" w:rsidRPr="007E4AB1">
        <w:rPr>
          <w:i/>
          <w:iCs/>
          <w:sz w:val="24"/>
          <w:szCs w:val="24"/>
        </w:rPr>
        <w:t>tamim</w:t>
      </w:r>
      <w:r w:rsidR="00BC0FF9" w:rsidRPr="007E4AB1">
        <w:rPr>
          <w:sz w:val="24"/>
          <w:szCs w:val="24"/>
        </w:rPr>
        <w:t xml:space="preserve">) does not suggest the absence of </w:t>
      </w:r>
      <w:r w:rsidR="00BD142F" w:rsidRPr="007E4AB1">
        <w:rPr>
          <w:sz w:val="24"/>
          <w:szCs w:val="24"/>
        </w:rPr>
        <w:t xml:space="preserve">any faults, as if Noah were sinless. It suggests the positive presence of </w:t>
      </w:r>
      <w:r w:rsidR="00754E17" w:rsidRPr="007E4AB1">
        <w:rPr>
          <w:sz w:val="24"/>
          <w:szCs w:val="24"/>
        </w:rPr>
        <w:t xml:space="preserve">a quality of moral wholeness </w:t>
      </w:r>
      <w:r w:rsidR="006A5DBD" w:rsidRPr="007E4AB1">
        <w:rPr>
          <w:sz w:val="24"/>
          <w:szCs w:val="24"/>
        </w:rPr>
        <w:t>and honor</w:t>
      </w:r>
      <w:r w:rsidR="0082386A" w:rsidRPr="007E4AB1">
        <w:rPr>
          <w:sz w:val="24"/>
          <w:szCs w:val="24"/>
        </w:rPr>
        <w:t xml:space="preserve"> (it’s closer to righteousness, in fact)</w:t>
      </w:r>
      <w:r w:rsidR="006A5DBD" w:rsidRPr="007E4AB1">
        <w:rPr>
          <w:sz w:val="24"/>
          <w:szCs w:val="24"/>
        </w:rPr>
        <w:t xml:space="preserve">. </w:t>
      </w:r>
      <w:r w:rsidR="008D4FED" w:rsidRPr="007E4AB1">
        <w:rPr>
          <w:sz w:val="24"/>
          <w:szCs w:val="24"/>
        </w:rPr>
        <w:t xml:space="preserve">Because he </w:t>
      </w:r>
      <w:r w:rsidR="00A94E1D" w:rsidRPr="007E4AB1">
        <w:rPr>
          <w:sz w:val="24"/>
          <w:szCs w:val="24"/>
        </w:rPr>
        <w:t>i</w:t>
      </w:r>
      <w:r w:rsidR="00AA7FD2" w:rsidRPr="007E4AB1">
        <w:rPr>
          <w:sz w:val="24"/>
          <w:szCs w:val="24"/>
        </w:rPr>
        <w:t>s</w:t>
      </w:r>
      <w:r w:rsidR="008D4FED" w:rsidRPr="007E4AB1">
        <w:rPr>
          <w:sz w:val="24"/>
          <w:szCs w:val="24"/>
        </w:rPr>
        <w:t xml:space="preserve"> charact</w:t>
      </w:r>
      <w:r w:rsidR="00AA7FD2" w:rsidRPr="007E4AB1">
        <w:rPr>
          <w:sz w:val="24"/>
          <w:szCs w:val="24"/>
        </w:rPr>
        <w:t>er</w:t>
      </w:r>
      <w:r w:rsidR="008D4FED" w:rsidRPr="007E4AB1">
        <w:rPr>
          <w:sz w:val="24"/>
          <w:szCs w:val="24"/>
        </w:rPr>
        <w:t xml:space="preserve">ized by </w:t>
      </w:r>
      <w:r w:rsidR="00FC4430" w:rsidRPr="007E4AB1">
        <w:rPr>
          <w:sz w:val="24"/>
          <w:szCs w:val="24"/>
        </w:rPr>
        <w:t>truth</w:t>
      </w:r>
      <w:r w:rsidR="008D4FED" w:rsidRPr="007E4AB1">
        <w:rPr>
          <w:sz w:val="24"/>
          <w:szCs w:val="24"/>
        </w:rPr>
        <w:t xml:space="preserve">fulness and integrity, </w:t>
      </w:r>
      <w:r w:rsidR="00AA7FD2" w:rsidRPr="007E4AB1">
        <w:rPr>
          <w:sz w:val="24"/>
          <w:szCs w:val="24"/>
        </w:rPr>
        <w:t xml:space="preserve">Genesis goes on, </w:t>
      </w:r>
      <w:r w:rsidR="00C95798" w:rsidRPr="007E4AB1">
        <w:rPr>
          <w:sz w:val="24"/>
          <w:szCs w:val="24"/>
        </w:rPr>
        <w:t>Noah</w:t>
      </w:r>
      <w:r w:rsidR="00AA7FD2" w:rsidRPr="007E4AB1">
        <w:rPr>
          <w:sz w:val="24"/>
          <w:szCs w:val="24"/>
        </w:rPr>
        <w:t xml:space="preserve"> </w:t>
      </w:r>
      <w:r w:rsidR="00A94E1D" w:rsidRPr="007E4AB1">
        <w:rPr>
          <w:sz w:val="24"/>
          <w:szCs w:val="24"/>
        </w:rPr>
        <w:t xml:space="preserve">can “walk with God.” Obviously you can’t do that if you are </w:t>
      </w:r>
      <w:r w:rsidR="00895E3D" w:rsidRPr="007E4AB1">
        <w:rPr>
          <w:sz w:val="24"/>
          <w:szCs w:val="24"/>
        </w:rPr>
        <w:t>a person who lets people down in your relationship with them</w:t>
      </w:r>
      <w:r w:rsidR="00314A3D" w:rsidRPr="007E4AB1">
        <w:rPr>
          <w:sz w:val="24"/>
          <w:szCs w:val="24"/>
        </w:rPr>
        <w:t xml:space="preserve">, </w:t>
      </w:r>
      <w:r w:rsidR="00C95798" w:rsidRPr="007E4AB1">
        <w:rPr>
          <w:sz w:val="24"/>
          <w:szCs w:val="24"/>
        </w:rPr>
        <w:t xml:space="preserve">if you are </w:t>
      </w:r>
      <w:r w:rsidR="00314A3D" w:rsidRPr="007E4AB1">
        <w:rPr>
          <w:sz w:val="24"/>
          <w:szCs w:val="24"/>
        </w:rPr>
        <w:t>someone God can’t trust.</w:t>
      </w:r>
      <w:r w:rsidR="004C6937" w:rsidRPr="007E4AB1">
        <w:rPr>
          <w:sz w:val="24"/>
          <w:szCs w:val="24"/>
        </w:rPr>
        <w:t xml:space="preserve"> </w:t>
      </w:r>
    </w:p>
    <w:p w14:paraId="753324F6" w14:textId="77777777" w:rsidR="00920C08" w:rsidRPr="007E4AB1" w:rsidRDefault="004C6937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God’s own </w:t>
      </w:r>
      <w:r w:rsidR="001D3F7C" w:rsidRPr="007E4AB1">
        <w:rPr>
          <w:sz w:val="24"/>
          <w:szCs w:val="24"/>
        </w:rPr>
        <w:t>faithful</w:t>
      </w:r>
      <w:r w:rsidR="00666F17" w:rsidRPr="007E4AB1">
        <w:rPr>
          <w:sz w:val="24"/>
          <w:szCs w:val="24"/>
        </w:rPr>
        <w:t>ness in the form of</w:t>
      </w:r>
      <w:r w:rsidR="001D3F7C" w:rsidRPr="007E4AB1">
        <w:rPr>
          <w:sz w:val="24"/>
          <w:szCs w:val="24"/>
        </w:rPr>
        <w:t xml:space="preserve"> </w:t>
      </w:r>
      <w:r w:rsidRPr="007E4AB1">
        <w:rPr>
          <w:sz w:val="24"/>
          <w:szCs w:val="24"/>
        </w:rPr>
        <w:t xml:space="preserve">truthfulness comes into focus in Abraham’s prayer for Sodom </w:t>
      </w:r>
      <w:r w:rsidR="00666F17" w:rsidRPr="007E4AB1">
        <w:rPr>
          <w:sz w:val="24"/>
          <w:szCs w:val="24"/>
        </w:rPr>
        <w:t>(</w:t>
      </w:r>
      <w:r w:rsidRPr="007E4AB1">
        <w:rPr>
          <w:sz w:val="24"/>
          <w:szCs w:val="24"/>
        </w:rPr>
        <w:t>18</w:t>
      </w:r>
      <w:r w:rsidR="00600313" w:rsidRPr="007E4AB1">
        <w:rPr>
          <w:sz w:val="24"/>
          <w:szCs w:val="24"/>
        </w:rPr>
        <w:t>:23 – 28</w:t>
      </w:r>
      <w:r w:rsidR="00666F17" w:rsidRPr="007E4AB1">
        <w:rPr>
          <w:sz w:val="24"/>
          <w:szCs w:val="24"/>
        </w:rPr>
        <w:t>)</w:t>
      </w:r>
      <w:r w:rsidR="00600313" w:rsidRPr="007E4AB1">
        <w:rPr>
          <w:sz w:val="24"/>
          <w:szCs w:val="24"/>
        </w:rPr>
        <w:t xml:space="preserve">. </w:t>
      </w:r>
      <w:r w:rsidR="00857358" w:rsidRPr="007E4AB1">
        <w:rPr>
          <w:sz w:val="24"/>
          <w:szCs w:val="24"/>
        </w:rPr>
        <w:t xml:space="preserve">God </w:t>
      </w:r>
      <w:r w:rsidR="00D27A2A" w:rsidRPr="007E4AB1">
        <w:rPr>
          <w:sz w:val="24"/>
          <w:szCs w:val="24"/>
        </w:rPr>
        <w:t xml:space="preserve">has heard terrible cries from Sodom. </w:t>
      </w:r>
      <w:r w:rsidR="00200F44" w:rsidRPr="007E4AB1">
        <w:rPr>
          <w:sz w:val="24"/>
          <w:szCs w:val="24"/>
        </w:rPr>
        <w:t>To judge from what follows, the cries</w:t>
      </w:r>
      <w:r w:rsidR="0047098E" w:rsidRPr="007E4AB1">
        <w:rPr>
          <w:sz w:val="24"/>
          <w:szCs w:val="24"/>
        </w:rPr>
        <w:t xml:space="preserve"> may</w:t>
      </w:r>
      <w:r w:rsidR="00D27A2A" w:rsidRPr="007E4AB1">
        <w:rPr>
          <w:sz w:val="24"/>
          <w:szCs w:val="24"/>
        </w:rPr>
        <w:t xml:space="preserve"> </w:t>
      </w:r>
      <w:r w:rsidR="00994044" w:rsidRPr="007E4AB1">
        <w:rPr>
          <w:sz w:val="24"/>
          <w:szCs w:val="24"/>
        </w:rPr>
        <w:t xml:space="preserve">come </w:t>
      </w:r>
      <w:r w:rsidR="00D27A2A" w:rsidRPr="007E4AB1">
        <w:rPr>
          <w:sz w:val="24"/>
          <w:szCs w:val="24"/>
        </w:rPr>
        <w:t xml:space="preserve">from the people around who are </w:t>
      </w:r>
      <w:r w:rsidR="00200F44" w:rsidRPr="007E4AB1">
        <w:rPr>
          <w:sz w:val="24"/>
          <w:szCs w:val="24"/>
        </w:rPr>
        <w:t>the</w:t>
      </w:r>
      <w:r w:rsidR="00D27A2A" w:rsidRPr="007E4AB1">
        <w:rPr>
          <w:sz w:val="24"/>
          <w:szCs w:val="24"/>
        </w:rPr>
        <w:t xml:space="preserve"> victims</w:t>
      </w:r>
      <w:r w:rsidR="00200F44" w:rsidRPr="007E4AB1">
        <w:rPr>
          <w:sz w:val="24"/>
          <w:szCs w:val="24"/>
        </w:rPr>
        <w:t xml:space="preserve"> of Sodom’s </w:t>
      </w:r>
      <w:r w:rsidR="001320F9" w:rsidRPr="007E4AB1">
        <w:rPr>
          <w:sz w:val="24"/>
          <w:szCs w:val="24"/>
        </w:rPr>
        <w:t xml:space="preserve">trading </w:t>
      </w:r>
      <w:r w:rsidR="00385DF8" w:rsidRPr="007E4AB1">
        <w:rPr>
          <w:sz w:val="24"/>
          <w:szCs w:val="24"/>
        </w:rPr>
        <w:t xml:space="preserve">domination, </w:t>
      </w:r>
      <w:r w:rsidR="001A24C0" w:rsidRPr="007E4AB1">
        <w:rPr>
          <w:sz w:val="24"/>
          <w:szCs w:val="24"/>
        </w:rPr>
        <w:t>inequity</w:t>
      </w:r>
      <w:r w:rsidR="00AF3A18" w:rsidRPr="007E4AB1">
        <w:rPr>
          <w:sz w:val="24"/>
          <w:szCs w:val="24"/>
        </w:rPr>
        <w:t>,</w:t>
      </w:r>
      <w:r w:rsidR="001A24C0" w:rsidRPr="007E4AB1">
        <w:rPr>
          <w:sz w:val="24"/>
          <w:szCs w:val="24"/>
        </w:rPr>
        <w:t xml:space="preserve"> and</w:t>
      </w:r>
      <w:r w:rsidR="00763D64" w:rsidRPr="007E4AB1">
        <w:rPr>
          <w:sz w:val="24"/>
          <w:szCs w:val="24"/>
        </w:rPr>
        <w:t xml:space="preserve"> self-indulgence</w:t>
      </w:r>
      <w:r w:rsidR="00994044" w:rsidRPr="007E4AB1">
        <w:rPr>
          <w:sz w:val="24"/>
          <w:szCs w:val="24"/>
        </w:rPr>
        <w:t>. God has to respond to such cries, but he ch</w:t>
      </w:r>
      <w:r w:rsidR="00411BAE" w:rsidRPr="007E4AB1">
        <w:rPr>
          <w:sz w:val="24"/>
          <w:szCs w:val="24"/>
        </w:rPr>
        <w:t>e</w:t>
      </w:r>
      <w:r w:rsidR="00994044" w:rsidRPr="007E4AB1">
        <w:rPr>
          <w:sz w:val="24"/>
          <w:szCs w:val="24"/>
        </w:rPr>
        <w:t>ck</w:t>
      </w:r>
      <w:r w:rsidR="0047098E" w:rsidRPr="007E4AB1">
        <w:rPr>
          <w:sz w:val="24"/>
          <w:szCs w:val="24"/>
        </w:rPr>
        <w:t>s</w:t>
      </w:r>
      <w:r w:rsidR="00994044" w:rsidRPr="007E4AB1">
        <w:rPr>
          <w:sz w:val="24"/>
          <w:szCs w:val="24"/>
        </w:rPr>
        <w:t xml:space="preserve"> things out</w:t>
      </w:r>
      <w:r w:rsidR="0047098E" w:rsidRPr="007E4AB1">
        <w:rPr>
          <w:sz w:val="24"/>
          <w:szCs w:val="24"/>
        </w:rPr>
        <w:t xml:space="preserve"> before he </w:t>
      </w:r>
      <w:r w:rsidR="00A36844" w:rsidRPr="007E4AB1">
        <w:rPr>
          <w:sz w:val="24"/>
          <w:szCs w:val="24"/>
        </w:rPr>
        <w:t>takes action</w:t>
      </w:r>
      <w:r w:rsidR="00994044" w:rsidRPr="007E4AB1">
        <w:rPr>
          <w:sz w:val="24"/>
          <w:szCs w:val="24"/>
        </w:rPr>
        <w:t>, and he</w:t>
      </w:r>
      <w:r w:rsidR="00200F44" w:rsidRPr="007E4AB1">
        <w:rPr>
          <w:sz w:val="24"/>
          <w:szCs w:val="24"/>
        </w:rPr>
        <w:t xml:space="preserve"> </w:t>
      </w:r>
      <w:r w:rsidR="00857358" w:rsidRPr="007E4AB1">
        <w:rPr>
          <w:sz w:val="24"/>
          <w:szCs w:val="24"/>
        </w:rPr>
        <w:t xml:space="preserve">is on his way to </w:t>
      </w:r>
      <w:r w:rsidR="00411BAE" w:rsidRPr="007E4AB1">
        <w:rPr>
          <w:sz w:val="24"/>
          <w:szCs w:val="24"/>
        </w:rPr>
        <w:t>investigate the accusations.</w:t>
      </w:r>
      <w:r w:rsidR="0001019D" w:rsidRPr="007E4AB1">
        <w:rPr>
          <w:sz w:val="24"/>
          <w:szCs w:val="24"/>
        </w:rPr>
        <w:t xml:space="preserve"> He tells Abraham </w:t>
      </w:r>
      <w:r w:rsidR="001C6CC9" w:rsidRPr="007E4AB1">
        <w:rPr>
          <w:sz w:val="24"/>
          <w:szCs w:val="24"/>
        </w:rPr>
        <w:t xml:space="preserve">what he </w:t>
      </w:r>
      <w:r w:rsidR="0001019D" w:rsidRPr="007E4AB1">
        <w:rPr>
          <w:sz w:val="24"/>
          <w:szCs w:val="24"/>
        </w:rPr>
        <w:t>is plan</w:t>
      </w:r>
      <w:r w:rsidR="001C6CC9" w:rsidRPr="007E4AB1">
        <w:rPr>
          <w:sz w:val="24"/>
          <w:szCs w:val="24"/>
        </w:rPr>
        <w:t>ning</w:t>
      </w:r>
      <w:r w:rsidR="0001019D" w:rsidRPr="007E4AB1">
        <w:rPr>
          <w:sz w:val="24"/>
          <w:szCs w:val="24"/>
        </w:rPr>
        <w:t xml:space="preserve">, </w:t>
      </w:r>
      <w:r w:rsidR="00137FE8" w:rsidRPr="007E4AB1">
        <w:rPr>
          <w:sz w:val="24"/>
          <w:szCs w:val="24"/>
        </w:rPr>
        <w:t xml:space="preserve">on the basis of </w:t>
      </w:r>
      <w:r w:rsidR="001A26E6" w:rsidRPr="007E4AB1">
        <w:rPr>
          <w:sz w:val="24"/>
          <w:szCs w:val="24"/>
        </w:rPr>
        <w:t xml:space="preserve">his </w:t>
      </w:r>
      <w:r w:rsidR="00BB7153" w:rsidRPr="007E4AB1">
        <w:rPr>
          <w:sz w:val="24"/>
          <w:szCs w:val="24"/>
        </w:rPr>
        <w:t>intention</w:t>
      </w:r>
      <w:r w:rsidR="00137FE8" w:rsidRPr="007E4AB1">
        <w:rPr>
          <w:sz w:val="24"/>
          <w:szCs w:val="24"/>
        </w:rPr>
        <w:t xml:space="preserve"> to bless Abraham and make his people numerous</w:t>
      </w:r>
      <w:r w:rsidR="006277DA" w:rsidRPr="007E4AB1">
        <w:rPr>
          <w:sz w:val="24"/>
          <w:szCs w:val="24"/>
        </w:rPr>
        <w:t>. The logic is that</w:t>
      </w:r>
      <w:r w:rsidR="0037105A" w:rsidRPr="007E4AB1">
        <w:rPr>
          <w:sz w:val="24"/>
          <w:szCs w:val="24"/>
        </w:rPr>
        <w:t xml:space="preserve"> this </w:t>
      </w:r>
      <w:r w:rsidR="00BB7153" w:rsidRPr="007E4AB1">
        <w:rPr>
          <w:sz w:val="24"/>
          <w:szCs w:val="24"/>
        </w:rPr>
        <w:t>intention</w:t>
      </w:r>
      <w:r w:rsidR="0037105A" w:rsidRPr="007E4AB1">
        <w:rPr>
          <w:sz w:val="24"/>
          <w:szCs w:val="24"/>
        </w:rPr>
        <w:t xml:space="preserve"> also entails Abraham having some responsibility for </w:t>
      </w:r>
      <w:r w:rsidR="00146DC8" w:rsidRPr="007E4AB1">
        <w:rPr>
          <w:sz w:val="24"/>
          <w:szCs w:val="24"/>
        </w:rPr>
        <w:t>truthf</w:t>
      </w:r>
      <w:r w:rsidR="00B57D56" w:rsidRPr="007E4AB1">
        <w:rPr>
          <w:sz w:val="24"/>
          <w:szCs w:val="24"/>
        </w:rPr>
        <w:t>ulness in the way authority is exercised</w:t>
      </w:r>
      <w:r w:rsidR="0039256B" w:rsidRPr="007E4AB1">
        <w:rPr>
          <w:sz w:val="24"/>
          <w:szCs w:val="24"/>
        </w:rPr>
        <w:t xml:space="preserve"> (what English translations call “righteousness and justice</w:t>
      </w:r>
      <w:r w:rsidR="00F74196" w:rsidRPr="007E4AB1">
        <w:rPr>
          <w:sz w:val="24"/>
          <w:szCs w:val="24"/>
        </w:rPr>
        <w:t>”</w:t>
      </w:r>
      <w:r w:rsidR="000C672D" w:rsidRPr="007E4AB1">
        <w:rPr>
          <w:sz w:val="24"/>
          <w:szCs w:val="24"/>
        </w:rPr>
        <w:t>; 18:19</w:t>
      </w:r>
      <w:r w:rsidR="00F74196" w:rsidRPr="007E4AB1">
        <w:rPr>
          <w:sz w:val="24"/>
          <w:szCs w:val="24"/>
        </w:rPr>
        <w:t xml:space="preserve">). </w:t>
      </w:r>
    </w:p>
    <w:p w14:paraId="65705E93" w14:textId="0F1654C7" w:rsidR="00F43DC4" w:rsidRPr="007E4AB1" w:rsidRDefault="00F74196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Ironically or amusingly, but tellingly, </w:t>
      </w:r>
      <w:r w:rsidR="001171D8">
        <w:rPr>
          <w:sz w:val="24"/>
          <w:szCs w:val="24"/>
        </w:rPr>
        <w:t xml:space="preserve">God’s </w:t>
      </w:r>
      <w:r w:rsidR="00446B28" w:rsidRPr="007E4AB1">
        <w:rPr>
          <w:sz w:val="24"/>
          <w:szCs w:val="24"/>
        </w:rPr>
        <w:t xml:space="preserve">informing Abraham about his plan leads Abraham to ask questions </w:t>
      </w:r>
      <w:r w:rsidR="00675D5F" w:rsidRPr="007E4AB1">
        <w:rPr>
          <w:sz w:val="24"/>
          <w:szCs w:val="24"/>
        </w:rPr>
        <w:t>a</w:t>
      </w:r>
      <w:r w:rsidR="00446B28" w:rsidRPr="007E4AB1">
        <w:rPr>
          <w:sz w:val="24"/>
          <w:szCs w:val="24"/>
        </w:rPr>
        <w:t xml:space="preserve">bout </w:t>
      </w:r>
      <w:r w:rsidR="009676B7" w:rsidRPr="007E4AB1">
        <w:rPr>
          <w:sz w:val="24"/>
          <w:szCs w:val="24"/>
        </w:rPr>
        <w:t>the plan</w:t>
      </w:r>
      <w:r w:rsidR="00446B28" w:rsidRPr="007E4AB1">
        <w:rPr>
          <w:sz w:val="24"/>
          <w:szCs w:val="24"/>
        </w:rPr>
        <w:t>.</w:t>
      </w:r>
      <w:r w:rsidR="00675D5F" w:rsidRPr="007E4AB1">
        <w:rPr>
          <w:sz w:val="24"/>
          <w:szCs w:val="24"/>
        </w:rPr>
        <w:t xml:space="preserve"> If “prayer” is the appropriate description of what follows, then it provides a </w:t>
      </w:r>
      <w:r w:rsidR="009676B7" w:rsidRPr="007E4AB1">
        <w:rPr>
          <w:sz w:val="24"/>
          <w:szCs w:val="24"/>
        </w:rPr>
        <w:t xml:space="preserve">significant </w:t>
      </w:r>
      <w:r w:rsidR="00675D5F" w:rsidRPr="007E4AB1">
        <w:rPr>
          <w:sz w:val="24"/>
          <w:szCs w:val="24"/>
        </w:rPr>
        <w:t>description of what prayer means: it involves asking God questions.</w:t>
      </w:r>
      <w:r w:rsidR="009436FF" w:rsidRPr="007E4AB1">
        <w:rPr>
          <w:sz w:val="24"/>
          <w:szCs w:val="24"/>
        </w:rPr>
        <w:t xml:space="preserve"> Is God really going to annihilate Sodom</w:t>
      </w:r>
      <w:r w:rsidR="00BE572A" w:rsidRPr="007E4AB1">
        <w:rPr>
          <w:sz w:val="24"/>
          <w:szCs w:val="24"/>
        </w:rPr>
        <w:t xml:space="preserve">? What if there are some truthful, faithful people there? </w:t>
      </w:r>
      <w:r w:rsidR="00720DC8" w:rsidRPr="007E4AB1">
        <w:rPr>
          <w:sz w:val="24"/>
          <w:szCs w:val="24"/>
        </w:rPr>
        <w:t xml:space="preserve">Picking up God’s own words to him, Abraham </w:t>
      </w:r>
      <w:r w:rsidR="004C62B5" w:rsidRPr="007E4AB1">
        <w:rPr>
          <w:sz w:val="24"/>
          <w:szCs w:val="24"/>
        </w:rPr>
        <w:t>points out that</w:t>
      </w:r>
      <w:r w:rsidR="00720DC8" w:rsidRPr="007E4AB1">
        <w:rPr>
          <w:sz w:val="24"/>
          <w:szCs w:val="24"/>
        </w:rPr>
        <w:t xml:space="preserve"> </w:t>
      </w:r>
      <w:r w:rsidR="004A309C" w:rsidRPr="007E4AB1">
        <w:rPr>
          <w:sz w:val="24"/>
          <w:szCs w:val="24"/>
        </w:rPr>
        <w:t xml:space="preserve">the God who </w:t>
      </w:r>
      <w:r w:rsidR="004C62B5" w:rsidRPr="007E4AB1">
        <w:rPr>
          <w:sz w:val="24"/>
          <w:szCs w:val="24"/>
        </w:rPr>
        <w:t xml:space="preserve">has authority in the world has to exercise </w:t>
      </w:r>
      <w:r w:rsidR="00AD6E98" w:rsidRPr="007E4AB1">
        <w:rPr>
          <w:sz w:val="24"/>
          <w:szCs w:val="24"/>
        </w:rPr>
        <w:t>that</w:t>
      </w:r>
      <w:r w:rsidR="004A309C" w:rsidRPr="007E4AB1">
        <w:rPr>
          <w:sz w:val="24"/>
          <w:szCs w:val="24"/>
        </w:rPr>
        <w:t xml:space="preserve"> responsibility </w:t>
      </w:r>
      <w:r w:rsidR="00AD6E98" w:rsidRPr="007E4AB1">
        <w:rPr>
          <w:sz w:val="24"/>
          <w:szCs w:val="24"/>
        </w:rPr>
        <w:t xml:space="preserve">in a </w:t>
      </w:r>
      <w:r w:rsidR="004A309C" w:rsidRPr="007E4AB1">
        <w:rPr>
          <w:sz w:val="24"/>
          <w:szCs w:val="24"/>
        </w:rPr>
        <w:t>faithful</w:t>
      </w:r>
      <w:r w:rsidR="00AD6E98" w:rsidRPr="007E4AB1">
        <w:rPr>
          <w:sz w:val="24"/>
          <w:szCs w:val="24"/>
        </w:rPr>
        <w:t>, tru</w:t>
      </w:r>
      <w:r w:rsidR="00202353" w:rsidRPr="007E4AB1">
        <w:rPr>
          <w:sz w:val="24"/>
          <w:szCs w:val="24"/>
        </w:rPr>
        <w:t>thful</w:t>
      </w:r>
      <w:r w:rsidR="00AD6E98" w:rsidRPr="007E4AB1">
        <w:rPr>
          <w:sz w:val="24"/>
          <w:szCs w:val="24"/>
        </w:rPr>
        <w:t xml:space="preserve"> way. </w:t>
      </w:r>
      <w:r w:rsidR="00251EEC" w:rsidRPr="007E4AB1">
        <w:rPr>
          <w:sz w:val="24"/>
          <w:szCs w:val="24"/>
        </w:rPr>
        <w:t>(God of course know</w:t>
      </w:r>
      <w:r w:rsidR="0095484B" w:rsidRPr="007E4AB1">
        <w:rPr>
          <w:sz w:val="24"/>
          <w:szCs w:val="24"/>
        </w:rPr>
        <w:t>s</w:t>
      </w:r>
      <w:r w:rsidR="00251EEC" w:rsidRPr="007E4AB1">
        <w:rPr>
          <w:sz w:val="24"/>
          <w:szCs w:val="24"/>
        </w:rPr>
        <w:t xml:space="preserve"> that,</w:t>
      </w:r>
      <w:r w:rsidR="00A60BF6" w:rsidRPr="007E4AB1">
        <w:rPr>
          <w:sz w:val="24"/>
          <w:szCs w:val="24"/>
        </w:rPr>
        <w:t xml:space="preserve"> </w:t>
      </w:r>
      <w:r w:rsidR="00251EEC" w:rsidRPr="007E4AB1">
        <w:rPr>
          <w:sz w:val="24"/>
          <w:szCs w:val="24"/>
        </w:rPr>
        <w:t xml:space="preserve">as he knows what is going on in Sodom without coming to have a look, but that </w:t>
      </w:r>
      <w:r w:rsidR="0095484B" w:rsidRPr="007E4AB1">
        <w:rPr>
          <w:sz w:val="24"/>
          <w:szCs w:val="24"/>
        </w:rPr>
        <w:t xml:space="preserve">fact </w:t>
      </w:r>
      <w:r w:rsidR="00251EEC" w:rsidRPr="007E4AB1">
        <w:rPr>
          <w:sz w:val="24"/>
          <w:szCs w:val="24"/>
        </w:rPr>
        <w:t>doesn</w:t>
      </w:r>
      <w:r w:rsidR="0095484B" w:rsidRPr="007E4AB1">
        <w:rPr>
          <w:sz w:val="24"/>
          <w:szCs w:val="24"/>
        </w:rPr>
        <w:t>’</w:t>
      </w:r>
      <w:r w:rsidR="00251EEC" w:rsidRPr="007E4AB1">
        <w:rPr>
          <w:sz w:val="24"/>
          <w:szCs w:val="24"/>
        </w:rPr>
        <w:t>t stop him i</w:t>
      </w:r>
      <w:r w:rsidR="00A60BF6" w:rsidRPr="007E4AB1">
        <w:rPr>
          <w:sz w:val="24"/>
          <w:szCs w:val="24"/>
        </w:rPr>
        <w:t>n</w:t>
      </w:r>
      <w:r w:rsidR="00251EEC" w:rsidRPr="007E4AB1">
        <w:rPr>
          <w:sz w:val="24"/>
          <w:szCs w:val="24"/>
        </w:rPr>
        <w:t>vo</w:t>
      </w:r>
      <w:r w:rsidR="00A60BF6" w:rsidRPr="007E4AB1">
        <w:rPr>
          <w:sz w:val="24"/>
          <w:szCs w:val="24"/>
        </w:rPr>
        <w:t>l</w:t>
      </w:r>
      <w:r w:rsidR="00251EEC" w:rsidRPr="007E4AB1">
        <w:rPr>
          <w:sz w:val="24"/>
          <w:szCs w:val="24"/>
        </w:rPr>
        <w:t xml:space="preserve">ving </w:t>
      </w:r>
      <w:r w:rsidR="00A60BF6" w:rsidRPr="007E4AB1">
        <w:rPr>
          <w:sz w:val="24"/>
          <w:szCs w:val="24"/>
        </w:rPr>
        <w:t xml:space="preserve">himself in the world by coming to have a look rather than staying in the heavens, and it doesn’t stop him hanging about to invite Abraham into a conversation about the question of </w:t>
      </w:r>
      <w:r w:rsidR="003F4CFB" w:rsidRPr="007E4AB1">
        <w:rPr>
          <w:sz w:val="24"/>
          <w:szCs w:val="24"/>
        </w:rPr>
        <w:t>truthfulness and faithfulness.)</w:t>
      </w:r>
    </w:p>
    <w:p w14:paraId="55F8C71C" w14:textId="0EBB2EFC" w:rsidR="00682ABB" w:rsidRPr="007E4AB1" w:rsidRDefault="00345EF5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No, </w:t>
      </w:r>
      <w:r w:rsidR="00920C08" w:rsidRPr="007E4AB1">
        <w:rPr>
          <w:sz w:val="24"/>
          <w:szCs w:val="24"/>
        </w:rPr>
        <w:t xml:space="preserve">God replies, </w:t>
      </w:r>
      <w:r w:rsidRPr="007E4AB1">
        <w:rPr>
          <w:sz w:val="24"/>
          <w:szCs w:val="24"/>
        </w:rPr>
        <w:t xml:space="preserve">if there are just </w:t>
      </w:r>
      <w:r w:rsidR="00CA4282" w:rsidRPr="007E4AB1">
        <w:rPr>
          <w:sz w:val="24"/>
          <w:szCs w:val="24"/>
        </w:rPr>
        <w:t xml:space="preserve">ten </w:t>
      </w:r>
      <w:r w:rsidR="00533AB5">
        <w:rPr>
          <w:sz w:val="24"/>
          <w:szCs w:val="24"/>
        </w:rPr>
        <w:t>truth</w:t>
      </w:r>
      <w:r w:rsidR="00CA4282" w:rsidRPr="007E4AB1">
        <w:rPr>
          <w:sz w:val="24"/>
          <w:szCs w:val="24"/>
        </w:rPr>
        <w:t>ful people there, he won’t destroy the city. But there are not.</w:t>
      </w:r>
      <w:r w:rsidR="00DE6F27" w:rsidRPr="007E4AB1">
        <w:rPr>
          <w:sz w:val="24"/>
          <w:szCs w:val="24"/>
        </w:rPr>
        <w:t xml:space="preserve"> </w:t>
      </w:r>
      <w:r w:rsidR="007E6B82" w:rsidRPr="007E4AB1">
        <w:rPr>
          <w:sz w:val="24"/>
          <w:szCs w:val="24"/>
        </w:rPr>
        <w:t xml:space="preserve">Abraham’s </w:t>
      </w:r>
      <w:r w:rsidR="00DE6F27" w:rsidRPr="007E4AB1">
        <w:rPr>
          <w:sz w:val="24"/>
          <w:szCs w:val="24"/>
        </w:rPr>
        <w:t xml:space="preserve">challenging question </w:t>
      </w:r>
      <w:r w:rsidR="00D07661" w:rsidRPr="007E4AB1">
        <w:rPr>
          <w:sz w:val="24"/>
          <w:szCs w:val="24"/>
        </w:rPr>
        <w:t xml:space="preserve">to God </w:t>
      </w:r>
      <w:r w:rsidR="00DE6F27" w:rsidRPr="007E4AB1">
        <w:rPr>
          <w:sz w:val="24"/>
          <w:szCs w:val="24"/>
        </w:rPr>
        <w:t xml:space="preserve">recurs later on the lips of </w:t>
      </w:r>
      <w:r w:rsidR="00E24338" w:rsidRPr="007E4AB1">
        <w:rPr>
          <w:sz w:val="24"/>
          <w:szCs w:val="24"/>
        </w:rPr>
        <w:t xml:space="preserve">the king of Gerar, who </w:t>
      </w:r>
      <w:r w:rsidR="003D75F3" w:rsidRPr="007E4AB1">
        <w:rPr>
          <w:sz w:val="24"/>
          <w:szCs w:val="24"/>
        </w:rPr>
        <w:t xml:space="preserve">implicitly contrasts his </w:t>
      </w:r>
      <w:r w:rsidR="00E6284B" w:rsidRPr="007E4AB1">
        <w:rPr>
          <w:sz w:val="24"/>
          <w:szCs w:val="24"/>
        </w:rPr>
        <w:t xml:space="preserve">own </w:t>
      </w:r>
      <w:r w:rsidR="003D75F3" w:rsidRPr="007E4AB1">
        <w:rPr>
          <w:sz w:val="24"/>
          <w:szCs w:val="24"/>
        </w:rPr>
        <w:t xml:space="preserve">people’s faithfulness </w:t>
      </w:r>
      <w:r w:rsidR="00B04741" w:rsidRPr="007E4AB1">
        <w:rPr>
          <w:sz w:val="24"/>
          <w:szCs w:val="24"/>
        </w:rPr>
        <w:t xml:space="preserve">with </w:t>
      </w:r>
      <w:r w:rsidR="00E51622" w:rsidRPr="007E4AB1">
        <w:rPr>
          <w:sz w:val="24"/>
          <w:szCs w:val="24"/>
        </w:rPr>
        <w:t xml:space="preserve">some economy over the truth on </w:t>
      </w:r>
      <w:r w:rsidR="00B04741" w:rsidRPr="007E4AB1">
        <w:rPr>
          <w:sz w:val="24"/>
          <w:szCs w:val="24"/>
        </w:rPr>
        <w:t>Abraha</w:t>
      </w:r>
      <w:r w:rsidR="00E51622" w:rsidRPr="007E4AB1">
        <w:rPr>
          <w:sz w:val="24"/>
          <w:szCs w:val="24"/>
        </w:rPr>
        <w:t>m’s part (20:</w:t>
      </w:r>
      <w:r w:rsidR="004F6BE2" w:rsidRPr="007E4AB1">
        <w:rPr>
          <w:sz w:val="24"/>
          <w:szCs w:val="24"/>
        </w:rPr>
        <w:t>4</w:t>
      </w:r>
      <w:r w:rsidR="00E51622" w:rsidRPr="007E4AB1">
        <w:rPr>
          <w:sz w:val="24"/>
          <w:szCs w:val="24"/>
        </w:rPr>
        <w:t xml:space="preserve">). </w:t>
      </w:r>
      <w:r w:rsidR="00576CBF" w:rsidRPr="007E4AB1">
        <w:rPr>
          <w:sz w:val="24"/>
          <w:szCs w:val="24"/>
        </w:rPr>
        <w:t xml:space="preserve">And for all </w:t>
      </w:r>
      <w:r w:rsidR="0033124C">
        <w:rPr>
          <w:sz w:val="24"/>
          <w:szCs w:val="24"/>
        </w:rPr>
        <w:t>Jacob’s</w:t>
      </w:r>
      <w:r w:rsidR="00576CBF" w:rsidRPr="007E4AB1">
        <w:rPr>
          <w:sz w:val="24"/>
          <w:szCs w:val="24"/>
        </w:rPr>
        <w:t xml:space="preserve"> earlier deceptiveness and </w:t>
      </w:r>
      <w:r w:rsidR="00F52F78" w:rsidRPr="007E4AB1">
        <w:rPr>
          <w:sz w:val="24"/>
          <w:szCs w:val="24"/>
        </w:rPr>
        <w:t>h</w:t>
      </w:r>
      <w:r w:rsidR="00576CBF" w:rsidRPr="007E4AB1">
        <w:rPr>
          <w:sz w:val="24"/>
          <w:szCs w:val="24"/>
        </w:rPr>
        <w:t xml:space="preserve">is later cunning </w:t>
      </w:r>
      <w:r w:rsidR="00E80CF8" w:rsidRPr="007E4AB1">
        <w:rPr>
          <w:sz w:val="24"/>
          <w:szCs w:val="24"/>
        </w:rPr>
        <w:t xml:space="preserve">in his relationship with Laban, </w:t>
      </w:r>
      <w:r w:rsidR="009121FE" w:rsidRPr="007E4AB1">
        <w:rPr>
          <w:sz w:val="24"/>
          <w:szCs w:val="24"/>
        </w:rPr>
        <w:t>Jacob</w:t>
      </w:r>
      <w:r w:rsidR="00576CBF" w:rsidRPr="007E4AB1">
        <w:rPr>
          <w:sz w:val="24"/>
          <w:szCs w:val="24"/>
        </w:rPr>
        <w:t xml:space="preserve"> claims to have shown </w:t>
      </w:r>
      <w:r w:rsidR="00F52F78" w:rsidRPr="007E4AB1">
        <w:rPr>
          <w:sz w:val="24"/>
          <w:szCs w:val="24"/>
        </w:rPr>
        <w:t>truth</w:t>
      </w:r>
      <w:r w:rsidR="00576CBF" w:rsidRPr="007E4AB1">
        <w:rPr>
          <w:sz w:val="24"/>
          <w:szCs w:val="24"/>
        </w:rPr>
        <w:t>fulness</w:t>
      </w:r>
      <w:r w:rsidR="00E80CF8" w:rsidRPr="007E4AB1">
        <w:rPr>
          <w:sz w:val="24"/>
          <w:szCs w:val="24"/>
        </w:rPr>
        <w:t xml:space="preserve"> in his work relationship </w:t>
      </w:r>
      <w:r w:rsidR="00EB0A10" w:rsidRPr="007E4AB1">
        <w:rPr>
          <w:sz w:val="24"/>
          <w:szCs w:val="24"/>
        </w:rPr>
        <w:t>with him (</w:t>
      </w:r>
      <w:r w:rsidR="00682ABB" w:rsidRPr="007E4AB1">
        <w:rPr>
          <w:sz w:val="24"/>
          <w:szCs w:val="24"/>
        </w:rPr>
        <w:t>30:33</w:t>
      </w:r>
      <w:r w:rsidR="00EB0A10" w:rsidRPr="007E4AB1">
        <w:rPr>
          <w:sz w:val="24"/>
          <w:szCs w:val="24"/>
        </w:rPr>
        <w:t xml:space="preserve">: </w:t>
      </w:r>
      <w:r w:rsidR="0033124C">
        <w:rPr>
          <w:sz w:val="24"/>
          <w:szCs w:val="24"/>
        </w:rPr>
        <w:t xml:space="preserve">English </w:t>
      </w:r>
      <w:r w:rsidR="00EB0A10" w:rsidRPr="007E4AB1">
        <w:rPr>
          <w:sz w:val="24"/>
          <w:szCs w:val="24"/>
        </w:rPr>
        <w:t>translations have “honesty”).</w:t>
      </w:r>
    </w:p>
    <w:p w14:paraId="513E5DEF" w14:textId="30509CD5" w:rsidR="006205D0" w:rsidRPr="007E4AB1" w:rsidRDefault="00DE5860" w:rsidP="006205D0">
      <w:pPr>
        <w:pStyle w:val="Heading3"/>
      </w:pPr>
      <w:r w:rsidRPr="007E4AB1">
        <w:lastRenderedPageBreak/>
        <w:t>Faithfulness as Trustworthiness</w:t>
      </w:r>
    </w:p>
    <w:p w14:paraId="170BBBA1" w14:textId="159A2655" w:rsidR="009A6D7E" w:rsidRDefault="00F91B52" w:rsidP="00A56AB1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In response to the king of Gerar’s confrontation, </w:t>
      </w:r>
      <w:r w:rsidR="00937A24" w:rsidRPr="007E4AB1">
        <w:rPr>
          <w:sz w:val="24"/>
          <w:szCs w:val="24"/>
        </w:rPr>
        <w:t xml:space="preserve">Abraham goes on </w:t>
      </w:r>
      <w:r w:rsidRPr="007E4AB1">
        <w:rPr>
          <w:sz w:val="24"/>
          <w:szCs w:val="24"/>
        </w:rPr>
        <w:t>affirm</w:t>
      </w:r>
      <w:r w:rsidR="00937A24" w:rsidRPr="007E4AB1">
        <w:rPr>
          <w:sz w:val="24"/>
          <w:szCs w:val="24"/>
        </w:rPr>
        <w:t xml:space="preserve"> that in all “trustworthiness” </w:t>
      </w:r>
      <w:r w:rsidR="00103D16" w:rsidRPr="007E4AB1">
        <w:rPr>
          <w:sz w:val="24"/>
          <w:szCs w:val="24"/>
        </w:rPr>
        <w:t>Sarah</w:t>
      </w:r>
      <w:r w:rsidR="00937A24" w:rsidRPr="007E4AB1">
        <w:rPr>
          <w:sz w:val="24"/>
          <w:szCs w:val="24"/>
        </w:rPr>
        <w:t xml:space="preserve"> actually is his sister (20:12</w:t>
      </w:r>
      <w:r w:rsidR="00FD7FAB" w:rsidRPr="007E4AB1">
        <w:rPr>
          <w:sz w:val="24"/>
          <w:szCs w:val="24"/>
        </w:rPr>
        <w:t>—that is, his half-sister</w:t>
      </w:r>
      <w:r w:rsidR="00937A24" w:rsidRPr="007E4AB1">
        <w:rPr>
          <w:sz w:val="24"/>
          <w:szCs w:val="24"/>
        </w:rPr>
        <w:t>)</w:t>
      </w:r>
      <w:r w:rsidR="00FD7FAB" w:rsidRPr="007E4AB1">
        <w:rPr>
          <w:sz w:val="24"/>
          <w:szCs w:val="24"/>
        </w:rPr>
        <w:t xml:space="preserve">. </w:t>
      </w:r>
      <w:r w:rsidR="0060396B" w:rsidRPr="007E4AB1">
        <w:rPr>
          <w:sz w:val="24"/>
          <w:szCs w:val="24"/>
        </w:rPr>
        <w:t xml:space="preserve">And God has commented on the fact that she </w:t>
      </w:r>
      <w:r w:rsidR="00FE4125" w:rsidRPr="007E4AB1">
        <w:rPr>
          <w:sz w:val="24"/>
          <w:szCs w:val="24"/>
        </w:rPr>
        <w:t>has in effect questioned</w:t>
      </w:r>
      <w:r w:rsidR="00937A24" w:rsidRPr="007E4AB1">
        <w:rPr>
          <w:sz w:val="24"/>
          <w:szCs w:val="24"/>
        </w:rPr>
        <w:t xml:space="preserve"> whether in all “trustworthiness” she is going to get pregnant (18:13). </w:t>
      </w:r>
    </w:p>
    <w:p w14:paraId="683625B1" w14:textId="0749032E" w:rsidR="00767D56" w:rsidRPr="007E4AB1" w:rsidRDefault="0007513B" w:rsidP="00A56AB1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Genesis has </w:t>
      </w:r>
      <w:r w:rsidR="00A56AB1" w:rsidRPr="007E4AB1">
        <w:rPr>
          <w:sz w:val="24"/>
          <w:szCs w:val="24"/>
        </w:rPr>
        <w:t xml:space="preserve">already brought together </w:t>
      </w:r>
      <w:r w:rsidR="005C1E48" w:rsidRPr="007E4AB1">
        <w:rPr>
          <w:sz w:val="24"/>
          <w:szCs w:val="24"/>
        </w:rPr>
        <w:t xml:space="preserve">trustworthiness and </w:t>
      </w:r>
      <w:r w:rsidR="00FC4430" w:rsidRPr="007E4AB1">
        <w:rPr>
          <w:sz w:val="24"/>
          <w:szCs w:val="24"/>
        </w:rPr>
        <w:t>truth</w:t>
      </w:r>
      <w:r w:rsidR="00767D56" w:rsidRPr="007E4AB1">
        <w:rPr>
          <w:sz w:val="24"/>
          <w:szCs w:val="24"/>
        </w:rPr>
        <w:t>fulness i</w:t>
      </w:r>
      <w:r w:rsidR="005C1E48" w:rsidRPr="007E4AB1">
        <w:rPr>
          <w:sz w:val="24"/>
          <w:szCs w:val="24"/>
        </w:rPr>
        <w:t>n a</w:t>
      </w:r>
      <w:r w:rsidR="005438FB" w:rsidRPr="007E4AB1">
        <w:rPr>
          <w:sz w:val="24"/>
          <w:szCs w:val="24"/>
        </w:rPr>
        <w:t xml:space="preserve"> </w:t>
      </w:r>
      <w:r w:rsidR="00767D56" w:rsidRPr="007E4AB1">
        <w:rPr>
          <w:sz w:val="24"/>
          <w:szCs w:val="24"/>
        </w:rPr>
        <w:t>spec</w:t>
      </w:r>
      <w:r w:rsidR="005438FB" w:rsidRPr="007E4AB1">
        <w:rPr>
          <w:sz w:val="24"/>
          <w:szCs w:val="24"/>
        </w:rPr>
        <w:t>tacular</w:t>
      </w:r>
      <w:r w:rsidR="005C1E48" w:rsidRPr="007E4AB1">
        <w:rPr>
          <w:sz w:val="24"/>
          <w:szCs w:val="24"/>
        </w:rPr>
        <w:t xml:space="preserve"> and </w:t>
      </w:r>
      <w:r w:rsidR="005438FB" w:rsidRPr="007E4AB1">
        <w:rPr>
          <w:sz w:val="24"/>
          <w:szCs w:val="24"/>
        </w:rPr>
        <w:t>unequivocally positive way.</w:t>
      </w:r>
      <w:r w:rsidR="000B3795" w:rsidRPr="007E4AB1">
        <w:rPr>
          <w:sz w:val="24"/>
          <w:szCs w:val="24"/>
        </w:rPr>
        <w:t xml:space="preserve"> Given that </w:t>
      </w:r>
      <w:r w:rsidR="0011313F" w:rsidRPr="007E4AB1">
        <w:rPr>
          <w:sz w:val="24"/>
          <w:szCs w:val="24"/>
        </w:rPr>
        <w:t>Sarah can’t get pregnant</w:t>
      </w:r>
      <w:r w:rsidR="000B3795" w:rsidRPr="007E4AB1">
        <w:rPr>
          <w:sz w:val="24"/>
          <w:szCs w:val="24"/>
        </w:rPr>
        <w:t>,</w:t>
      </w:r>
      <w:r w:rsidR="0011313F" w:rsidRPr="007E4AB1">
        <w:rPr>
          <w:sz w:val="24"/>
          <w:szCs w:val="24"/>
        </w:rPr>
        <w:t xml:space="preserve"> </w:t>
      </w:r>
      <w:r w:rsidR="00AF609D" w:rsidRPr="007E4AB1">
        <w:rPr>
          <w:sz w:val="24"/>
          <w:szCs w:val="24"/>
        </w:rPr>
        <w:t xml:space="preserve">Abraham </w:t>
      </w:r>
      <w:r w:rsidR="000B3795" w:rsidRPr="007E4AB1">
        <w:rPr>
          <w:sz w:val="24"/>
          <w:szCs w:val="24"/>
        </w:rPr>
        <w:t xml:space="preserve">himself also </w:t>
      </w:r>
      <w:r w:rsidR="0011313F" w:rsidRPr="007E4AB1">
        <w:rPr>
          <w:sz w:val="24"/>
          <w:szCs w:val="24"/>
        </w:rPr>
        <w:t xml:space="preserve">can’t see how God is ever </w:t>
      </w:r>
      <w:r w:rsidR="00E64070" w:rsidRPr="007E4AB1">
        <w:rPr>
          <w:sz w:val="24"/>
          <w:szCs w:val="24"/>
        </w:rPr>
        <w:t>going to fulfil his promises</w:t>
      </w:r>
      <w:r w:rsidR="005131E1" w:rsidRPr="007E4AB1">
        <w:rPr>
          <w:sz w:val="24"/>
          <w:szCs w:val="24"/>
        </w:rPr>
        <w:t xml:space="preserve"> (15:1 – 3)</w:t>
      </w:r>
      <w:r w:rsidR="00E64070" w:rsidRPr="007E4AB1">
        <w:rPr>
          <w:sz w:val="24"/>
          <w:szCs w:val="24"/>
        </w:rPr>
        <w:t xml:space="preserve">. God </w:t>
      </w:r>
      <w:r w:rsidR="0050651D" w:rsidRPr="007E4AB1">
        <w:rPr>
          <w:sz w:val="24"/>
          <w:szCs w:val="24"/>
        </w:rPr>
        <w:t xml:space="preserve">affirms that </w:t>
      </w:r>
      <w:r w:rsidR="00E90865" w:rsidRPr="007E4AB1">
        <w:rPr>
          <w:sz w:val="24"/>
          <w:szCs w:val="24"/>
        </w:rPr>
        <w:t>Abraham</w:t>
      </w:r>
      <w:r w:rsidR="0050651D" w:rsidRPr="007E4AB1">
        <w:rPr>
          <w:sz w:val="24"/>
          <w:szCs w:val="24"/>
        </w:rPr>
        <w:t xml:space="preserve"> </w:t>
      </w:r>
      <w:r w:rsidR="002B4F7C" w:rsidRPr="007E4AB1">
        <w:rPr>
          <w:sz w:val="24"/>
          <w:szCs w:val="24"/>
        </w:rPr>
        <w:t xml:space="preserve">really is going to have a son, and </w:t>
      </w:r>
      <w:r w:rsidR="00E64070" w:rsidRPr="007E4AB1">
        <w:rPr>
          <w:sz w:val="24"/>
          <w:szCs w:val="24"/>
        </w:rPr>
        <w:t>invites him to go outside and look at the stars</w:t>
      </w:r>
      <w:r w:rsidR="00E90865" w:rsidRPr="007E4AB1">
        <w:rPr>
          <w:sz w:val="24"/>
          <w:szCs w:val="24"/>
        </w:rPr>
        <w:t>. They</w:t>
      </w:r>
      <w:r w:rsidR="00E64070" w:rsidRPr="007E4AB1">
        <w:rPr>
          <w:sz w:val="24"/>
          <w:szCs w:val="24"/>
        </w:rPr>
        <w:t xml:space="preserve"> might be very bright and numerous in a Middle Eastern sky</w:t>
      </w:r>
      <w:r w:rsidR="0050651D" w:rsidRPr="007E4AB1">
        <w:rPr>
          <w:sz w:val="24"/>
          <w:szCs w:val="24"/>
        </w:rPr>
        <w:t xml:space="preserve">. </w:t>
      </w:r>
      <w:r w:rsidR="00E90865" w:rsidRPr="007E4AB1">
        <w:rPr>
          <w:sz w:val="24"/>
          <w:szCs w:val="24"/>
        </w:rPr>
        <w:t>And t</w:t>
      </w:r>
      <w:r w:rsidR="002B4F7C" w:rsidRPr="007E4AB1">
        <w:rPr>
          <w:sz w:val="24"/>
          <w:szCs w:val="24"/>
        </w:rPr>
        <w:t xml:space="preserve">hat’s how many descendants </w:t>
      </w:r>
      <w:r w:rsidR="00E90865" w:rsidRPr="007E4AB1">
        <w:rPr>
          <w:sz w:val="24"/>
          <w:szCs w:val="24"/>
        </w:rPr>
        <w:t>Abraham is</w:t>
      </w:r>
      <w:r w:rsidR="002B4F7C" w:rsidRPr="007E4AB1">
        <w:rPr>
          <w:sz w:val="24"/>
          <w:szCs w:val="24"/>
        </w:rPr>
        <w:t xml:space="preserve"> going to have.</w:t>
      </w:r>
      <w:r w:rsidR="004B05FE" w:rsidRPr="007E4AB1">
        <w:rPr>
          <w:sz w:val="24"/>
          <w:szCs w:val="24"/>
        </w:rPr>
        <w:t xml:space="preserve"> “And </w:t>
      </w:r>
      <w:r w:rsidR="00976EC2" w:rsidRPr="007E4AB1">
        <w:rPr>
          <w:sz w:val="24"/>
          <w:szCs w:val="24"/>
        </w:rPr>
        <w:t xml:space="preserve">he </w:t>
      </w:r>
      <w:r w:rsidR="00C45315" w:rsidRPr="007E4AB1">
        <w:rPr>
          <w:sz w:val="24"/>
          <w:szCs w:val="24"/>
        </w:rPr>
        <w:t xml:space="preserve">trusted in Yahweh, and he counted it to him </w:t>
      </w:r>
      <w:r w:rsidR="00B62F8E" w:rsidRPr="007E4AB1">
        <w:rPr>
          <w:sz w:val="24"/>
          <w:szCs w:val="24"/>
        </w:rPr>
        <w:t xml:space="preserve">as truthfulness” (Gen 15:6). </w:t>
      </w:r>
    </w:p>
    <w:p w14:paraId="33659220" w14:textId="138DFB7D" w:rsidR="00677645" w:rsidRPr="007E4AB1" w:rsidRDefault="001222B7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The </w:t>
      </w:r>
      <w:r w:rsidR="007B317C" w:rsidRPr="007E4AB1">
        <w:rPr>
          <w:sz w:val="24"/>
          <w:szCs w:val="24"/>
        </w:rPr>
        <w:t>word</w:t>
      </w:r>
      <w:r w:rsidRPr="007E4AB1">
        <w:rPr>
          <w:sz w:val="24"/>
          <w:szCs w:val="24"/>
        </w:rPr>
        <w:t xml:space="preserve"> </w:t>
      </w:r>
      <w:r w:rsidR="007E7562" w:rsidRPr="007E4AB1">
        <w:rPr>
          <w:sz w:val="24"/>
          <w:szCs w:val="24"/>
        </w:rPr>
        <w:t xml:space="preserve">“trust” </w:t>
      </w:r>
      <w:r w:rsidR="00F8208A">
        <w:rPr>
          <w:sz w:val="24"/>
          <w:szCs w:val="24"/>
        </w:rPr>
        <w:t xml:space="preserve">is </w:t>
      </w:r>
      <w:r w:rsidR="00062AFC" w:rsidRPr="007E4AB1">
        <w:rPr>
          <w:sz w:val="24"/>
          <w:szCs w:val="24"/>
        </w:rPr>
        <w:t>clear enough. It</w:t>
      </w:r>
      <w:r w:rsidR="000203E7" w:rsidRPr="007E4AB1">
        <w:rPr>
          <w:sz w:val="24"/>
          <w:szCs w:val="24"/>
        </w:rPr>
        <w:t>’</w:t>
      </w:r>
      <w:r w:rsidR="00062AFC" w:rsidRPr="007E4AB1">
        <w:rPr>
          <w:sz w:val="24"/>
          <w:szCs w:val="24"/>
        </w:rPr>
        <w:t xml:space="preserve">s the verb linked to </w:t>
      </w:r>
      <w:r w:rsidR="007E7562" w:rsidRPr="007E4AB1">
        <w:rPr>
          <w:sz w:val="24"/>
          <w:szCs w:val="24"/>
        </w:rPr>
        <w:t xml:space="preserve">“trustworthiness,” </w:t>
      </w:r>
      <w:r w:rsidR="00062AFC" w:rsidRPr="007E4AB1">
        <w:rPr>
          <w:sz w:val="24"/>
          <w:szCs w:val="24"/>
        </w:rPr>
        <w:t xml:space="preserve">one of those words for </w:t>
      </w:r>
      <w:r w:rsidR="007E7562" w:rsidRPr="007E4AB1">
        <w:rPr>
          <w:sz w:val="24"/>
          <w:szCs w:val="24"/>
        </w:rPr>
        <w:t>faithfulness</w:t>
      </w:r>
      <w:r w:rsidR="007B317C" w:rsidRPr="007E4AB1">
        <w:rPr>
          <w:sz w:val="24"/>
          <w:szCs w:val="24"/>
        </w:rPr>
        <w:t>. It indicates that Abraham believed in, trusted in the outrageous promise that God has rea</w:t>
      </w:r>
      <w:r w:rsidR="00316DE6" w:rsidRPr="007E4AB1">
        <w:rPr>
          <w:sz w:val="24"/>
          <w:szCs w:val="24"/>
        </w:rPr>
        <w:t>ffirmed in a spectacular, high</w:t>
      </w:r>
      <w:r w:rsidR="00D60EAA" w:rsidRPr="007E4AB1">
        <w:rPr>
          <w:sz w:val="24"/>
          <w:szCs w:val="24"/>
        </w:rPr>
        <w:t xml:space="preserve"> definition</w:t>
      </w:r>
      <w:r w:rsidR="00F733BC" w:rsidRPr="007E4AB1">
        <w:rPr>
          <w:sz w:val="24"/>
          <w:szCs w:val="24"/>
        </w:rPr>
        <w:t xml:space="preserve"> form. </w:t>
      </w:r>
      <w:r w:rsidR="00AD66A9" w:rsidRPr="007E4AB1">
        <w:rPr>
          <w:sz w:val="24"/>
          <w:szCs w:val="24"/>
        </w:rPr>
        <w:t xml:space="preserve">He </w:t>
      </w:r>
      <w:r w:rsidR="002B1C79" w:rsidRPr="007E4AB1">
        <w:rPr>
          <w:sz w:val="24"/>
          <w:szCs w:val="24"/>
        </w:rPr>
        <w:t xml:space="preserve">has </w:t>
      </w:r>
      <w:r w:rsidR="00AD66A9" w:rsidRPr="007E4AB1">
        <w:rPr>
          <w:sz w:val="24"/>
          <w:szCs w:val="24"/>
        </w:rPr>
        <w:t>treated G</w:t>
      </w:r>
      <w:r w:rsidR="00F450A2" w:rsidRPr="007E4AB1">
        <w:rPr>
          <w:sz w:val="24"/>
          <w:szCs w:val="24"/>
        </w:rPr>
        <w:t>o</w:t>
      </w:r>
      <w:r w:rsidR="00AD66A9" w:rsidRPr="007E4AB1">
        <w:rPr>
          <w:sz w:val="24"/>
          <w:szCs w:val="24"/>
        </w:rPr>
        <w:t>d as tr</w:t>
      </w:r>
      <w:r w:rsidR="00F450A2" w:rsidRPr="007E4AB1">
        <w:rPr>
          <w:sz w:val="24"/>
          <w:szCs w:val="24"/>
        </w:rPr>
        <w:t>ustworthy. The verb will come twice more in Genesis, when Joseph</w:t>
      </w:r>
      <w:r w:rsidR="0045267C" w:rsidRPr="007E4AB1">
        <w:rPr>
          <w:sz w:val="24"/>
          <w:szCs w:val="24"/>
        </w:rPr>
        <w:t xml:space="preserve"> needs to establish whether </w:t>
      </w:r>
      <w:r w:rsidR="002B1C79" w:rsidRPr="007E4AB1">
        <w:rPr>
          <w:sz w:val="24"/>
          <w:szCs w:val="24"/>
        </w:rPr>
        <w:t>h</w:t>
      </w:r>
      <w:r w:rsidR="0045267C" w:rsidRPr="007E4AB1">
        <w:rPr>
          <w:sz w:val="24"/>
          <w:szCs w:val="24"/>
        </w:rPr>
        <w:t>is brothers are trustworthy (42:20</w:t>
      </w:r>
      <w:r w:rsidR="00C42DE3" w:rsidRPr="007E4AB1">
        <w:rPr>
          <w:sz w:val="24"/>
          <w:szCs w:val="24"/>
        </w:rPr>
        <w:t>; cf. 42:16</w:t>
      </w:r>
      <w:r w:rsidR="0045267C" w:rsidRPr="007E4AB1">
        <w:rPr>
          <w:sz w:val="24"/>
          <w:szCs w:val="24"/>
        </w:rPr>
        <w:t xml:space="preserve">) and </w:t>
      </w:r>
      <w:r w:rsidR="00677645" w:rsidRPr="007E4AB1">
        <w:rPr>
          <w:sz w:val="24"/>
          <w:szCs w:val="24"/>
        </w:rPr>
        <w:t xml:space="preserve">when </w:t>
      </w:r>
      <w:r w:rsidR="00D25246" w:rsidRPr="007E4AB1">
        <w:rPr>
          <w:sz w:val="24"/>
          <w:szCs w:val="24"/>
        </w:rPr>
        <w:t xml:space="preserve">Jacob can’t </w:t>
      </w:r>
      <w:r w:rsidR="00352F85" w:rsidRPr="007E4AB1">
        <w:rPr>
          <w:sz w:val="24"/>
          <w:szCs w:val="24"/>
        </w:rPr>
        <w:t>b</w:t>
      </w:r>
      <w:r w:rsidR="00D25246" w:rsidRPr="007E4AB1">
        <w:rPr>
          <w:sz w:val="24"/>
          <w:szCs w:val="24"/>
        </w:rPr>
        <w:t>e</w:t>
      </w:r>
      <w:r w:rsidR="00352F85" w:rsidRPr="007E4AB1">
        <w:rPr>
          <w:sz w:val="24"/>
          <w:szCs w:val="24"/>
        </w:rPr>
        <w:t>l</w:t>
      </w:r>
      <w:r w:rsidR="00D25246" w:rsidRPr="007E4AB1">
        <w:rPr>
          <w:sz w:val="24"/>
          <w:szCs w:val="24"/>
        </w:rPr>
        <w:t>ieve that they are tru</w:t>
      </w:r>
      <w:r w:rsidR="00352F85" w:rsidRPr="007E4AB1">
        <w:rPr>
          <w:sz w:val="24"/>
          <w:szCs w:val="24"/>
        </w:rPr>
        <w:t>s</w:t>
      </w:r>
      <w:r w:rsidR="00D25246" w:rsidRPr="007E4AB1">
        <w:rPr>
          <w:sz w:val="24"/>
          <w:szCs w:val="24"/>
        </w:rPr>
        <w:t xml:space="preserve">tworthy </w:t>
      </w:r>
      <w:r w:rsidR="00677645" w:rsidRPr="007E4AB1">
        <w:rPr>
          <w:sz w:val="24"/>
          <w:szCs w:val="24"/>
        </w:rPr>
        <w:t>in</w:t>
      </w:r>
      <w:r w:rsidR="00D25246" w:rsidRPr="007E4AB1">
        <w:rPr>
          <w:sz w:val="24"/>
          <w:szCs w:val="24"/>
        </w:rPr>
        <w:t xml:space="preserve"> tell</w:t>
      </w:r>
      <w:r w:rsidR="00677645" w:rsidRPr="007E4AB1">
        <w:rPr>
          <w:sz w:val="24"/>
          <w:szCs w:val="24"/>
        </w:rPr>
        <w:t>ing</w:t>
      </w:r>
      <w:r w:rsidR="00D25246" w:rsidRPr="007E4AB1">
        <w:rPr>
          <w:sz w:val="24"/>
          <w:szCs w:val="24"/>
        </w:rPr>
        <w:t xml:space="preserve"> him that Jose</w:t>
      </w:r>
      <w:r w:rsidR="00352F85" w:rsidRPr="007E4AB1">
        <w:rPr>
          <w:sz w:val="24"/>
          <w:szCs w:val="24"/>
        </w:rPr>
        <w:t>p</w:t>
      </w:r>
      <w:r w:rsidR="00D25246" w:rsidRPr="007E4AB1">
        <w:rPr>
          <w:sz w:val="24"/>
          <w:szCs w:val="24"/>
        </w:rPr>
        <w:t>h is still alive (45:</w:t>
      </w:r>
      <w:r w:rsidR="00352F85" w:rsidRPr="007E4AB1">
        <w:rPr>
          <w:sz w:val="24"/>
          <w:szCs w:val="24"/>
        </w:rPr>
        <w:t>26).</w:t>
      </w:r>
      <w:r w:rsidR="00E91D7D" w:rsidRPr="007E4AB1">
        <w:rPr>
          <w:sz w:val="24"/>
          <w:szCs w:val="24"/>
        </w:rPr>
        <w:t xml:space="preserve"> </w:t>
      </w:r>
    </w:p>
    <w:p w14:paraId="5910923A" w14:textId="4D07E01F" w:rsidR="001222B7" w:rsidRPr="007E4AB1" w:rsidRDefault="0010324B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>But t</w:t>
      </w:r>
      <w:r w:rsidR="00E91D7D" w:rsidRPr="007E4AB1">
        <w:rPr>
          <w:sz w:val="24"/>
          <w:szCs w:val="24"/>
        </w:rPr>
        <w:t>he</w:t>
      </w:r>
      <w:r w:rsidRPr="007E4AB1">
        <w:rPr>
          <w:sz w:val="24"/>
          <w:szCs w:val="24"/>
        </w:rPr>
        <w:t>re is an</w:t>
      </w:r>
      <w:r w:rsidR="00E91D7D" w:rsidRPr="007E4AB1">
        <w:rPr>
          <w:sz w:val="24"/>
          <w:szCs w:val="24"/>
        </w:rPr>
        <w:t xml:space="preserve"> </w:t>
      </w:r>
      <w:r w:rsidR="008D48E8" w:rsidRPr="007E4AB1">
        <w:rPr>
          <w:sz w:val="24"/>
          <w:szCs w:val="24"/>
        </w:rPr>
        <w:t>aspect of th</w:t>
      </w:r>
      <w:r w:rsidR="00677645" w:rsidRPr="007E4AB1">
        <w:rPr>
          <w:sz w:val="24"/>
          <w:szCs w:val="24"/>
        </w:rPr>
        <w:t>e</w:t>
      </w:r>
      <w:r w:rsidR="008D48E8" w:rsidRPr="007E4AB1">
        <w:rPr>
          <w:sz w:val="24"/>
          <w:szCs w:val="24"/>
        </w:rPr>
        <w:t xml:space="preserve"> statement </w:t>
      </w:r>
      <w:r w:rsidR="00677645" w:rsidRPr="007E4AB1">
        <w:rPr>
          <w:sz w:val="24"/>
          <w:szCs w:val="24"/>
        </w:rPr>
        <w:t>about Abraham</w:t>
      </w:r>
      <w:r w:rsidRPr="007E4AB1">
        <w:rPr>
          <w:sz w:val="24"/>
          <w:szCs w:val="24"/>
        </w:rPr>
        <w:t>’s trust</w:t>
      </w:r>
      <w:r w:rsidR="00677645" w:rsidRPr="007E4AB1">
        <w:rPr>
          <w:sz w:val="24"/>
          <w:szCs w:val="24"/>
        </w:rPr>
        <w:t xml:space="preserve"> </w:t>
      </w:r>
      <w:r w:rsidR="008D48E8" w:rsidRPr="007E4AB1">
        <w:rPr>
          <w:sz w:val="24"/>
          <w:szCs w:val="24"/>
        </w:rPr>
        <w:t xml:space="preserve">that </w:t>
      </w:r>
      <w:r w:rsidRPr="007E4AB1">
        <w:rPr>
          <w:sz w:val="24"/>
          <w:szCs w:val="24"/>
        </w:rPr>
        <w:t xml:space="preserve">must </w:t>
      </w:r>
      <w:r w:rsidR="008D48E8" w:rsidRPr="007E4AB1">
        <w:rPr>
          <w:sz w:val="24"/>
          <w:szCs w:val="24"/>
        </w:rPr>
        <w:t>make readers think</w:t>
      </w:r>
      <w:r w:rsidRPr="007E4AB1">
        <w:rPr>
          <w:sz w:val="24"/>
          <w:szCs w:val="24"/>
        </w:rPr>
        <w:t>.</w:t>
      </w:r>
      <w:r w:rsidR="008D48E8" w:rsidRPr="007E4AB1">
        <w:rPr>
          <w:sz w:val="24"/>
          <w:szCs w:val="24"/>
        </w:rPr>
        <w:t xml:space="preserve"> </w:t>
      </w:r>
      <w:r w:rsidR="006C1A02" w:rsidRPr="007E4AB1">
        <w:rPr>
          <w:sz w:val="24"/>
          <w:szCs w:val="24"/>
        </w:rPr>
        <w:t xml:space="preserve">“He counted it to him as truthfulness” </w:t>
      </w:r>
      <w:r w:rsidRPr="007E4AB1">
        <w:rPr>
          <w:sz w:val="24"/>
          <w:szCs w:val="24"/>
        </w:rPr>
        <w:t>W</w:t>
      </w:r>
      <w:r w:rsidR="008D48E8" w:rsidRPr="007E4AB1">
        <w:rPr>
          <w:sz w:val="24"/>
          <w:szCs w:val="24"/>
        </w:rPr>
        <w:t xml:space="preserve">ho is </w:t>
      </w:r>
      <w:r w:rsidR="001938A0" w:rsidRPr="007E4AB1">
        <w:rPr>
          <w:sz w:val="24"/>
          <w:szCs w:val="24"/>
        </w:rPr>
        <w:t>the “he” who does the counting, and who</w:t>
      </w:r>
      <w:r w:rsidR="001E63A2" w:rsidRPr="007E4AB1">
        <w:rPr>
          <w:sz w:val="24"/>
          <w:szCs w:val="24"/>
        </w:rPr>
        <w:t>se truthfulness does the statement refer to</w:t>
      </w:r>
      <w:r w:rsidR="006C1A02" w:rsidRPr="007E4AB1">
        <w:rPr>
          <w:sz w:val="24"/>
          <w:szCs w:val="24"/>
        </w:rPr>
        <w:t>?</w:t>
      </w:r>
      <w:r w:rsidR="001E63A2" w:rsidRPr="007E4AB1">
        <w:rPr>
          <w:sz w:val="24"/>
          <w:szCs w:val="24"/>
        </w:rPr>
        <w:t xml:space="preserve"> </w:t>
      </w:r>
      <w:r w:rsidR="005C7456" w:rsidRPr="007E4AB1">
        <w:rPr>
          <w:sz w:val="24"/>
          <w:szCs w:val="24"/>
        </w:rPr>
        <w:t xml:space="preserve">Paul assumes that God is </w:t>
      </w:r>
      <w:r w:rsidR="006C5B83" w:rsidRPr="007E4AB1">
        <w:rPr>
          <w:sz w:val="24"/>
          <w:szCs w:val="24"/>
        </w:rPr>
        <w:t>counting Abraham’s trust as truthfulness or faithfulness or righteousness</w:t>
      </w:r>
      <w:r w:rsidR="00F0424E" w:rsidRPr="007E4AB1">
        <w:rPr>
          <w:sz w:val="24"/>
          <w:szCs w:val="24"/>
        </w:rPr>
        <w:t xml:space="preserve"> (Romans 4:3). </w:t>
      </w:r>
      <w:r w:rsidR="004A150A" w:rsidRPr="007E4AB1">
        <w:rPr>
          <w:sz w:val="24"/>
          <w:szCs w:val="24"/>
        </w:rPr>
        <w:t>It</w:t>
      </w:r>
      <w:r w:rsidR="00F0424E" w:rsidRPr="007E4AB1">
        <w:rPr>
          <w:sz w:val="24"/>
          <w:szCs w:val="24"/>
        </w:rPr>
        <w:t xml:space="preserve"> is because Abraham trusts in God </w:t>
      </w:r>
      <w:r w:rsidR="004A150A" w:rsidRPr="007E4AB1">
        <w:rPr>
          <w:sz w:val="24"/>
          <w:szCs w:val="24"/>
        </w:rPr>
        <w:t>(rather than because he does something for G</w:t>
      </w:r>
      <w:r w:rsidR="002070D4" w:rsidRPr="007E4AB1">
        <w:rPr>
          <w:sz w:val="24"/>
          <w:szCs w:val="24"/>
        </w:rPr>
        <w:t>o</w:t>
      </w:r>
      <w:r w:rsidR="004A150A" w:rsidRPr="007E4AB1">
        <w:rPr>
          <w:sz w:val="24"/>
          <w:szCs w:val="24"/>
        </w:rPr>
        <w:t xml:space="preserve">d or for other people) that God </w:t>
      </w:r>
      <w:r w:rsidR="005E5956" w:rsidRPr="007E4AB1">
        <w:rPr>
          <w:sz w:val="24"/>
          <w:szCs w:val="24"/>
        </w:rPr>
        <w:t xml:space="preserve">sees him as right with God. </w:t>
      </w:r>
      <w:r w:rsidR="002070D4" w:rsidRPr="007E4AB1">
        <w:rPr>
          <w:sz w:val="24"/>
          <w:szCs w:val="24"/>
        </w:rPr>
        <w:t>T</w:t>
      </w:r>
      <w:r w:rsidR="005E5956" w:rsidRPr="007E4AB1">
        <w:rPr>
          <w:sz w:val="24"/>
          <w:szCs w:val="24"/>
        </w:rPr>
        <w:t xml:space="preserve">hat fits with the way Genesis </w:t>
      </w:r>
      <w:r w:rsidR="00EC349A">
        <w:rPr>
          <w:sz w:val="24"/>
          <w:szCs w:val="24"/>
        </w:rPr>
        <w:t xml:space="preserve">also </w:t>
      </w:r>
      <w:r w:rsidR="005E5956" w:rsidRPr="007E4AB1">
        <w:rPr>
          <w:sz w:val="24"/>
          <w:szCs w:val="24"/>
        </w:rPr>
        <w:t xml:space="preserve">thinks. </w:t>
      </w:r>
      <w:r w:rsidR="003B4893" w:rsidRPr="007E4AB1">
        <w:rPr>
          <w:sz w:val="24"/>
          <w:szCs w:val="24"/>
        </w:rPr>
        <w:t>As the Noah story shows, it</w:t>
      </w:r>
      <w:r w:rsidR="002070D4" w:rsidRPr="007E4AB1">
        <w:rPr>
          <w:sz w:val="24"/>
          <w:szCs w:val="24"/>
        </w:rPr>
        <w:t>’</w:t>
      </w:r>
      <w:r w:rsidR="003B4893" w:rsidRPr="007E4AB1">
        <w:rPr>
          <w:sz w:val="24"/>
          <w:szCs w:val="24"/>
        </w:rPr>
        <w:t xml:space="preserve">s important that people live faithful lives if they want to walk with God. </w:t>
      </w:r>
      <w:r w:rsidR="00513A59" w:rsidRPr="007E4AB1">
        <w:rPr>
          <w:sz w:val="24"/>
          <w:szCs w:val="24"/>
        </w:rPr>
        <w:t xml:space="preserve">But the thing that starts them off on that life of faithfulness is </w:t>
      </w:r>
      <w:r w:rsidR="009A57B4" w:rsidRPr="007E4AB1">
        <w:rPr>
          <w:sz w:val="24"/>
          <w:szCs w:val="24"/>
        </w:rPr>
        <w:t>G</w:t>
      </w:r>
      <w:r w:rsidR="00513A59" w:rsidRPr="007E4AB1">
        <w:rPr>
          <w:sz w:val="24"/>
          <w:szCs w:val="24"/>
        </w:rPr>
        <w:t>od’s reaching out to them and their trusting in God.</w:t>
      </w:r>
    </w:p>
    <w:p w14:paraId="656716A1" w14:textId="77777777" w:rsidR="00405891" w:rsidRPr="007E4AB1" w:rsidRDefault="00D750F9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But one can just as easily understand Genesis to be saying that Abraham </w:t>
      </w:r>
      <w:r w:rsidR="0004314A" w:rsidRPr="007E4AB1">
        <w:rPr>
          <w:sz w:val="24"/>
          <w:szCs w:val="24"/>
        </w:rPr>
        <w:t>i</w:t>
      </w:r>
      <w:r w:rsidRPr="007E4AB1">
        <w:rPr>
          <w:sz w:val="24"/>
          <w:szCs w:val="24"/>
        </w:rPr>
        <w:t xml:space="preserve">s doing the </w:t>
      </w:r>
      <w:r w:rsidR="00C75CEC" w:rsidRPr="007E4AB1">
        <w:rPr>
          <w:sz w:val="24"/>
          <w:szCs w:val="24"/>
        </w:rPr>
        <w:t xml:space="preserve">counting: he </w:t>
      </w:r>
      <w:r w:rsidR="00CE4BAF" w:rsidRPr="007E4AB1">
        <w:rPr>
          <w:sz w:val="24"/>
          <w:szCs w:val="24"/>
        </w:rPr>
        <w:t>i</w:t>
      </w:r>
      <w:r w:rsidR="00C75CEC" w:rsidRPr="007E4AB1">
        <w:rPr>
          <w:sz w:val="24"/>
          <w:szCs w:val="24"/>
        </w:rPr>
        <w:t xml:space="preserve">s counting God’s promise as an expression of God’s </w:t>
      </w:r>
      <w:r w:rsidR="0004314A" w:rsidRPr="007E4AB1">
        <w:rPr>
          <w:sz w:val="24"/>
          <w:szCs w:val="24"/>
        </w:rPr>
        <w:t xml:space="preserve">truthfulness or </w:t>
      </w:r>
      <w:r w:rsidR="00C75CEC" w:rsidRPr="007E4AB1">
        <w:rPr>
          <w:sz w:val="24"/>
          <w:szCs w:val="24"/>
        </w:rPr>
        <w:t xml:space="preserve">faithfulness </w:t>
      </w:r>
      <w:r w:rsidR="0004314A" w:rsidRPr="007E4AB1">
        <w:rPr>
          <w:sz w:val="24"/>
          <w:szCs w:val="24"/>
        </w:rPr>
        <w:t xml:space="preserve">or righteousness. </w:t>
      </w:r>
      <w:r w:rsidR="00405891" w:rsidRPr="007E4AB1">
        <w:rPr>
          <w:sz w:val="24"/>
          <w:szCs w:val="24"/>
        </w:rPr>
        <w:t>T</w:t>
      </w:r>
      <w:r w:rsidR="00B01218" w:rsidRPr="007E4AB1">
        <w:rPr>
          <w:sz w:val="24"/>
          <w:szCs w:val="24"/>
        </w:rPr>
        <w:t>hat also fits</w:t>
      </w:r>
      <w:r w:rsidR="00E245DE" w:rsidRPr="007E4AB1">
        <w:rPr>
          <w:sz w:val="24"/>
          <w:szCs w:val="24"/>
        </w:rPr>
        <w:t xml:space="preserve"> the way Genesis thinks.</w:t>
      </w:r>
      <w:r w:rsidR="0039166A" w:rsidRPr="007E4AB1">
        <w:rPr>
          <w:sz w:val="24"/>
          <w:szCs w:val="24"/>
        </w:rPr>
        <w:t xml:space="preserve"> </w:t>
      </w:r>
    </w:p>
    <w:p w14:paraId="762F492A" w14:textId="2092313B" w:rsidR="00D750F9" w:rsidRPr="007E4AB1" w:rsidRDefault="00405891" w:rsidP="00C053B6">
      <w:pPr>
        <w:rPr>
          <w:sz w:val="24"/>
          <w:szCs w:val="24"/>
        </w:rPr>
      </w:pPr>
      <w:r w:rsidRPr="007E4AB1">
        <w:rPr>
          <w:sz w:val="24"/>
          <w:szCs w:val="24"/>
        </w:rPr>
        <w:t>M</w:t>
      </w:r>
      <w:r w:rsidR="0039166A" w:rsidRPr="007E4AB1">
        <w:rPr>
          <w:sz w:val="24"/>
          <w:szCs w:val="24"/>
        </w:rPr>
        <w:t>aybe it doesn’t matter which conclusion we come to: both ways of understanding the text work. Augustine once said that the test of good interpretation was whether it encouraged love of God and/or love of one’s neighbor</w:t>
      </w:r>
      <w:r w:rsidR="00022358" w:rsidRPr="007E4AB1">
        <w:rPr>
          <w:sz w:val="24"/>
          <w:szCs w:val="24"/>
        </w:rPr>
        <w:t xml:space="preserve"> </w:t>
      </w:r>
      <w:r w:rsidR="00C053B6" w:rsidRPr="007E4AB1">
        <w:rPr>
          <w:sz w:val="24"/>
          <w:szCs w:val="24"/>
        </w:rPr>
        <w:t xml:space="preserve">(see </w:t>
      </w:r>
      <w:r w:rsidR="00C053B6" w:rsidRPr="007E4AB1">
        <w:rPr>
          <w:i/>
          <w:iCs/>
          <w:sz w:val="24"/>
          <w:szCs w:val="24"/>
        </w:rPr>
        <w:t>On Christian Doctrine</w:t>
      </w:r>
      <w:r w:rsidR="00C053B6" w:rsidRPr="007E4AB1">
        <w:rPr>
          <w:sz w:val="24"/>
          <w:szCs w:val="24"/>
        </w:rPr>
        <w:t>, Book I, chapter 36). B</w:t>
      </w:r>
      <w:r w:rsidR="00A32ABF" w:rsidRPr="007E4AB1">
        <w:rPr>
          <w:sz w:val="24"/>
          <w:szCs w:val="24"/>
        </w:rPr>
        <w:t>oth interpretations could pass that test.</w:t>
      </w:r>
    </w:p>
    <w:p w14:paraId="7D2B9D74" w14:textId="3219FB40" w:rsidR="00A32ABF" w:rsidRPr="007E4AB1" w:rsidRDefault="0075047C" w:rsidP="00A11AE8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Either way, </w:t>
      </w:r>
      <w:r w:rsidR="0050610C" w:rsidRPr="007E4AB1">
        <w:rPr>
          <w:sz w:val="24"/>
          <w:szCs w:val="24"/>
        </w:rPr>
        <w:t xml:space="preserve">however, </w:t>
      </w:r>
      <w:r w:rsidRPr="007E4AB1">
        <w:rPr>
          <w:sz w:val="24"/>
          <w:szCs w:val="24"/>
        </w:rPr>
        <w:t>wh</w:t>
      </w:r>
      <w:r w:rsidR="009D3548">
        <w:rPr>
          <w:sz w:val="24"/>
          <w:szCs w:val="24"/>
        </w:rPr>
        <w:t>at</w:t>
      </w:r>
      <w:r w:rsidRPr="007E4AB1">
        <w:rPr>
          <w:sz w:val="24"/>
          <w:szCs w:val="24"/>
        </w:rPr>
        <w:t xml:space="preserve"> on earth </w:t>
      </w:r>
      <w:r w:rsidR="009D3548">
        <w:rPr>
          <w:sz w:val="24"/>
          <w:szCs w:val="24"/>
        </w:rPr>
        <w:t>now made</w:t>
      </w:r>
      <w:r w:rsidRPr="007E4AB1">
        <w:rPr>
          <w:sz w:val="24"/>
          <w:szCs w:val="24"/>
        </w:rPr>
        <w:t xml:space="preserve"> Abraham </w:t>
      </w:r>
      <w:r w:rsidR="00075C08" w:rsidRPr="007E4AB1">
        <w:rPr>
          <w:sz w:val="24"/>
          <w:szCs w:val="24"/>
        </w:rPr>
        <w:t xml:space="preserve">trust in God’s promise? </w:t>
      </w:r>
      <w:r w:rsidR="009D3FCD" w:rsidRPr="007E4AB1">
        <w:rPr>
          <w:sz w:val="24"/>
          <w:szCs w:val="24"/>
        </w:rPr>
        <w:t xml:space="preserve">Old Testament stories, </w:t>
      </w:r>
      <w:r w:rsidR="002127C3" w:rsidRPr="007E4AB1">
        <w:rPr>
          <w:sz w:val="24"/>
          <w:szCs w:val="24"/>
        </w:rPr>
        <w:t>like</w:t>
      </w:r>
      <w:r w:rsidR="009D3FCD" w:rsidRPr="007E4AB1">
        <w:rPr>
          <w:sz w:val="24"/>
          <w:szCs w:val="24"/>
        </w:rPr>
        <w:t xml:space="preserve"> m</w:t>
      </w:r>
      <w:r w:rsidR="002127C3" w:rsidRPr="007E4AB1">
        <w:rPr>
          <w:sz w:val="24"/>
          <w:szCs w:val="24"/>
        </w:rPr>
        <w:t xml:space="preserve">ovies and television programs, </w:t>
      </w:r>
      <w:r w:rsidR="004155D4" w:rsidRPr="007E4AB1">
        <w:rPr>
          <w:sz w:val="24"/>
          <w:szCs w:val="24"/>
        </w:rPr>
        <w:t xml:space="preserve">sometimes give readers a summary and then </w:t>
      </w:r>
      <w:r w:rsidR="00CE200D" w:rsidRPr="007E4AB1">
        <w:rPr>
          <w:sz w:val="24"/>
          <w:szCs w:val="24"/>
        </w:rPr>
        <w:t xml:space="preserve">follow up with </w:t>
      </w:r>
      <w:r w:rsidR="004155D4" w:rsidRPr="007E4AB1">
        <w:rPr>
          <w:sz w:val="24"/>
          <w:szCs w:val="24"/>
        </w:rPr>
        <w:t xml:space="preserve">the details on how things had happened, and Genesis 15 works that way. </w:t>
      </w:r>
      <w:r w:rsidR="00075C08" w:rsidRPr="007E4AB1">
        <w:rPr>
          <w:sz w:val="24"/>
          <w:szCs w:val="24"/>
        </w:rPr>
        <w:t>The continuation of the stor</w:t>
      </w:r>
      <w:r w:rsidR="004155D4" w:rsidRPr="007E4AB1">
        <w:rPr>
          <w:sz w:val="24"/>
          <w:szCs w:val="24"/>
        </w:rPr>
        <w:t xml:space="preserve">y </w:t>
      </w:r>
      <w:r w:rsidR="00CE200D" w:rsidRPr="007E4AB1">
        <w:rPr>
          <w:sz w:val="24"/>
          <w:szCs w:val="24"/>
        </w:rPr>
        <w:t xml:space="preserve">(15:7 </w:t>
      </w:r>
      <w:r w:rsidR="006B3F1B" w:rsidRPr="007E4AB1">
        <w:rPr>
          <w:sz w:val="24"/>
          <w:szCs w:val="24"/>
        </w:rPr>
        <w:t>–</w:t>
      </w:r>
      <w:r w:rsidR="00CE200D" w:rsidRPr="007E4AB1">
        <w:rPr>
          <w:sz w:val="24"/>
          <w:szCs w:val="24"/>
        </w:rPr>
        <w:t xml:space="preserve"> </w:t>
      </w:r>
      <w:r w:rsidR="006B3F1B" w:rsidRPr="007E4AB1">
        <w:rPr>
          <w:sz w:val="24"/>
          <w:szCs w:val="24"/>
        </w:rPr>
        <w:t xml:space="preserve">20) </w:t>
      </w:r>
      <w:r w:rsidR="004155D4" w:rsidRPr="007E4AB1">
        <w:rPr>
          <w:sz w:val="24"/>
          <w:szCs w:val="24"/>
        </w:rPr>
        <w:t>tells how</w:t>
      </w:r>
      <w:r w:rsidR="00075C08" w:rsidRPr="007E4AB1">
        <w:rPr>
          <w:sz w:val="24"/>
          <w:szCs w:val="24"/>
        </w:rPr>
        <w:t xml:space="preserve"> God commission</w:t>
      </w:r>
      <w:r w:rsidR="004155D4" w:rsidRPr="007E4AB1">
        <w:rPr>
          <w:sz w:val="24"/>
          <w:szCs w:val="24"/>
        </w:rPr>
        <w:t>ed</w:t>
      </w:r>
      <w:r w:rsidR="00075C08" w:rsidRPr="007E4AB1">
        <w:rPr>
          <w:sz w:val="24"/>
          <w:szCs w:val="24"/>
        </w:rPr>
        <w:t xml:space="preserve"> Abraham to engage in a</w:t>
      </w:r>
      <w:r w:rsidR="00CE5148" w:rsidRPr="007E4AB1">
        <w:rPr>
          <w:sz w:val="24"/>
          <w:szCs w:val="24"/>
        </w:rPr>
        <w:t xml:space="preserve"> </w:t>
      </w:r>
      <w:r w:rsidR="0021479B" w:rsidRPr="007E4AB1">
        <w:rPr>
          <w:sz w:val="24"/>
          <w:szCs w:val="24"/>
        </w:rPr>
        <w:t>ritual</w:t>
      </w:r>
      <w:r w:rsidR="002A407D" w:rsidRPr="007E4AB1">
        <w:rPr>
          <w:sz w:val="24"/>
          <w:szCs w:val="24"/>
        </w:rPr>
        <w:t xml:space="preserve"> that is an</w:t>
      </w:r>
      <w:r w:rsidR="00B75D6A" w:rsidRPr="007E4AB1">
        <w:rPr>
          <w:sz w:val="24"/>
          <w:szCs w:val="24"/>
        </w:rPr>
        <w:t>other</w:t>
      </w:r>
      <w:r w:rsidR="002A407D" w:rsidRPr="007E4AB1">
        <w:rPr>
          <w:sz w:val="24"/>
          <w:szCs w:val="24"/>
        </w:rPr>
        <w:t xml:space="preserve"> aspect of the way things can work in a traditional Middle Eastern culture. </w:t>
      </w:r>
      <w:r w:rsidR="00FB3599" w:rsidRPr="007E4AB1">
        <w:rPr>
          <w:sz w:val="24"/>
          <w:szCs w:val="24"/>
        </w:rPr>
        <w:t xml:space="preserve">If you want to get </w:t>
      </w:r>
      <w:r w:rsidR="006B3F1B" w:rsidRPr="007E4AB1">
        <w:rPr>
          <w:sz w:val="24"/>
          <w:szCs w:val="24"/>
        </w:rPr>
        <w:t>people to take your</w:t>
      </w:r>
      <w:r w:rsidR="00FB3599" w:rsidRPr="007E4AB1">
        <w:rPr>
          <w:sz w:val="24"/>
          <w:szCs w:val="24"/>
        </w:rPr>
        <w:t xml:space="preserve"> </w:t>
      </w:r>
      <w:r w:rsidR="006B3F1B" w:rsidRPr="007E4AB1">
        <w:rPr>
          <w:sz w:val="24"/>
          <w:szCs w:val="24"/>
        </w:rPr>
        <w:t>promise</w:t>
      </w:r>
      <w:r w:rsidR="00FB3599" w:rsidRPr="007E4AB1">
        <w:rPr>
          <w:sz w:val="24"/>
          <w:szCs w:val="24"/>
        </w:rPr>
        <w:t xml:space="preserve"> seriously</w:t>
      </w:r>
      <w:r w:rsidR="001D2B57" w:rsidRPr="007E4AB1">
        <w:rPr>
          <w:sz w:val="24"/>
          <w:szCs w:val="24"/>
        </w:rPr>
        <w:t xml:space="preserve">, you </w:t>
      </w:r>
      <w:r w:rsidR="00BF160E" w:rsidRPr="007E4AB1">
        <w:rPr>
          <w:sz w:val="24"/>
          <w:szCs w:val="24"/>
        </w:rPr>
        <w:t>tear an animal in half</w:t>
      </w:r>
      <w:r w:rsidR="00B75D6A" w:rsidRPr="007E4AB1">
        <w:rPr>
          <w:sz w:val="24"/>
          <w:szCs w:val="24"/>
        </w:rPr>
        <w:t>,</w:t>
      </w:r>
      <w:r w:rsidR="00BF160E" w:rsidRPr="007E4AB1">
        <w:rPr>
          <w:sz w:val="24"/>
          <w:szCs w:val="24"/>
        </w:rPr>
        <w:t xml:space="preserve"> walk between the halves</w:t>
      </w:r>
      <w:r w:rsidR="00D81702" w:rsidRPr="007E4AB1">
        <w:rPr>
          <w:sz w:val="24"/>
          <w:szCs w:val="24"/>
        </w:rPr>
        <w:t>, and</w:t>
      </w:r>
      <w:r w:rsidR="00BF160E" w:rsidRPr="007E4AB1">
        <w:rPr>
          <w:sz w:val="24"/>
          <w:szCs w:val="24"/>
        </w:rPr>
        <w:t xml:space="preserve"> pray that you will be torn apart </w:t>
      </w:r>
      <w:r w:rsidR="002818C5" w:rsidRPr="007E4AB1">
        <w:rPr>
          <w:sz w:val="24"/>
          <w:szCs w:val="24"/>
        </w:rPr>
        <w:t>like the animal</w:t>
      </w:r>
      <w:r w:rsidR="00D81702" w:rsidRPr="007E4AB1">
        <w:rPr>
          <w:sz w:val="24"/>
          <w:szCs w:val="24"/>
        </w:rPr>
        <w:t xml:space="preserve"> if you break your promise. </w:t>
      </w:r>
      <w:r w:rsidR="009D3FCD" w:rsidRPr="007E4AB1">
        <w:rPr>
          <w:sz w:val="24"/>
          <w:szCs w:val="24"/>
        </w:rPr>
        <w:t>God en</w:t>
      </w:r>
      <w:r w:rsidR="00B75D6A" w:rsidRPr="007E4AB1">
        <w:rPr>
          <w:sz w:val="24"/>
          <w:szCs w:val="24"/>
        </w:rPr>
        <w:t>g</w:t>
      </w:r>
      <w:r w:rsidR="009D3FCD" w:rsidRPr="007E4AB1">
        <w:rPr>
          <w:sz w:val="24"/>
          <w:szCs w:val="24"/>
        </w:rPr>
        <w:t xml:space="preserve">ages in that </w:t>
      </w:r>
      <w:r w:rsidR="00B75D6A" w:rsidRPr="007E4AB1">
        <w:rPr>
          <w:sz w:val="24"/>
          <w:szCs w:val="24"/>
        </w:rPr>
        <w:t xml:space="preserve">ritual. </w:t>
      </w:r>
      <w:r w:rsidR="00762B64" w:rsidRPr="007E4AB1">
        <w:rPr>
          <w:sz w:val="24"/>
          <w:szCs w:val="24"/>
        </w:rPr>
        <w:t>That’s what convinces Abraham and makes him affirm that God is trustworthy.</w:t>
      </w:r>
    </w:p>
    <w:p w14:paraId="764C802B" w14:textId="4E07760E" w:rsidR="00DE5860" w:rsidRPr="007E4AB1" w:rsidRDefault="00DE5860" w:rsidP="00DE5860">
      <w:pPr>
        <w:pStyle w:val="Heading3"/>
      </w:pPr>
      <w:r w:rsidRPr="007E4AB1">
        <w:lastRenderedPageBreak/>
        <w:t>Faithfulness as Commitment</w:t>
      </w:r>
    </w:p>
    <w:p w14:paraId="75F492D9" w14:textId="77777777" w:rsidR="00E40674" w:rsidRPr="007E4AB1" w:rsidRDefault="007E3CE7" w:rsidP="007E3CE7">
      <w:pPr>
        <w:rPr>
          <w:sz w:val="24"/>
          <w:szCs w:val="24"/>
        </w:rPr>
      </w:pPr>
      <w:r w:rsidRPr="007E4AB1">
        <w:rPr>
          <w:sz w:val="24"/>
          <w:szCs w:val="24"/>
        </w:rPr>
        <w:t>The person who talks most about trustworthiness is Abraham’s servant who goes off to find a wife for Isaac</w:t>
      </w:r>
      <w:r w:rsidR="00B52BC4" w:rsidRPr="007E4AB1">
        <w:rPr>
          <w:sz w:val="24"/>
          <w:szCs w:val="24"/>
        </w:rPr>
        <w:t>. H</w:t>
      </w:r>
      <w:r w:rsidR="0056423F" w:rsidRPr="007E4AB1">
        <w:rPr>
          <w:sz w:val="24"/>
          <w:szCs w:val="24"/>
        </w:rPr>
        <w:t xml:space="preserve">e is also the person who talks most about </w:t>
      </w:r>
      <w:r w:rsidR="0012275C" w:rsidRPr="007E4AB1">
        <w:rPr>
          <w:sz w:val="24"/>
          <w:szCs w:val="24"/>
        </w:rPr>
        <w:t>commitment</w:t>
      </w:r>
      <w:r w:rsidR="00FA2322" w:rsidRPr="007E4AB1">
        <w:rPr>
          <w:sz w:val="24"/>
          <w:szCs w:val="24"/>
        </w:rPr>
        <w:t xml:space="preserve">. </w:t>
      </w:r>
      <w:r w:rsidR="00B52BC4" w:rsidRPr="007E4AB1">
        <w:rPr>
          <w:sz w:val="24"/>
          <w:szCs w:val="24"/>
        </w:rPr>
        <w:t>For this word (</w:t>
      </w:r>
      <w:r w:rsidR="00B52BC4" w:rsidRPr="007E4AB1">
        <w:rPr>
          <w:i/>
          <w:iCs/>
          <w:sz w:val="24"/>
          <w:szCs w:val="24"/>
        </w:rPr>
        <w:t>hesed</w:t>
      </w:r>
      <w:r w:rsidR="00B52BC4" w:rsidRPr="007E4AB1">
        <w:rPr>
          <w:sz w:val="24"/>
          <w:szCs w:val="24"/>
        </w:rPr>
        <w:t>)</w:t>
      </w:r>
      <w:r w:rsidR="00B52BC4" w:rsidRPr="007E4AB1">
        <w:rPr>
          <w:i/>
          <w:iCs/>
          <w:sz w:val="24"/>
          <w:szCs w:val="24"/>
        </w:rPr>
        <w:t xml:space="preserve"> </w:t>
      </w:r>
      <w:r w:rsidR="00E81204" w:rsidRPr="007E4AB1">
        <w:rPr>
          <w:sz w:val="24"/>
          <w:szCs w:val="24"/>
        </w:rPr>
        <w:t>t</w:t>
      </w:r>
      <w:r w:rsidR="00FA2322" w:rsidRPr="007E4AB1">
        <w:rPr>
          <w:sz w:val="24"/>
          <w:szCs w:val="24"/>
        </w:rPr>
        <w:t>ranslations</w:t>
      </w:r>
      <w:r w:rsidR="00656680" w:rsidRPr="007E4AB1">
        <w:rPr>
          <w:sz w:val="24"/>
          <w:szCs w:val="24"/>
        </w:rPr>
        <w:t xml:space="preserve"> use</w:t>
      </w:r>
      <w:r w:rsidR="00E81204" w:rsidRPr="007E4AB1">
        <w:rPr>
          <w:sz w:val="24"/>
          <w:szCs w:val="24"/>
        </w:rPr>
        <w:t xml:space="preserve"> a variety of expressions, such as</w:t>
      </w:r>
      <w:r w:rsidR="00656680" w:rsidRPr="007E4AB1">
        <w:rPr>
          <w:sz w:val="24"/>
          <w:szCs w:val="24"/>
        </w:rPr>
        <w:t xml:space="preserve"> steadfast love</w:t>
      </w:r>
      <w:r w:rsidR="00786429" w:rsidRPr="007E4AB1">
        <w:rPr>
          <w:sz w:val="24"/>
          <w:szCs w:val="24"/>
        </w:rPr>
        <w:t xml:space="preserve">, </w:t>
      </w:r>
      <w:r w:rsidR="007C6AD9" w:rsidRPr="007E4AB1">
        <w:rPr>
          <w:sz w:val="24"/>
          <w:szCs w:val="24"/>
        </w:rPr>
        <w:t xml:space="preserve">lovingkindness, </w:t>
      </w:r>
      <w:r w:rsidR="00C71718" w:rsidRPr="007E4AB1">
        <w:rPr>
          <w:sz w:val="24"/>
          <w:szCs w:val="24"/>
        </w:rPr>
        <w:t xml:space="preserve">goodness, kindness, </w:t>
      </w:r>
      <w:r w:rsidR="00D31F3E" w:rsidRPr="007E4AB1">
        <w:rPr>
          <w:sz w:val="24"/>
          <w:szCs w:val="24"/>
        </w:rPr>
        <w:t xml:space="preserve">and </w:t>
      </w:r>
      <w:r w:rsidR="00786429" w:rsidRPr="007E4AB1">
        <w:rPr>
          <w:sz w:val="24"/>
          <w:szCs w:val="24"/>
        </w:rPr>
        <w:t>mercy</w:t>
      </w:r>
      <w:r w:rsidR="00E81204" w:rsidRPr="007E4AB1">
        <w:rPr>
          <w:sz w:val="24"/>
          <w:szCs w:val="24"/>
        </w:rPr>
        <w:t>. B</w:t>
      </w:r>
      <w:r w:rsidR="00E477BD" w:rsidRPr="007E4AB1">
        <w:rPr>
          <w:sz w:val="24"/>
          <w:szCs w:val="24"/>
        </w:rPr>
        <w:t xml:space="preserve">ut commitment is the nearest equivalent. </w:t>
      </w:r>
      <w:r w:rsidR="001A097F" w:rsidRPr="007E4AB1">
        <w:rPr>
          <w:sz w:val="24"/>
          <w:szCs w:val="24"/>
        </w:rPr>
        <w:t>The</w:t>
      </w:r>
      <w:r w:rsidR="00335FBD" w:rsidRPr="007E4AB1">
        <w:rPr>
          <w:sz w:val="24"/>
          <w:szCs w:val="24"/>
        </w:rPr>
        <w:t xml:space="preserve"> word come</w:t>
      </w:r>
      <w:r w:rsidR="001A097F" w:rsidRPr="007E4AB1">
        <w:rPr>
          <w:sz w:val="24"/>
          <w:szCs w:val="24"/>
        </w:rPr>
        <w:t>s</w:t>
      </w:r>
      <w:r w:rsidR="00335FBD" w:rsidRPr="007E4AB1">
        <w:rPr>
          <w:sz w:val="24"/>
          <w:szCs w:val="24"/>
        </w:rPr>
        <w:t xml:space="preserve"> again and again in the Psalms</w:t>
      </w:r>
      <w:r w:rsidR="00A10278" w:rsidRPr="007E4AB1">
        <w:rPr>
          <w:sz w:val="24"/>
          <w:szCs w:val="24"/>
        </w:rPr>
        <w:t xml:space="preserve">. </w:t>
      </w:r>
      <w:r w:rsidR="001A097F" w:rsidRPr="007E4AB1">
        <w:rPr>
          <w:sz w:val="24"/>
          <w:szCs w:val="24"/>
        </w:rPr>
        <w:t>In Genesis, it</w:t>
      </w:r>
      <w:r w:rsidR="00335FBD" w:rsidRPr="007E4AB1">
        <w:rPr>
          <w:sz w:val="24"/>
          <w:szCs w:val="24"/>
        </w:rPr>
        <w:t xml:space="preserve"> is the quali</w:t>
      </w:r>
      <w:r w:rsidR="00F6180D" w:rsidRPr="007E4AB1">
        <w:rPr>
          <w:sz w:val="24"/>
          <w:szCs w:val="24"/>
        </w:rPr>
        <w:t xml:space="preserve">ty </w:t>
      </w:r>
      <w:r w:rsidR="006E5568" w:rsidRPr="007E4AB1">
        <w:rPr>
          <w:sz w:val="24"/>
          <w:szCs w:val="24"/>
        </w:rPr>
        <w:t>God</w:t>
      </w:r>
      <w:r w:rsidR="00335FBD" w:rsidRPr="007E4AB1">
        <w:rPr>
          <w:sz w:val="24"/>
          <w:szCs w:val="24"/>
        </w:rPr>
        <w:t xml:space="preserve"> shows </w:t>
      </w:r>
      <w:r w:rsidR="00F6180D" w:rsidRPr="007E4AB1">
        <w:rPr>
          <w:sz w:val="24"/>
          <w:szCs w:val="24"/>
        </w:rPr>
        <w:t xml:space="preserve">to </w:t>
      </w:r>
      <w:r w:rsidR="00335FBD" w:rsidRPr="007E4AB1">
        <w:rPr>
          <w:sz w:val="24"/>
          <w:szCs w:val="24"/>
        </w:rPr>
        <w:t xml:space="preserve">Joseph </w:t>
      </w:r>
      <w:r w:rsidR="00F6180D" w:rsidRPr="007E4AB1">
        <w:rPr>
          <w:sz w:val="24"/>
          <w:szCs w:val="24"/>
        </w:rPr>
        <w:t>in g</w:t>
      </w:r>
      <w:r w:rsidR="001A097F" w:rsidRPr="007E4AB1">
        <w:rPr>
          <w:sz w:val="24"/>
          <w:szCs w:val="24"/>
        </w:rPr>
        <w:t>iv</w:t>
      </w:r>
      <w:r w:rsidR="00F6180D" w:rsidRPr="007E4AB1">
        <w:rPr>
          <w:sz w:val="24"/>
          <w:szCs w:val="24"/>
        </w:rPr>
        <w:t xml:space="preserve">ing </w:t>
      </w:r>
      <w:r w:rsidR="00E84C80" w:rsidRPr="007E4AB1">
        <w:rPr>
          <w:sz w:val="24"/>
          <w:szCs w:val="24"/>
        </w:rPr>
        <w:t>him favor with his jailer</w:t>
      </w:r>
      <w:r w:rsidR="00335FBD" w:rsidRPr="007E4AB1">
        <w:rPr>
          <w:sz w:val="24"/>
          <w:szCs w:val="24"/>
        </w:rPr>
        <w:t xml:space="preserve"> (39:21)</w:t>
      </w:r>
      <w:r w:rsidR="00A10278" w:rsidRPr="007E4AB1">
        <w:rPr>
          <w:sz w:val="24"/>
          <w:szCs w:val="24"/>
        </w:rPr>
        <w:t xml:space="preserve"> </w:t>
      </w:r>
      <w:r w:rsidR="00E40674" w:rsidRPr="007E4AB1">
        <w:rPr>
          <w:sz w:val="24"/>
          <w:szCs w:val="24"/>
        </w:rPr>
        <w:t>but</w:t>
      </w:r>
      <w:r w:rsidR="00A10278" w:rsidRPr="007E4AB1">
        <w:rPr>
          <w:sz w:val="24"/>
          <w:szCs w:val="24"/>
        </w:rPr>
        <w:t xml:space="preserve"> </w:t>
      </w:r>
      <w:r w:rsidR="001A097F" w:rsidRPr="007E4AB1">
        <w:rPr>
          <w:sz w:val="24"/>
          <w:szCs w:val="24"/>
        </w:rPr>
        <w:t>the quality</w:t>
      </w:r>
      <w:r w:rsidR="00A10278" w:rsidRPr="007E4AB1">
        <w:rPr>
          <w:sz w:val="24"/>
          <w:szCs w:val="24"/>
        </w:rPr>
        <w:t xml:space="preserve"> Joseph looks for in vain from </w:t>
      </w:r>
      <w:r w:rsidR="00E40674" w:rsidRPr="007E4AB1">
        <w:rPr>
          <w:sz w:val="24"/>
          <w:szCs w:val="24"/>
        </w:rPr>
        <w:t>a</w:t>
      </w:r>
      <w:r w:rsidR="00A10278" w:rsidRPr="007E4AB1">
        <w:rPr>
          <w:sz w:val="24"/>
          <w:szCs w:val="24"/>
        </w:rPr>
        <w:t xml:space="preserve"> fellow-prisoner (40:14)</w:t>
      </w:r>
      <w:r w:rsidR="00335FBD" w:rsidRPr="007E4AB1">
        <w:rPr>
          <w:sz w:val="24"/>
          <w:szCs w:val="24"/>
        </w:rPr>
        <w:t xml:space="preserve">. </w:t>
      </w:r>
    </w:p>
    <w:p w14:paraId="12C81334" w14:textId="76CEC0C3" w:rsidR="00AC42EA" w:rsidRDefault="00FA2322" w:rsidP="00F1064D">
      <w:pPr>
        <w:rPr>
          <w:sz w:val="24"/>
          <w:szCs w:val="24"/>
        </w:rPr>
      </w:pPr>
      <w:r w:rsidRPr="007E4AB1">
        <w:rPr>
          <w:sz w:val="24"/>
          <w:szCs w:val="24"/>
        </w:rPr>
        <w:t>The Old Testament uses this word</w:t>
      </w:r>
      <w:r w:rsidR="00996417" w:rsidRPr="007E4AB1">
        <w:rPr>
          <w:sz w:val="24"/>
          <w:szCs w:val="24"/>
        </w:rPr>
        <w:t xml:space="preserve"> in two connections.</w:t>
      </w:r>
      <w:r w:rsidR="00E40674" w:rsidRPr="007E4AB1">
        <w:rPr>
          <w:sz w:val="24"/>
          <w:szCs w:val="24"/>
        </w:rPr>
        <w:t xml:space="preserve"> </w:t>
      </w:r>
      <w:r w:rsidR="00C10CBF" w:rsidRPr="007E4AB1">
        <w:rPr>
          <w:sz w:val="24"/>
          <w:szCs w:val="24"/>
        </w:rPr>
        <w:t xml:space="preserve">Lot uses </w:t>
      </w:r>
      <w:r w:rsidR="00E40674" w:rsidRPr="007E4AB1">
        <w:rPr>
          <w:sz w:val="24"/>
          <w:szCs w:val="24"/>
        </w:rPr>
        <w:t>it</w:t>
      </w:r>
      <w:r w:rsidR="00C10CBF" w:rsidRPr="007E4AB1">
        <w:rPr>
          <w:sz w:val="24"/>
          <w:szCs w:val="24"/>
        </w:rPr>
        <w:t xml:space="preserve"> first, and puts us on the track of one </w:t>
      </w:r>
      <w:r w:rsidR="00CF78EC" w:rsidRPr="007E4AB1">
        <w:rPr>
          <w:sz w:val="24"/>
          <w:szCs w:val="24"/>
        </w:rPr>
        <w:t xml:space="preserve">of the two </w:t>
      </w:r>
      <w:r w:rsidR="00C10CBF" w:rsidRPr="007E4AB1">
        <w:rPr>
          <w:sz w:val="24"/>
          <w:szCs w:val="24"/>
        </w:rPr>
        <w:t>aspect</w:t>
      </w:r>
      <w:r w:rsidR="00CF78EC" w:rsidRPr="007E4AB1">
        <w:rPr>
          <w:sz w:val="24"/>
          <w:szCs w:val="24"/>
        </w:rPr>
        <w:t>s</w:t>
      </w:r>
      <w:r w:rsidR="00C10CBF" w:rsidRPr="007E4AB1">
        <w:rPr>
          <w:sz w:val="24"/>
          <w:szCs w:val="24"/>
        </w:rPr>
        <w:t xml:space="preserve"> of its meaning</w:t>
      </w:r>
      <w:r w:rsidR="00B55AEC" w:rsidRPr="007E4AB1">
        <w:rPr>
          <w:sz w:val="24"/>
          <w:szCs w:val="24"/>
        </w:rPr>
        <w:t xml:space="preserve"> (19:</w:t>
      </w:r>
      <w:r w:rsidR="007A0238" w:rsidRPr="007E4AB1">
        <w:rPr>
          <w:sz w:val="24"/>
          <w:szCs w:val="24"/>
        </w:rPr>
        <w:t>1</w:t>
      </w:r>
      <w:r w:rsidR="00B55AEC" w:rsidRPr="007E4AB1">
        <w:rPr>
          <w:sz w:val="24"/>
          <w:szCs w:val="24"/>
        </w:rPr>
        <w:t>9). H</w:t>
      </w:r>
      <w:r w:rsidR="009E1C9E" w:rsidRPr="007E4AB1">
        <w:rPr>
          <w:sz w:val="24"/>
          <w:szCs w:val="24"/>
        </w:rPr>
        <w:t xml:space="preserve">e speaks of the way </w:t>
      </w:r>
      <w:r w:rsidR="006E5568" w:rsidRPr="007E4AB1">
        <w:rPr>
          <w:sz w:val="24"/>
          <w:szCs w:val="24"/>
        </w:rPr>
        <w:t>God</w:t>
      </w:r>
      <w:r w:rsidR="009E1C9E" w:rsidRPr="007E4AB1">
        <w:rPr>
          <w:sz w:val="24"/>
          <w:szCs w:val="24"/>
        </w:rPr>
        <w:t>’s supernatural aides (his “angels</w:t>
      </w:r>
      <w:r w:rsidR="00F038DD" w:rsidRPr="007E4AB1">
        <w:rPr>
          <w:sz w:val="24"/>
          <w:szCs w:val="24"/>
        </w:rPr>
        <w:t>,</w:t>
      </w:r>
      <w:r w:rsidR="009E1C9E" w:rsidRPr="007E4AB1">
        <w:rPr>
          <w:sz w:val="24"/>
          <w:szCs w:val="24"/>
        </w:rPr>
        <w:t>”</w:t>
      </w:r>
      <w:r w:rsidR="00F038DD" w:rsidRPr="007E4AB1">
        <w:rPr>
          <w:sz w:val="24"/>
          <w:szCs w:val="24"/>
        </w:rPr>
        <w:t xml:space="preserve"> as English translations put it</w:t>
      </w:r>
      <w:r w:rsidR="009E1C9E" w:rsidRPr="007E4AB1">
        <w:rPr>
          <w:sz w:val="24"/>
          <w:szCs w:val="24"/>
        </w:rPr>
        <w:t xml:space="preserve">) </w:t>
      </w:r>
      <w:r w:rsidR="005B7E0B" w:rsidRPr="007E4AB1">
        <w:rPr>
          <w:sz w:val="24"/>
          <w:szCs w:val="24"/>
        </w:rPr>
        <w:t>who</w:t>
      </w:r>
      <w:r w:rsidR="00453BB1" w:rsidRPr="007E4AB1">
        <w:rPr>
          <w:sz w:val="24"/>
          <w:szCs w:val="24"/>
        </w:rPr>
        <w:t xml:space="preserve"> rescu</w:t>
      </w:r>
      <w:r w:rsidR="005B7E0B" w:rsidRPr="007E4AB1">
        <w:rPr>
          <w:sz w:val="24"/>
          <w:szCs w:val="24"/>
        </w:rPr>
        <w:t>ed</w:t>
      </w:r>
      <w:r w:rsidR="00453BB1" w:rsidRPr="007E4AB1">
        <w:rPr>
          <w:sz w:val="24"/>
          <w:szCs w:val="24"/>
        </w:rPr>
        <w:t xml:space="preserve"> him from Sodom</w:t>
      </w:r>
      <w:r w:rsidR="005B7E0B" w:rsidRPr="007E4AB1">
        <w:rPr>
          <w:sz w:val="24"/>
          <w:szCs w:val="24"/>
        </w:rPr>
        <w:t xml:space="preserve"> have shown him favor or grace</w:t>
      </w:r>
      <w:r w:rsidR="000D3266" w:rsidRPr="007E4AB1">
        <w:rPr>
          <w:sz w:val="24"/>
          <w:szCs w:val="24"/>
        </w:rPr>
        <w:t xml:space="preserve"> </w:t>
      </w:r>
      <w:r w:rsidR="005B7E0B" w:rsidRPr="007E4AB1">
        <w:rPr>
          <w:sz w:val="24"/>
          <w:szCs w:val="24"/>
        </w:rPr>
        <w:t xml:space="preserve">and </w:t>
      </w:r>
      <w:r w:rsidR="000D3266" w:rsidRPr="007E4AB1">
        <w:rPr>
          <w:sz w:val="24"/>
          <w:szCs w:val="24"/>
        </w:rPr>
        <w:t xml:space="preserve">also have shown him </w:t>
      </w:r>
      <w:r w:rsidR="00B916CB" w:rsidRPr="007E4AB1">
        <w:rPr>
          <w:sz w:val="24"/>
          <w:szCs w:val="24"/>
        </w:rPr>
        <w:t xml:space="preserve">commitment. In other words, they had no obligation to Lot and he had no right to expect anything from them—so the rescue </w:t>
      </w:r>
      <w:r w:rsidR="00532305" w:rsidRPr="007E4AB1">
        <w:rPr>
          <w:sz w:val="24"/>
          <w:szCs w:val="24"/>
        </w:rPr>
        <w:t>issued from</w:t>
      </w:r>
      <w:r w:rsidR="00B916CB" w:rsidRPr="007E4AB1">
        <w:rPr>
          <w:sz w:val="24"/>
          <w:szCs w:val="24"/>
        </w:rPr>
        <w:t xml:space="preserve"> grace</w:t>
      </w:r>
      <w:r w:rsidR="000D3266" w:rsidRPr="007E4AB1">
        <w:rPr>
          <w:sz w:val="24"/>
          <w:szCs w:val="24"/>
        </w:rPr>
        <w:t xml:space="preserve"> or favor</w:t>
      </w:r>
      <w:r w:rsidR="00330548" w:rsidRPr="007E4AB1">
        <w:rPr>
          <w:sz w:val="24"/>
          <w:szCs w:val="24"/>
        </w:rPr>
        <w:t>.</w:t>
      </w:r>
      <w:r w:rsidR="00532305" w:rsidRPr="007E4AB1">
        <w:rPr>
          <w:sz w:val="24"/>
          <w:szCs w:val="24"/>
        </w:rPr>
        <w:t xml:space="preserve"> And </w:t>
      </w:r>
      <w:r w:rsidR="00330548" w:rsidRPr="007E4AB1">
        <w:rPr>
          <w:sz w:val="24"/>
          <w:szCs w:val="24"/>
        </w:rPr>
        <w:t>this grace or favor</w:t>
      </w:r>
      <w:r w:rsidR="00532305" w:rsidRPr="007E4AB1">
        <w:rPr>
          <w:sz w:val="24"/>
          <w:szCs w:val="24"/>
        </w:rPr>
        <w:t xml:space="preserve"> expressed itself </w:t>
      </w:r>
      <w:r w:rsidR="00330548" w:rsidRPr="007E4AB1">
        <w:rPr>
          <w:sz w:val="24"/>
          <w:szCs w:val="24"/>
        </w:rPr>
        <w:t>by their</w:t>
      </w:r>
      <w:r w:rsidR="00532305" w:rsidRPr="007E4AB1">
        <w:rPr>
          <w:sz w:val="24"/>
          <w:szCs w:val="24"/>
        </w:rPr>
        <w:t xml:space="preserve"> commitment in action. Commitment, then</w:t>
      </w:r>
      <w:r w:rsidR="00F73FEA" w:rsidRPr="007E4AB1">
        <w:rPr>
          <w:sz w:val="24"/>
          <w:szCs w:val="24"/>
        </w:rPr>
        <w:t>,</w:t>
      </w:r>
      <w:r w:rsidR="00532305" w:rsidRPr="007E4AB1">
        <w:rPr>
          <w:sz w:val="24"/>
          <w:szCs w:val="24"/>
        </w:rPr>
        <w:t xml:space="preserve"> </w:t>
      </w:r>
      <w:r w:rsidR="001E24ED" w:rsidRPr="007E4AB1">
        <w:rPr>
          <w:sz w:val="24"/>
          <w:szCs w:val="24"/>
        </w:rPr>
        <w:t xml:space="preserve">can </w:t>
      </w:r>
      <w:r w:rsidR="00532305" w:rsidRPr="007E4AB1">
        <w:rPr>
          <w:sz w:val="24"/>
          <w:szCs w:val="24"/>
        </w:rPr>
        <w:t>denote an act</w:t>
      </w:r>
      <w:r w:rsidR="00330548" w:rsidRPr="007E4AB1">
        <w:rPr>
          <w:sz w:val="24"/>
          <w:szCs w:val="24"/>
        </w:rPr>
        <w:t xml:space="preserve"> </w:t>
      </w:r>
      <w:r w:rsidR="00117837" w:rsidRPr="007E4AB1">
        <w:rPr>
          <w:sz w:val="24"/>
          <w:szCs w:val="24"/>
        </w:rPr>
        <w:t xml:space="preserve">of generosity </w:t>
      </w:r>
      <w:r w:rsidR="00886792" w:rsidRPr="007E4AB1">
        <w:rPr>
          <w:sz w:val="24"/>
          <w:szCs w:val="24"/>
        </w:rPr>
        <w:t xml:space="preserve">or </w:t>
      </w:r>
      <w:r w:rsidR="00D77798" w:rsidRPr="007E4AB1">
        <w:rPr>
          <w:sz w:val="24"/>
          <w:szCs w:val="24"/>
        </w:rPr>
        <w:t xml:space="preserve">magnanimity </w:t>
      </w:r>
      <w:r w:rsidR="001E24ED" w:rsidRPr="007E4AB1">
        <w:rPr>
          <w:sz w:val="24"/>
          <w:szCs w:val="24"/>
        </w:rPr>
        <w:t>that someone undertakes when they were under no obligation.</w:t>
      </w:r>
      <w:r w:rsidR="00E17170" w:rsidRPr="007E4AB1">
        <w:rPr>
          <w:sz w:val="24"/>
          <w:szCs w:val="24"/>
        </w:rPr>
        <w:t xml:space="preserve"> </w:t>
      </w:r>
      <w:r w:rsidR="00CD7681" w:rsidRPr="007E4AB1">
        <w:rPr>
          <w:sz w:val="24"/>
          <w:szCs w:val="24"/>
        </w:rPr>
        <w:t xml:space="preserve">In this sense, commitment does not presuppose any existent mutual relationship. </w:t>
      </w:r>
      <w:r w:rsidR="00B05EE8">
        <w:rPr>
          <w:sz w:val="24"/>
          <w:szCs w:val="24"/>
        </w:rPr>
        <w:t>It’s just an amazing free act.</w:t>
      </w:r>
    </w:p>
    <w:p w14:paraId="775B9205" w14:textId="6785E145" w:rsidR="007A0238" w:rsidRPr="007E4AB1" w:rsidRDefault="00B05EE8" w:rsidP="00F1064D">
      <w:pPr>
        <w:rPr>
          <w:sz w:val="24"/>
          <w:szCs w:val="24"/>
        </w:rPr>
      </w:pPr>
      <w:r>
        <w:rPr>
          <w:sz w:val="24"/>
          <w:szCs w:val="24"/>
        </w:rPr>
        <w:t>Commitment</w:t>
      </w:r>
      <w:r w:rsidR="00E17170" w:rsidRPr="007E4AB1">
        <w:rPr>
          <w:sz w:val="24"/>
          <w:szCs w:val="24"/>
        </w:rPr>
        <w:t xml:space="preserve"> can also denote</w:t>
      </w:r>
      <w:r w:rsidR="00B565EB" w:rsidRPr="007E4AB1">
        <w:rPr>
          <w:sz w:val="24"/>
          <w:szCs w:val="24"/>
        </w:rPr>
        <w:t xml:space="preserve"> </w:t>
      </w:r>
      <w:r w:rsidR="001232FB" w:rsidRPr="007E4AB1">
        <w:rPr>
          <w:sz w:val="24"/>
          <w:szCs w:val="24"/>
        </w:rPr>
        <w:t>a</w:t>
      </w:r>
      <w:r w:rsidR="00B565EB" w:rsidRPr="007E4AB1">
        <w:rPr>
          <w:sz w:val="24"/>
          <w:szCs w:val="24"/>
        </w:rPr>
        <w:t xml:space="preserve">n act </w:t>
      </w:r>
      <w:r w:rsidR="001232FB" w:rsidRPr="007E4AB1">
        <w:rPr>
          <w:sz w:val="24"/>
          <w:szCs w:val="24"/>
        </w:rPr>
        <w:t xml:space="preserve">that </w:t>
      </w:r>
      <w:r w:rsidR="00CD7681" w:rsidRPr="007E4AB1">
        <w:rPr>
          <w:sz w:val="24"/>
          <w:szCs w:val="24"/>
        </w:rPr>
        <w:t xml:space="preserve">presupposes a relationship but </w:t>
      </w:r>
      <w:r w:rsidR="001232FB" w:rsidRPr="007E4AB1">
        <w:rPr>
          <w:sz w:val="24"/>
          <w:szCs w:val="24"/>
        </w:rPr>
        <w:t>goes beyond anything anyone could have expected</w:t>
      </w:r>
      <w:r w:rsidR="00CA0E42" w:rsidRPr="007E4AB1">
        <w:rPr>
          <w:sz w:val="24"/>
          <w:szCs w:val="24"/>
        </w:rPr>
        <w:t xml:space="preserve">, in the magnitude of what it does or in the extent of time that </w:t>
      </w:r>
      <w:r w:rsidR="004612E5">
        <w:rPr>
          <w:sz w:val="24"/>
          <w:szCs w:val="24"/>
        </w:rPr>
        <w:t>i</w:t>
      </w:r>
      <w:r w:rsidR="00CA0E42" w:rsidRPr="007E4AB1">
        <w:rPr>
          <w:sz w:val="24"/>
          <w:szCs w:val="24"/>
        </w:rPr>
        <w:t>t operates or in it</w:t>
      </w:r>
      <w:r w:rsidR="00C5701C" w:rsidRPr="007E4AB1">
        <w:rPr>
          <w:sz w:val="24"/>
          <w:szCs w:val="24"/>
        </w:rPr>
        <w:t>s</w:t>
      </w:r>
      <w:r w:rsidR="00CA0E42" w:rsidRPr="007E4AB1">
        <w:rPr>
          <w:sz w:val="24"/>
          <w:szCs w:val="24"/>
        </w:rPr>
        <w:t xml:space="preserve"> ignor</w:t>
      </w:r>
      <w:r w:rsidR="00C5701C" w:rsidRPr="007E4AB1">
        <w:rPr>
          <w:sz w:val="24"/>
          <w:szCs w:val="24"/>
        </w:rPr>
        <w:t>ing</w:t>
      </w:r>
      <w:r w:rsidR="00CA0E42" w:rsidRPr="007E4AB1">
        <w:rPr>
          <w:sz w:val="24"/>
          <w:szCs w:val="24"/>
        </w:rPr>
        <w:t xml:space="preserve"> the fact that the other person has forfeited any right to </w:t>
      </w:r>
      <w:r w:rsidR="007C77DC" w:rsidRPr="007E4AB1">
        <w:rPr>
          <w:sz w:val="24"/>
          <w:szCs w:val="24"/>
        </w:rPr>
        <w:t>any faithfulness</w:t>
      </w:r>
      <w:r w:rsidR="00CA0E42" w:rsidRPr="007E4AB1">
        <w:rPr>
          <w:sz w:val="24"/>
          <w:szCs w:val="24"/>
        </w:rPr>
        <w:t xml:space="preserve">. </w:t>
      </w:r>
      <w:r w:rsidR="007C77DC" w:rsidRPr="007E4AB1">
        <w:rPr>
          <w:sz w:val="24"/>
          <w:szCs w:val="24"/>
        </w:rPr>
        <w:t xml:space="preserve">In other words, it is an extreme form of faithfulness. </w:t>
      </w:r>
      <w:r w:rsidR="000E54AD" w:rsidRPr="007E4AB1">
        <w:rPr>
          <w:sz w:val="24"/>
          <w:szCs w:val="24"/>
        </w:rPr>
        <w:t>The word for commitment may</w:t>
      </w:r>
      <w:r w:rsidR="00F1064D" w:rsidRPr="007E4AB1">
        <w:rPr>
          <w:sz w:val="24"/>
          <w:szCs w:val="24"/>
        </w:rPr>
        <w:t xml:space="preserve"> th</w:t>
      </w:r>
      <w:r w:rsidR="000E54AD" w:rsidRPr="007E4AB1">
        <w:rPr>
          <w:sz w:val="24"/>
          <w:szCs w:val="24"/>
        </w:rPr>
        <w:t>us</w:t>
      </w:r>
      <w:r w:rsidR="00F1064D" w:rsidRPr="007E4AB1">
        <w:rPr>
          <w:sz w:val="24"/>
          <w:szCs w:val="24"/>
        </w:rPr>
        <w:t xml:space="preserve"> appear in association with the </w:t>
      </w:r>
      <w:r w:rsidR="00C02DAD" w:rsidRPr="007E4AB1">
        <w:rPr>
          <w:sz w:val="24"/>
          <w:szCs w:val="24"/>
        </w:rPr>
        <w:t>word for faithfulness that suggests trustworthiness and keeping one’s word</w:t>
      </w:r>
      <w:r w:rsidR="00305632" w:rsidRPr="007E4AB1">
        <w:rPr>
          <w:sz w:val="24"/>
          <w:szCs w:val="24"/>
        </w:rPr>
        <w:t xml:space="preserve"> (32:</w:t>
      </w:r>
      <w:r w:rsidR="00AF2B1F" w:rsidRPr="007E4AB1">
        <w:rPr>
          <w:sz w:val="24"/>
          <w:szCs w:val="24"/>
        </w:rPr>
        <w:t xml:space="preserve">10 [11]). I’m not worthy of it, Jacob acknowledges, but please show it anyway. </w:t>
      </w:r>
      <w:r w:rsidR="00B73695" w:rsidRPr="007E4AB1">
        <w:rPr>
          <w:sz w:val="24"/>
          <w:szCs w:val="24"/>
        </w:rPr>
        <w:t xml:space="preserve">On his deathbed </w:t>
      </w:r>
      <w:r w:rsidR="000E54AD" w:rsidRPr="007E4AB1">
        <w:rPr>
          <w:sz w:val="24"/>
          <w:szCs w:val="24"/>
        </w:rPr>
        <w:t>Jacob</w:t>
      </w:r>
      <w:r w:rsidR="00B73695" w:rsidRPr="007E4AB1">
        <w:rPr>
          <w:sz w:val="24"/>
          <w:szCs w:val="24"/>
        </w:rPr>
        <w:t xml:space="preserve"> asks Joseph for that kind of commitment an</w:t>
      </w:r>
      <w:r w:rsidR="00C97246" w:rsidRPr="007E4AB1">
        <w:rPr>
          <w:sz w:val="24"/>
          <w:szCs w:val="24"/>
        </w:rPr>
        <w:t>d trustworthiness in seeing that he gets taken back to Canaan so he gets buried in the promised land</w:t>
      </w:r>
      <w:r w:rsidR="00D2552D" w:rsidRPr="007E4AB1">
        <w:rPr>
          <w:sz w:val="24"/>
          <w:szCs w:val="24"/>
        </w:rPr>
        <w:t xml:space="preserve"> (47:29)</w:t>
      </w:r>
      <w:r w:rsidR="00C97246" w:rsidRPr="007E4AB1">
        <w:rPr>
          <w:sz w:val="24"/>
          <w:szCs w:val="24"/>
        </w:rPr>
        <w:t>.</w:t>
      </w:r>
      <w:r w:rsidR="003B56AA" w:rsidRPr="007E4AB1">
        <w:rPr>
          <w:sz w:val="24"/>
          <w:szCs w:val="24"/>
        </w:rPr>
        <w:t xml:space="preserve"> </w:t>
      </w:r>
      <w:r w:rsidR="00717802" w:rsidRPr="007E4AB1">
        <w:rPr>
          <w:sz w:val="24"/>
          <w:szCs w:val="24"/>
        </w:rPr>
        <w:t>Abi</w:t>
      </w:r>
      <w:r w:rsidR="001B1C6D" w:rsidRPr="007E4AB1">
        <w:rPr>
          <w:sz w:val="24"/>
          <w:szCs w:val="24"/>
        </w:rPr>
        <w:t>melek challenges Abraham to act with commitment rather than being deceptive and not keeping his word (21:</w:t>
      </w:r>
      <w:r w:rsidR="00305632" w:rsidRPr="007E4AB1">
        <w:rPr>
          <w:sz w:val="24"/>
          <w:szCs w:val="24"/>
        </w:rPr>
        <w:t>23)</w:t>
      </w:r>
      <w:r w:rsidR="003B56AA" w:rsidRPr="007E4AB1">
        <w:rPr>
          <w:sz w:val="24"/>
          <w:szCs w:val="24"/>
        </w:rPr>
        <w:t xml:space="preserve">. </w:t>
      </w:r>
      <w:r w:rsidR="007A0238" w:rsidRPr="007E4AB1">
        <w:rPr>
          <w:sz w:val="24"/>
          <w:szCs w:val="24"/>
        </w:rPr>
        <w:t>Abraham uses the word in this sense when he asks Sara</w:t>
      </w:r>
      <w:r w:rsidR="00261C96" w:rsidRPr="007E4AB1">
        <w:rPr>
          <w:sz w:val="24"/>
          <w:szCs w:val="24"/>
        </w:rPr>
        <w:t xml:space="preserve">h to show commitment to him in pretending to be just his brother </w:t>
      </w:r>
      <w:r w:rsidR="000D64CA" w:rsidRPr="007E4AB1">
        <w:rPr>
          <w:sz w:val="24"/>
          <w:szCs w:val="24"/>
        </w:rPr>
        <w:t xml:space="preserve">and thereby imperiling her sexual </w:t>
      </w:r>
      <w:r w:rsidR="000126F2" w:rsidRPr="007E4AB1">
        <w:rPr>
          <w:sz w:val="24"/>
          <w:szCs w:val="24"/>
        </w:rPr>
        <w:t xml:space="preserve">integrity </w:t>
      </w:r>
      <w:r w:rsidR="00261C96" w:rsidRPr="007E4AB1">
        <w:rPr>
          <w:sz w:val="24"/>
          <w:szCs w:val="24"/>
        </w:rPr>
        <w:t>(20</w:t>
      </w:r>
      <w:r w:rsidR="000D64CA" w:rsidRPr="007E4AB1">
        <w:rPr>
          <w:sz w:val="24"/>
          <w:szCs w:val="24"/>
        </w:rPr>
        <w:t>:13).</w:t>
      </w:r>
    </w:p>
    <w:p w14:paraId="1069EEDA" w14:textId="6E7952B5" w:rsidR="00AD4499" w:rsidRPr="007E4AB1" w:rsidRDefault="00AD4499" w:rsidP="00F1064D">
      <w:pPr>
        <w:rPr>
          <w:sz w:val="24"/>
          <w:szCs w:val="24"/>
        </w:rPr>
      </w:pPr>
      <w:r w:rsidRPr="007E4AB1">
        <w:rPr>
          <w:sz w:val="24"/>
          <w:szCs w:val="24"/>
        </w:rPr>
        <w:t>But it is Abraham’s servant who talks most abou</w:t>
      </w:r>
      <w:r w:rsidR="005D6A3C" w:rsidRPr="007E4AB1">
        <w:rPr>
          <w:sz w:val="24"/>
          <w:szCs w:val="24"/>
        </w:rPr>
        <w:t xml:space="preserve">t this faithfulness that takes the form of </w:t>
      </w:r>
      <w:r w:rsidR="008F52B3">
        <w:rPr>
          <w:sz w:val="24"/>
          <w:szCs w:val="24"/>
        </w:rPr>
        <w:t xml:space="preserve">a </w:t>
      </w:r>
      <w:r w:rsidR="005D6A3C" w:rsidRPr="007E4AB1">
        <w:rPr>
          <w:sz w:val="24"/>
          <w:szCs w:val="24"/>
        </w:rPr>
        <w:t>commitment</w:t>
      </w:r>
      <w:r w:rsidR="000C24A2" w:rsidRPr="007E4AB1">
        <w:rPr>
          <w:sz w:val="24"/>
          <w:szCs w:val="24"/>
        </w:rPr>
        <w:t xml:space="preserve"> </w:t>
      </w:r>
      <w:r w:rsidR="00B467AE" w:rsidRPr="007E4AB1">
        <w:rPr>
          <w:sz w:val="24"/>
          <w:szCs w:val="24"/>
        </w:rPr>
        <w:t>that goes beyond anything that one could have asked for as a right</w:t>
      </w:r>
      <w:r w:rsidR="00EE5884">
        <w:rPr>
          <w:sz w:val="24"/>
          <w:szCs w:val="24"/>
        </w:rPr>
        <w:t>, as well as about trustworthiness</w:t>
      </w:r>
      <w:r w:rsidR="00B467AE" w:rsidRPr="007E4AB1">
        <w:rPr>
          <w:sz w:val="24"/>
          <w:szCs w:val="24"/>
        </w:rPr>
        <w:t xml:space="preserve"> </w:t>
      </w:r>
      <w:r w:rsidR="000C24A2" w:rsidRPr="007E4AB1">
        <w:rPr>
          <w:sz w:val="24"/>
          <w:szCs w:val="24"/>
        </w:rPr>
        <w:t>(24:12, 14, 27, 48, 49).</w:t>
      </w:r>
      <w:r w:rsidR="00F94D82" w:rsidRPr="007E4AB1">
        <w:rPr>
          <w:sz w:val="24"/>
          <w:szCs w:val="24"/>
        </w:rPr>
        <w:t xml:space="preserve"> </w:t>
      </w:r>
      <w:r w:rsidR="00DA467F" w:rsidRPr="007E4AB1">
        <w:rPr>
          <w:sz w:val="24"/>
          <w:szCs w:val="24"/>
        </w:rPr>
        <w:t>Abraham commissions hi</w:t>
      </w:r>
      <w:r w:rsidR="00B467AE" w:rsidRPr="007E4AB1">
        <w:rPr>
          <w:sz w:val="24"/>
          <w:szCs w:val="24"/>
        </w:rPr>
        <w:t>s servant</w:t>
      </w:r>
      <w:r w:rsidR="00DA467F" w:rsidRPr="007E4AB1">
        <w:rPr>
          <w:sz w:val="24"/>
          <w:szCs w:val="24"/>
        </w:rPr>
        <w:t xml:space="preserve"> to get a wife for Isaac from back home in Aram</w:t>
      </w:r>
      <w:r w:rsidR="00980657" w:rsidRPr="007E4AB1">
        <w:rPr>
          <w:sz w:val="24"/>
          <w:szCs w:val="24"/>
        </w:rPr>
        <w:t xml:space="preserve"> rather than from among the Canaanites</w:t>
      </w:r>
      <w:r w:rsidR="005F5343" w:rsidRPr="007E4AB1">
        <w:rPr>
          <w:sz w:val="24"/>
          <w:szCs w:val="24"/>
        </w:rPr>
        <w:t>. It is a really responsible commission; the fulfillment of God’s promise depends on it</w:t>
      </w:r>
      <w:r w:rsidR="001825E5" w:rsidRPr="007E4AB1">
        <w:rPr>
          <w:sz w:val="24"/>
          <w:szCs w:val="24"/>
        </w:rPr>
        <w:t xml:space="preserve">, </w:t>
      </w:r>
      <w:r w:rsidR="000253B1" w:rsidRPr="007E4AB1">
        <w:rPr>
          <w:sz w:val="24"/>
          <w:szCs w:val="24"/>
        </w:rPr>
        <w:t>the</w:t>
      </w:r>
      <w:r w:rsidR="001825E5" w:rsidRPr="007E4AB1">
        <w:rPr>
          <w:sz w:val="24"/>
          <w:szCs w:val="24"/>
        </w:rPr>
        <w:t xml:space="preserve"> promise with implications not just for Abraham’s immediate family but for the nations that are designed to find blessing through Abraham. </w:t>
      </w:r>
      <w:r w:rsidR="006E5568" w:rsidRPr="007E4AB1">
        <w:rPr>
          <w:sz w:val="24"/>
          <w:szCs w:val="24"/>
        </w:rPr>
        <w:t xml:space="preserve">So the servant needs God to show </w:t>
      </w:r>
      <w:r w:rsidR="008F7389" w:rsidRPr="007E4AB1">
        <w:rPr>
          <w:sz w:val="24"/>
          <w:szCs w:val="24"/>
        </w:rPr>
        <w:t xml:space="preserve">trustworthiness and commitment </w:t>
      </w:r>
      <w:r w:rsidR="00876871" w:rsidRPr="007E4AB1">
        <w:rPr>
          <w:sz w:val="24"/>
          <w:szCs w:val="24"/>
        </w:rPr>
        <w:t>– not</w:t>
      </w:r>
      <w:r w:rsidR="002F11DF" w:rsidRPr="007E4AB1">
        <w:rPr>
          <w:sz w:val="24"/>
          <w:szCs w:val="24"/>
        </w:rPr>
        <w:t xml:space="preserve"> so much</w:t>
      </w:r>
      <w:r w:rsidR="00876871" w:rsidRPr="007E4AB1">
        <w:rPr>
          <w:sz w:val="24"/>
          <w:szCs w:val="24"/>
        </w:rPr>
        <w:t xml:space="preserve"> to</w:t>
      </w:r>
      <w:r w:rsidR="002F11DF" w:rsidRPr="007E4AB1">
        <w:rPr>
          <w:sz w:val="24"/>
          <w:szCs w:val="24"/>
        </w:rPr>
        <w:t>w</w:t>
      </w:r>
      <w:r w:rsidR="00876871" w:rsidRPr="007E4AB1">
        <w:rPr>
          <w:sz w:val="24"/>
          <w:szCs w:val="24"/>
        </w:rPr>
        <w:t xml:space="preserve">ards him </w:t>
      </w:r>
      <w:r w:rsidR="002F11DF" w:rsidRPr="007E4AB1">
        <w:rPr>
          <w:sz w:val="24"/>
          <w:szCs w:val="24"/>
        </w:rPr>
        <w:t>as</w:t>
      </w:r>
      <w:r w:rsidR="00876871" w:rsidRPr="007E4AB1">
        <w:rPr>
          <w:sz w:val="24"/>
          <w:szCs w:val="24"/>
        </w:rPr>
        <w:t xml:space="preserve"> </w:t>
      </w:r>
      <w:r w:rsidR="008F7389" w:rsidRPr="007E4AB1">
        <w:rPr>
          <w:sz w:val="24"/>
          <w:szCs w:val="24"/>
        </w:rPr>
        <w:t>towards his master</w:t>
      </w:r>
      <w:r w:rsidR="002F11DF" w:rsidRPr="007E4AB1">
        <w:rPr>
          <w:sz w:val="24"/>
          <w:szCs w:val="24"/>
        </w:rPr>
        <w:t>.</w:t>
      </w:r>
      <w:r w:rsidR="00877C7B">
        <w:rPr>
          <w:sz w:val="24"/>
          <w:szCs w:val="24"/>
        </w:rPr>
        <w:t xml:space="preserve"> And he does.</w:t>
      </w:r>
    </w:p>
    <w:p w14:paraId="6408A1F6" w14:textId="4F32B597" w:rsidR="00C71BE4" w:rsidRPr="007E4AB1" w:rsidRDefault="00C71BE4" w:rsidP="001B34CE">
      <w:pPr>
        <w:pStyle w:val="Heading2"/>
      </w:pPr>
      <w:r w:rsidRPr="007E4AB1">
        <w:t>Conclusion</w:t>
      </w:r>
    </w:p>
    <w:p w14:paraId="520BB342" w14:textId="7EAB7726" w:rsidR="005D0320" w:rsidRPr="007E4AB1" w:rsidRDefault="0079109B" w:rsidP="005D0320">
      <w:pPr>
        <w:rPr>
          <w:sz w:val="24"/>
          <w:szCs w:val="24"/>
        </w:rPr>
      </w:pPr>
      <w:r>
        <w:rPr>
          <w:sz w:val="24"/>
          <w:szCs w:val="24"/>
        </w:rPr>
        <w:t>W</w:t>
      </w:r>
      <w:r w:rsidR="00352747" w:rsidRPr="007E4AB1">
        <w:rPr>
          <w:sz w:val="24"/>
          <w:szCs w:val="24"/>
        </w:rPr>
        <w:t xml:space="preserve">e have all come to see the fulfillment of God’s purpose to bless the nations. </w:t>
      </w:r>
      <w:r w:rsidR="005D0320" w:rsidRPr="007E4AB1">
        <w:rPr>
          <w:sz w:val="24"/>
          <w:szCs w:val="24"/>
        </w:rPr>
        <w:t xml:space="preserve">We live our lives in the context of God’s blessing. And we live our lives in the </w:t>
      </w:r>
      <w:r w:rsidR="00030438" w:rsidRPr="007E4AB1">
        <w:rPr>
          <w:sz w:val="24"/>
          <w:szCs w:val="24"/>
        </w:rPr>
        <w:t xml:space="preserve">context of an </w:t>
      </w:r>
      <w:r w:rsidR="005D0320" w:rsidRPr="007E4AB1">
        <w:rPr>
          <w:sz w:val="24"/>
          <w:szCs w:val="24"/>
        </w:rPr>
        <w:t xml:space="preserve">assurance </w:t>
      </w:r>
      <w:r w:rsidR="00030438" w:rsidRPr="007E4AB1">
        <w:rPr>
          <w:sz w:val="24"/>
          <w:szCs w:val="24"/>
        </w:rPr>
        <w:t>that God will complete his intention to bless Abraham’s people and to bless the nations.</w:t>
      </w:r>
      <w:r w:rsidR="008A127D" w:rsidRPr="007E4AB1">
        <w:rPr>
          <w:sz w:val="24"/>
          <w:szCs w:val="24"/>
        </w:rPr>
        <w:t xml:space="preserve"> Further, we live our lives in the context of the God of Israel being one who is faithful in the </w:t>
      </w:r>
      <w:r w:rsidR="008A127D" w:rsidRPr="007E4AB1">
        <w:rPr>
          <w:sz w:val="24"/>
          <w:szCs w:val="24"/>
        </w:rPr>
        <w:lastRenderedPageBreak/>
        <w:t xml:space="preserve">sense of </w:t>
      </w:r>
      <w:r w:rsidR="0019614D" w:rsidRPr="007E4AB1">
        <w:rPr>
          <w:sz w:val="24"/>
          <w:szCs w:val="24"/>
        </w:rPr>
        <w:t xml:space="preserve">being </w:t>
      </w:r>
      <w:r w:rsidR="008A127D" w:rsidRPr="007E4AB1">
        <w:rPr>
          <w:sz w:val="24"/>
          <w:szCs w:val="24"/>
        </w:rPr>
        <w:t>truth</w:t>
      </w:r>
      <w:r w:rsidR="0019614D" w:rsidRPr="007E4AB1">
        <w:rPr>
          <w:sz w:val="24"/>
          <w:szCs w:val="24"/>
        </w:rPr>
        <w:t>ful</w:t>
      </w:r>
      <w:r w:rsidR="008A127D" w:rsidRPr="007E4AB1">
        <w:rPr>
          <w:sz w:val="24"/>
          <w:szCs w:val="24"/>
        </w:rPr>
        <w:t xml:space="preserve"> and trustworthy and </w:t>
      </w:r>
      <w:r w:rsidR="0019614D" w:rsidRPr="007E4AB1">
        <w:rPr>
          <w:sz w:val="24"/>
          <w:szCs w:val="24"/>
        </w:rPr>
        <w:t xml:space="preserve">who keeps his commitments. </w:t>
      </w:r>
      <w:r w:rsidR="00416F91" w:rsidRPr="007E4AB1">
        <w:rPr>
          <w:sz w:val="24"/>
          <w:szCs w:val="24"/>
        </w:rPr>
        <w:t>And we accept a calling to mirror him: to be truthful and to be trustworthy and to keep our commitments.</w:t>
      </w:r>
    </w:p>
    <w:p w14:paraId="025D6975" w14:textId="3E93B45E" w:rsidR="00D13248" w:rsidRDefault="00840AEA" w:rsidP="005D0320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One could make links between blessing and faithfulness. </w:t>
      </w:r>
      <w:r w:rsidR="00E75920" w:rsidRPr="007E4AB1">
        <w:rPr>
          <w:sz w:val="24"/>
          <w:szCs w:val="24"/>
        </w:rPr>
        <w:t>God is faithful in pursuing his intention to bless</w:t>
      </w:r>
      <w:r w:rsidR="00822FED" w:rsidRPr="007E4AB1">
        <w:rPr>
          <w:sz w:val="24"/>
          <w:szCs w:val="24"/>
        </w:rPr>
        <w:t>, or God blesses because he is faithful</w:t>
      </w:r>
      <w:r w:rsidR="00265EDA" w:rsidRPr="007E4AB1">
        <w:rPr>
          <w:sz w:val="24"/>
          <w:szCs w:val="24"/>
        </w:rPr>
        <w:t>.</w:t>
      </w:r>
      <w:r w:rsidR="0065236C" w:rsidRPr="007E4AB1">
        <w:rPr>
          <w:sz w:val="24"/>
          <w:szCs w:val="24"/>
        </w:rPr>
        <w:t xml:space="preserve"> Genesis doesn’t make that point, though it would be a logical one</w:t>
      </w:r>
      <w:r w:rsidR="00E75920" w:rsidRPr="007E4AB1">
        <w:rPr>
          <w:sz w:val="24"/>
          <w:szCs w:val="24"/>
        </w:rPr>
        <w:t xml:space="preserve">. We </w:t>
      </w:r>
      <w:r w:rsidR="0065236C" w:rsidRPr="007E4AB1">
        <w:rPr>
          <w:sz w:val="24"/>
          <w:szCs w:val="24"/>
        </w:rPr>
        <w:t>need to be faithful if we want to see God’s blessing</w:t>
      </w:r>
      <w:r w:rsidR="00265EDA" w:rsidRPr="007E4AB1">
        <w:rPr>
          <w:sz w:val="24"/>
          <w:szCs w:val="24"/>
        </w:rPr>
        <w:t xml:space="preserve">. Genesis doesn’t make that point, </w:t>
      </w:r>
      <w:r w:rsidR="00C00B78" w:rsidRPr="007E4AB1">
        <w:rPr>
          <w:sz w:val="24"/>
          <w:szCs w:val="24"/>
        </w:rPr>
        <w:t xml:space="preserve">and there is something in it, but </w:t>
      </w:r>
      <w:r w:rsidR="00AE67FD">
        <w:rPr>
          <w:sz w:val="24"/>
          <w:szCs w:val="24"/>
        </w:rPr>
        <w:t xml:space="preserve">we need to be careful not to </w:t>
      </w:r>
      <w:r w:rsidR="00E07B80">
        <w:rPr>
          <w:sz w:val="24"/>
          <w:szCs w:val="24"/>
        </w:rPr>
        <w:t xml:space="preserve">give the impression that we earn God’s blessing. </w:t>
      </w:r>
      <w:r w:rsidR="00265EDA" w:rsidRPr="007E4AB1">
        <w:rPr>
          <w:sz w:val="24"/>
          <w:szCs w:val="24"/>
        </w:rPr>
        <w:t xml:space="preserve">God blesses because that </w:t>
      </w:r>
      <w:r w:rsidR="00751123" w:rsidRPr="007E4AB1">
        <w:rPr>
          <w:sz w:val="24"/>
          <w:szCs w:val="24"/>
        </w:rPr>
        <w:t>i</w:t>
      </w:r>
      <w:r w:rsidR="00265EDA" w:rsidRPr="007E4AB1">
        <w:rPr>
          <w:sz w:val="24"/>
          <w:szCs w:val="24"/>
        </w:rPr>
        <w:t xml:space="preserve">s his nature, not because we deserve it. Indeed, most of Genesis works with the opposite implication: God blesses despite the fact that people are not faithful. </w:t>
      </w:r>
      <w:r w:rsidR="00190057" w:rsidRPr="007E4AB1">
        <w:rPr>
          <w:sz w:val="24"/>
          <w:szCs w:val="24"/>
        </w:rPr>
        <w:t>Fortunately for us, “</w:t>
      </w:r>
      <w:r w:rsidR="00BA2D4F" w:rsidRPr="007E4AB1">
        <w:rPr>
          <w:sz w:val="24"/>
          <w:szCs w:val="24"/>
        </w:rPr>
        <w:t xml:space="preserve">if we are faithless, </w:t>
      </w:r>
      <w:r w:rsidR="00EE5823" w:rsidRPr="007E4AB1">
        <w:rPr>
          <w:sz w:val="24"/>
          <w:szCs w:val="24"/>
        </w:rPr>
        <w:t>he remains faithful</w:t>
      </w:r>
      <w:r w:rsidR="008F707B" w:rsidRPr="007E4AB1">
        <w:rPr>
          <w:sz w:val="24"/>
          <w:szCs w:val="24"/>
        </w:rPr>
        <w:t>, because he cannot deny himself” (2 Timothy 2:</w:t>
      </w:r>
      <w:r w:rsidR="00352BB9" w:rsidRPr="007E4AB1">
        <w:rPr>
          <w:sz w:val="24"/>
          <w:szCs w:val="24"/>
        </w:rPr>
        <w:t>13): it is his nature!</w:t>
      </w:r>
      <w:r w:rsidR="00D109DF" w:rsidRPr="007E4AB1">
        <w:rPr>
          <w:sz w:val="24"/>
          <w:szCs w:val="24"/>
        </w:rPr>
        <w:t xml:space="preserve"> </w:t>
      </w:r>
    </w:p>
    <w:p w14:paraId="6FFB1C2E" w14:textId="3BCB53DF" w:rsidR="00840AEA" w:rsidRPr="007E4AB1" w:rsidRDefault="007411BC" w:rsidP="005D0320">
      <w:pPr>
        <w:rPr>
          <w:sz w:val="24"/>
          <w:szCs w:val="24"/>
        </w:rPr>
      </w:pPr>
      <w:r w:rsidRPr="007E4AB1">
        <w:rPr>
          <w:sz w:val="24"/>
          <w:szCs w:val="24"/>
        </w:rPr>
        <w:t xml:space="preserve">There is another link that </w:t>
      </w:r>
      <w:r w:rsidR="004452BB" w:rsidRPr="007E4AB1">
        <w:rPr>
          <w:sz w:val="24"/>
          <w:szCs w:val="24"/>
        </w:rPr>
        <w:t xml:space="preserve">Genesis doesn’t make but that </w:t>
      </w:r>
      <w:r w:rsidRPr="007E4AB1">
        <w:rPr>
          <w:sz w:val="24"/>
          <w:szCs w:val="24"/>
        </w:rPr>
        <w:t xml:space="preserve">we could </w:t>
      </w:r>
      <w:r w:rsidR="004452BB" w:rsidRPr="007E4AB1">
        <w:rPr>
          <w:sz w:val="24"/>
          <w:szCs w:val="24"/>
        </w:rPr>
        <w:t xml:space="preserve">safely </w:t>
      </w:r>
      <w:r w:rsidRPr="007E4AB1">
        <w:rPr>
          <w:sz w:val="24"/>
          <w:szCs w:val="24"/>
        </w:rPr>
        <w:t>make</w:t>
      </w:r>
      <w:r w:rsidR="004452BB" w:rsidRPr="007E4AB1">
        <w:rPr>
          <w:sz w:val="24"/>
          <w:szCs w:val="24"/>
        </w:rPr>
        <w:t xml:space="preserve">: </w:t>
      </w:r>
      <w:r w:rsidR="00D8201C" w:rsidRPr="007E4AB1">
        <w:rPr>
          <w:sz w:val="24"/>
          <w:szCs w:val="24"/>
        </w:rPr>
        <w:t>because God blesses and because God is faithful, we are faithful in response to God—fa</w:t>
      </w:r>
      <w:r w:rsidR="00C46339" w:rsidRPr="007E4AB1">
        <w:rPr>
          <w:sz w:val="24"/>
          <w:szCs w:val="24"/>
        </w:rPr>
        <w:t>i</w:t>
      </w:r>
      <w:r w:rsidR="00D8201C" w:rsidRPr="007E4AB1">
        <w:rPr>
          <w:sz w:val="24"/>
          <w:szCs w:val="24"/>
        </w:rPr>
        <w:t>thful to God, and faithf</w:t>
      </w:r>
      <w:r w:rsidR="00C46339" w:rsidRPr="007E4AB1">
        <w:rPr>
          <w:sz w:val="24"/>
          <w:szCs w:val="24"/>
        </w:rPr>
        <w:t xml:space="preserve">ul to one another.  </w:t>
      </w:r>
    </w:p>
    <w:sectPr w:rsidR="00840AEA" w:rsidRPr="007E4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CB5CBA"/>
    <w:multiLevelType w:val="hybridMultilevel"/>
    <w:tmpl w:val="2CDC4094"/>
    <w:lvl w:ilvl="0" w:tplc="DCA65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4584331"/>
    <w:multiLevelType w:val="multilevel"/>
    <w:tmpl w:val="F13C3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5426F39"/>
    <w:multiLevelType w:val="multilevel"/>
    <w:tmpl w:val="4B86B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zS1NDa1MDY1MTFQ0lEKTi0uzszPAykwrAUA+9YzsCwAAAA="/>
  </w:docVars>
  <w:rsids>
    <w:rsidRoot w:val="0004035F"/>
    <w:rsid w:val="0000408E"/>
    <w:rsid w:val="00005C2A"/>
    <w:rsid w:val="0000622A"/>
    <w:rsid w:val="00007CD1"/>
    <w:rsid w:val="0001019D"/>
    <w:rsid w:val="000126F2"/>
    <w:rsid w:val="0001597B"/>
    <w:rsid w:val="00015F09"/>
    <w:rsid w:val="000203E7"/>
    <w:rsid w:val="0002091C"/>
    <w:rsid w:val="00022358"/>
    <w:rsid w:val="00023AB8"/>
    <w:rsid w:val="000253B1"/>
    <w:rsid w:val="00030438"/>
    <w:rsid w:val="00030475"/>
    <w:rsid w:val="0003495C"/>
    <w:rsid w:val="00036E1D"/>
    <w:rsid w:val="0004035F"/>
    <w:rsid w:val="0004314A"/>
    <w:rsid w:val="00043AE9"/>
    <w:rsid w:val="00046FA8"/>
    <w:rsid w:val="000527A9"/>
    <w:rsid w:val="000533D6"/>
    <w:rsid w:val="00062AFC"/>
    <w:rsid w:val="00074276"/>
    <w:rsid w:val="0007513B"/>
    <w:rsid w:val="00075C08"/>
    <w:rsid w:val="00077F45"/>
    <w:rsid w:val="0008030F"/>
    <w:rsid w:val="00082524"/>
    <w:rsid w:val="000833F5"/>
    <w:rsid w:val="0008608A"/>
    <w:rsid w:val="000865CF"/>
    <w:rsid w:val="00093F75"/>
    <w:rsid w:val="000A111D"/>
    <w:rsid w:val="000A1E65"/>
    <w:rsid w:val="000A2E77"/>
    <w:rsid w:val="000B1CB2"/>
    <w:rsid w:val="000B3795"/>
    <w:rsid w:val="000B57C2"/>
    <w:rsid w:val="000C24A2"/>
    <w:rsid w:val="000C64D0"/>
    <w:rsid w:val="000C672D"/>
    <w:rsid w:val="000C6B7C"/>
    <w:rsid w:val="000C74E0"/>
    <w:rsid w:val="000D3266"/>
    <w:rsid w:val="000D64CA"/>
    <w:rsid w:val="000E3C8F"/>
    <w:rsid w:val="000E54AD"/>
    <w:rsid w:val="000E5960"/>
    <w:rsid w:val="000E5CB5"/>
    <w:rsid w:val="001015DB"/>
    <w:rsid w:val="0010324B"/>
    <w:rsid w:val="00103D16"/>
    <w:rsid w:val="00104280"/>
    <w:rsid w:val="00104D18"/>
    <w:rsid w:val="00110872"/>
    <w:rsid w:val="0011313F"/>
    <w:rsid w:val="001135E2"/>
    <w:rsid w:val="00114437"/>
    <w:rsid w:val="001171D8"/>
    <w:rsid w:val="00117837"/>
    <w:rsid w:val="001222B7"/>
    <w:rsid w:val="0012247F"/>
    <w:rsid w:val="0012275C"/>
    <w:rsid w:val="001232FB"/>
    <w:rsid w:val="001237D9"/>
    <w:rsid w:val="0012559C"/>
    <w:rsid w:val="001255CE"/>
    <w:rsid w:val="001263BC"/>
    <w:rsid w:val="00131A3D"/>
    <w:rsid w:val="00131A7D"/>
    <w:rsid w:val="001320F9"/>
    <w:rsid w:val="001346F5"/>
    <w:rsid w:val="00137112"/>
    <w:rsid w:val="00137FE8"/>
    <w:rsid w:val="00142C30"/>
    <w:rsid w:val="00142C8E"/>
    <w:rsid w:val="00146DC8"/>
    <w:rsid w:val="001532DA"/>
    <w:rsid w:val="00156B1D"/>
    <w:rsid w:val="0016641F"/>
    <w:rsid w:val="0016773B"/>
    <w:rsid w:val="00171261"/>
    <w:rsid w:val="00173DC9"/>
    <w:rsid w:val="001825E5"/>
    <w:rsid w:val="00190057"/>
    <w:rsid w:val="00192D24"/>
    <w:rsid w:val="001930BC"/>
    <w:rsid w:val="001938A0"/>
    <w:rsid w:val="0019614D"/>
    <w:rsid w:val="001A03A6"/>
    <w:rsid w:val="001A097F"/>
    <w:rsid w:val="001A24C0"/>
    <w:rsid w:val="001A26E6"/>
    <w:rsid w:val="001A44BF"/>
    <w:rsid w:val="001B1C6D"/>
    <w:rsid w:val="001B34CE"/>
    <w:rsid w:val="001B4E82"/>
    <w:rsid w:val="001C6CC9"/>
    <w:rsid w:val="001C6DC0"/>
    <w:rsid w:val="001D275C"/>
    <w:rsid w:val="001D2B57"/>
    <w:rsid w:val="001D3E09"/>
    <w:rsid w:val="001D3F7C"/>
    <w:rsid w:val="001D4047"/>
    <w:rsid w:val="001D7348"/>
    <w:rsid w:val="001E24ED"/>
    <w:rsid w:val="001E63A2"/>
    <w:rsid w:val="001E77B5"/>
    <w:rsid w:val="001F3416"/>
    <w:rsid w:val="001F6EE0"/>
    <w:rsid w:val="00200F44"/>
    <w:rsid w:val="00202353"/>
    <w:rsid w:val="002070D4"/>
    <w:rsid w:val="00210D31"/>
    <w:rsid w:val="002127C3"/>
    <w:rsid w:val="0021479B"/>
    <w:rsid w:val="002165D0"/>
    <w:rsid w:val="00222F53"/>
    <w:rsid w:val="0022574F"/>
    <w:rsid w:val="00227B41"/>
    <w:rsid w:val="00235EA1"/>
    <w:rsid w:val="00236D01"/>
    <w:rsid w:val="00251EEC"/>
    <w:rsid w:val="00257232"/>
    <w:rsid w:val="00261C96"/>
    <w:rsid w:val="00264B26"/>
    <w:rsid w:val="00265EDA"/>
    <w:rsid w:val="00266996"/>
    <w:rsid w:val="00266AC0"/>
    <w:rsid w:val="002815EB"/>
    <w:rsid w:val="002818C5"/>
    <w:rsid w:val="00287C7D"/>
    <w:rsid w:val="00296B38"/>
    <w:rsid w:val="00297B7A"/>
    <w:rsid w:val="002A1037"/>
    <w:rsid w:val="002A176A"/>
    <w:rsid w:val="002A407D"/>
    <w:rsid w:val="002A4564"/>
    <w:rsid w:val="002B193D"/>
    <w:rsid w:val="002B1C79"/>
    <w:rsid w:val="002B3945"/>
    <w:rsid w:val="002B4F7C"/>
    <w:rsid w:val="002B70BB"/>
    <w:rsid w:val="002C1613"/>
    <w:rsid w:val="002D0B8C"/>
    <w:rsid w:val="002D1D58"/>
    <w:rsid w:val="002D7B33"/>
    <w:rsid w:val="002E18C2"/>
    <w:rsid w:val="002F05E1"/>
    <w:rsid w:val="002F11DF"/>
    <w:rsid w:val="002F2E59"/>
    <w:rsid w:val="002F562E"/>
    <w:rsid w:val="0030557D"/>
    <w:rsid w:val="00305632"/>
    <w:rsid w:val="00311F01"/>
    <w:rsid w:val="00314A3D"/>
    <w:rsid w:val="00315EC1"/>
    <w:rsid w:val="00316DE6"/>
    <w:rsid w:val="003172E1"/>
    <w:rsid w:val="00323C7D"/>
    <w:rsid w:val="00326E78"/>
    <w:rsid w:val="00327C9B"/>
    <w:rsid w:val="00330548"/>
    <w:rsid w:val="0033124C"/>
    <w:rsid w:val="003335C9"/>
    <w:rsid w:val="00335FBD"/>
    <w:rsid w:val="00337DDD"/>
    <w:rsid w:val="00341ABD"/>
    <w:rsid w:val="003437B7"/>
    <w:rsid w:val="00345EF5"/>
    <w:rsid w:val="003471C0"/>
    <w:rsid w:val="003479DE"/>
    <w:rsid w:val="00350853"/>
    <w:rsid w:val="00350E01"/>
    <w:rsid w:val="00352747"/>
    <w:rsid w:val="00352BB9"/>
    <w:rsid w:val="00352F85"/>
    <w:rsid w:val="003542B9"/>
    <w:rsid w:val="003614C1"/>
    <w:rsid w:val="00363253"/>
    <w:rsid w:val="003634C0"/>
    <w:rsid w:val="00366E15"/>
    <w:rsid w:val="0037105A"/>
    <w:rsid w:val="0038308B"/>
    <w:rsid w:val="0038560E"/>
    <w:rsid w:val="00385CE5"/>
    <w:rsid w:val="00385DF8"/>
    <w:rsid w:val="00387682"/>
    <w:rsid w:val="00390576"/>
    <w:rsid w:val="0039166A"/>
    <w:rsid w:val="0039256B"/>
    <w:rsid w:val="00395032"/>
    <w:rsid w:val="003A2310"/>
    <w:rsid w:val="003B0408"/>
    <w:rsid w:val="003B43E1"/>
    <w:rsid w:val="003B4893"/>
    <w:rsid w:val="003B56AA"/>
    <w:rsid w:val="003C5EA0"/>
    <w:rsid w:val="003C74D6"/>
    <w:rsid w:val="003C7ECD"/>
    <w:rsid w:val="003D0687"/>
    <w:rsid w:val="003D2356"/>
    <w:rsid w:val="003D3149"/>
    <w:rsid w:val="003D689F"/>
    <w:rsid w:val="003D69EB"/>
    <w:rsid w:val="003D75F3"/>
    <w:rsid w:val="003E197C"/>
    <w:rsid w:val="003E2364"/>
    <w:rsid w:val="003E3586"/>
    <w:rsid w:val="003F07EB"/>
    <w:rsid w:val="003F4CFB"/>
    <w:rsid w:val="004011A4"/>
    <w:rsid w:val="00403CD0"/>
    <w:rsid w:val="00405891"/>
    <w:rsid w:val="00411BAE"/>
    <w:rsid w:val="00413056"/>
    <w:rsid w:val="004155A2"/>
    <w:rsid w:val="004155D4"/>
    <w:rsid w:val="00416F91"/>
    <w:rsid w:val="00421608"/>
    <w:rsid w:val="00421960"/>
    <w:rsid w:val="00423E3A"/>
    <w:rsid w:val="00425A4C"/>
    <w:rsid w:val="00427E80"/>
    <w:rsid w:val="0043610A"/>
    <w:rsid w:val="00440538"/>
    <w:rsid w:val="004452BB"/>
    <w:rsid w:val="004466B0"/>
    <w:rsid w:val="00446B28"/>
    <w:rsid w:val="0045267C"/>
    <w:rsid w:val="00453BB1"/>
    <w:rsid w:val="004612E5"/>
    <w:rsid w:val="00461624"/>
    <w:rsid w:val="00462216"/>
    <w:rsid w:val="00464496"/>
    <w:rsid w:val="00464A7C"/>
    <w:rsid w:val="00466AE7"/>
    <w:rsid w:val="0047098E"/>
    <w:rsid w:val="00472651"/>
    <w:rsid w:val="00473884"/>
    <w:rsid w:val="0047439E"/>
    <w:rsid w:val="00485C3D"/>
    <w:rsid w:val="00486749"/>
    <w:rsid w:val="0049081B"/>
    <w:rsid w:val="00490F37"/>
    <w:rsid w:val="00492CC7"/>
    <w:rsid w:val="0049305D"/>
    <w:rsid w:val="00495CCA"/>
    <w:rsid w:val="004973E0"/>
    <w:rsid w:val="00497442"/>
    <w:rsid w:val="004A063B"/>
    <w:rsid w:val="004A150A"/>
    <w:rsid w:val="004A309C"/>
    <w:rsid w:val="004A3C8D"/>
    <w:rsid w:val="004A4A34"/>
    <w:rsid w:val="004B05FE"/>
    <w:rsid w:val="004B16AA"/>
    <w:rsid w:val="004B56C2"/>
    <w:rsid w:val="004C3678"/>
    <w:rsid w:val="004C4E21"/>
    <w:rsid w:val="004C62B5"/>
    <w:rsid w:val="004C6937"/>
    <w:rsid w:val="004C6EA2"/>
    <w:rsid w:val="004C6F61"/>
    <w:rsid w:val="004D2838"/>
    <w:rsid w:val="004D6FD7"/>
    <w:rsid w:val="004E051B"/>
    <w:rsid w:val="004E1121"/>
    <w:rsid w:val="004F0DA8"/>
    <w:rsid w:val="004F1B51"/>
    <w:rsid w:val="004F6BE2"/>
    <w:rsid w:val="004F74C3"/>
    <w:rsid w:val="005017E3"/>
    <w:rsid w:val="0050610C"/>
    <w:rsid w:val="0050651D"/>
    <w:rsid w:val="00513145"/>
    <w:rsid w:val="005131E1"/>
    <w:rsid w:val="00513A59"/>
    <w:rsid w:val="00515442"/>
    <w:rsid w:val="005224C2"/>
    <w:rsid w:val="00526426"/>
    <w:rsid w:val="00532305"/>
    <w:rsid w:val="005337CB"/>
    <w:rsid w:val="00533AB5"/>
    <w:rsid w:val="00537DEE"/>
    <w:rsid w:val="00542064"/>
    <w:rsid w:val="00542ED6"/>
    <w:rsid w:val="005438FB"/>
    <w:rsid w:val="00545227"/>
    <w:rsid w:val="005473AF"/>
    <w:rsid w:val="00550F8F"/>
    <w:rsid w:val="00556F97"/>
    <w:rsid w:val="0056423F"/>
    <w:rsid w:val="00572A14"/>
    <w:rsid w:val="00573FD4"/>
    <w:rsid w:val="0057588B"/>
    <w:rsid w:val="00575D1F"/>
    <w:rsid w:val="00576CBF"/>
    <w:rsid w:val="00582159"/>
    <w:rsid w:val="00587C11"/>
    <w:rsid w:val="005947FE"/>
    <w:rsid w:val="005A5651"/>
    <w:rsid w:val="005B0257"/>
    <w:rsid w:val="005B7C8D"/>
    <w:rsid w:val="005B7E0B"/>
    <w:rsid w:val="005C1E48"/>
    <w:rsid w:val="005C7456"/>
    <w:rsid w:val="005D0320"/>
    <w:rsid w:val="005D3532"/>
    <w:rsid w:val="005D38C6"/>
    <w:rsid w:val="005D3D5B"/>
    <w:rsid w:val="005D5461"/>
    <w:rsid w:val="005D6A3C"/>
    <w:rsid w:val="005E5956"/>
    <w:rsid w:val="005F05C5"/>
    <w:rsid w:val="005F3452"/>
    <w:rsid w:val="005F3F62"/>
    <w:rsid w:val="005F5343"/>
    <w:rsid w:val="005F5C2C"/>
    <w:rsid w:val="005F60B0"/>
    <w:rsid w:val="005F6E98"/>
    <w:rsid w:val="00600313"/>
    <w:rsid w:val="006008B4"/>
    <w:rsid w:val="00601102"/>
    <w:rsid w:val="0060396B"/>
    <w:rsid w:val="0061561C"/>
    <w:rsid w:val="0061629F"/>
    <w:rsid w:val="0062018A"/>
    <w:rsid w:val="006205D0"/>
    <w:rsid w:val="00621D26"/>
    <w:rsid w:val="00624998"/>
    <w:rsid w:val="0062528D"/>
    <w:rsid w:val="00625DBD"/>
    <w:rsid w:val="006275A9"/>
    <w:rsid w:val="006277DA"/>
    <w:rsid w:val="006342F6"/>
    <w:rsid w:val="006365AE"/>
    <w:rsid w:val="0063665C"/>
    <w:rsid w:val="006372C0"/>
    <w:rsid w:val="006422BC"/>
    <w:rsid w:val="00651E45"/>
    <w:rsid w:val="006520E0"/>
    <w:rsid w:val="0065236C"/>
    <w:rsid w:val="00656680"/>
    <w:rsid w:val="00661C1C"/>
    <w:rsid w:val="00663263"/>
    <w:rsid w:val="00663B78"/>
    <w:rsid w:val="00666F17"/>
    <w:rsid w:val="00667322"/>
    <w:rsid w:val="00667ABC"/>
    <w:rsid w:val="00671306"/>
    <w:rsid w:val="006721C1"/>
    <w:rsid w:val="006758C6"/>
    <w:rsid w:val="00675D5F"/>
    <w:rsid w:val="006770E6"/>
    <w:rsid w:val="00677645"/>
    <w:rsid w:val="00682ABB"/>
    <w:rsid w:val="00683ED3"/>
    <w:rsid w:val="00686A3B"/>
    <w:rsid w:val="0069176A"/>
    <w:rsid w:val="00692EA7"/>
    <w:rsid w:val="00693718"/>
    <w:rsid w:val="00697BDB"/>
    <w:rsid w:val="006A5DBD"/>
    <w:rsid w:val="006B3F1B"/>
    <w:rsid w:val="006C1A02"/>
    <w:rsid w:val="006C4DAF"/>
    <w:rsid w:val="006C5B83"/>
    <w:rsid w:val="006C7E5E"/>
    <w:rsid w:val="006E34B9"/>
    <w:rsid w:val="006E5568"/>
    <w:rsid w:val="006E6DCB"/>
    <w:rsid w:val="006F3DAD"/>
    <w:rsid w:val="006F5D3B"/>
    <w:rsid w:val="006F6AC1"/>
    <w:rsid w:val="006F7997"/>
    <w:rsid w:val="00701B49"/>
    <w:rsid w:val="00710E65"/>
    <w:rsid w:val="00712C60"/>
    <w:rsid w:val="00717425"/>
    <w:rsid w:val="00717802"/>
    <w:rsid w:val="00720DC8"/>
    <w:rsid w:val="00724A57"/>
    <w:rsid w:val="007332BC"/>
    <w:rsid w:val="007411BC"/>
    <w:rsid w:val="0074214F"/>
    <w:rsid w:val="00747350"/>
    <w:rsid w:val="0074768C"/>
    <w:rsid w:val="00747B86"/>
    <w:rsid w:val="0075047C"/>
    <w:rsid w:val="00750994"/>
    <w:rsid w:val="00751123"/>
    <w:rsid w:val="00754E17"/>
    <w:rsid w:val="00755251"/>
    <w:rsid w:val="00760809"/>
    <w:rsid w:val="00762B64"/>
    <w:rsid w:val="00763834"/>
    <w:rsid w:val="00763D64"/>
    <w:rsid w:val="0076583B"/>
    <w:rsid w:val="00767D56"/>
    <w:rsid w:val="007727A7"/>
    <w:rsid w:val="00772A6C"/>
    <w:rsid w:val="00777A24"/>
    <w:rsid w:val="00786429"/>
    <w:rsid w:val="0079109B"/>
    <w:rsid w:val="00796CAF"/>
    <w:rsid w:val="007A0238"/>
    <w:rsid w:val="007A632C"/>
    <w:rsid w:val="007B317C"/>
    <w:rsid w:val="007C2108"/>
    <w:rsid w:val="007C34B1"/>
    <w:rsid w:val="007C491B"/>
    <w:rsid w:val="007C6AD9"/>
    <w:rsid w:val="007C6D70"/>
    <w:rsid w:val="007C77DC"/>
    <w:rsid w:val="007E0C35"/>
    <w:rsid w:val="007E3CE7"/>
    <w:rsid w:val="007E4AB1"/>
    <w:rsid w:val="007E4AB2"/>
    <w:rsid w:val="007E697D"/>
    <w:rsid w:val="007E6B82"/>
    <w:rsid w:val="007E7562"/>
    <w:rsid w:val="007F0D52"/>
    <w:rsid w:val="007F0F17"/>
    <w:rsid w:val="007F257C"/>
    <w:rsid w:val="007F4F07"/>
    <w:rsid w:val="00807680"/>
    <w:rsid w:val="00813B96"/>
    <w:rsid w:val="00814793"/>
    <w:rsid w:val="00817ECE"/>
    <w:rsid w:val="00822FED"/>
    <w:rsid w:val="0082386A"/>
    <w:rsid w:val="0083311B"/>
    <w:rsid w:val="00834E34"/>
    <w:rsid w:val="00840AEA"/>
    <w:rsid w:val="00857358"/>
    <w:rsid w:val="008604C9"/>
    <w:rsid w:val="008641DB"/>
    <w:rsid w:val="0086480D"/>
    <w:rsid w:val="00873BE0"/>
    <w:rsid w:val="00873E08"/>
    <w:rsid w:val="00876871"/>
    <w:rsid w:val="00877C7B"/>
    <w:rsid w:val="0088245F"/>
    <w:rsid w:val="008838C7"/>
    <w:rsid w:val="0088444B"/>
    <w:rsid w:val="00886792"/>
    <w:rsid w:val="00887DBD"/>
    <w:rsid w:val="00890A86"/>
    <w:rsid w:val="00895E3D"/>
    <w:rsid w:val="008A127D"/>
    <w:rsid w:val="008A1BD4"/>
    <w:rsid w:val="008A3410"/>
    <w:rsid w:val="008B669C"/>
    <w:rsid w:val="008B75C3"/>
    <w:rsid w:val="008B77F7"/>
    <w:rsid w:val="008D1F28"/>
    <w:rsid w:val="008D2066"/>
    <w:rsid w:val="008D48E8"/>
    <w:rsid w:val="008D4FED"/>
    <w:rsid w:val="008E48FE"/>
    <w:rsid w:val="008F52B3"/>
    <w:rsid w:val="008F707B"/>
    <w:rsid w:val="008F7389"/>
    <w:rsid w:val="009121FE"/>
    <w:rsid w:val="00920C08"/>
    <w:rsid w:val="00934465"/>
    <w:rsid w:val="00935F3C"/>
    <w:rsid w:val="00937A24"/>
    <w:rsid w:val="00940DD5"/>
    <w:rsid w:val="00943136"/>
    <w:rsid w:val="009436FF"/>
    <w:rsid w:val="00944736"/>
    <w:rsid w:val="00947E2D"/>
    <w:rsid w:val="00950330"/>
    <w:rsid w:val="00950EFA"/>
    <w:rsid w:val="00951BFF"/>
    <w:rsid w:val="0095484B"/>
    <w:rsid w:val="00955C10"/>
    <w:rsid w:val="00960582"/>
    <w:rsid w:val="00961863"/>
    <w:rsid w:val="009618DB"/>
    <w:rsid w:val="009620BF"/>
    <w:rsid w:val="00965202"/>
    <w:rsid w:val="00966176"/>
    <w:rsid w:val="009676B7"/>
    <w:rsid w:val="00973483"/>
    <w:rsid w:val="00976EC2"/>
    <w:rsid w:val="00980657"/>
    <w:rsid w:val="00981EC8"/>
    <w:rsid w:val="009925DA"/>
    <w:rsid w:val="00994044"/>
    <w:rsid w:val="00996417"/>
    <w:rsid w:val="00996996"/>
    <w:rsid w:val="009A0A0B"/>
    <w:rsid w:val="009A57B4"/>
    <w:rsid w:val="009A6D7E"/>
    <w:rsid w:val="009A7C85"/>
    <w:rsid w:val="009B0286"/>
    <w:rsid w:val="009B07A5"/>
    <w:rsid w:val="009B1646"/>
    <w:rsid w:val="009B7888"/>
    <w:rsid w:val="009C6FAB"/>
    <w:rsid w:val="009D3548"/>
    <w:rsid w:val="009D3FCD"/>
    <w:rsid w:val="009D7933"/>
    <w:rsid w:val="009E1C9E"/>
    <w:rsid w:val="009E376F"/>
    <w:rsid w:val="009F0012"/>
    <w:rsid w:val="00A01281"/>
    <w:rsid w:val="00A022A8"/>
    <w:rsid w:val="00A07CBF"/>
    <w:rsid w:val="00A07D8C"/>
    <w:rsid w:val="00A10278"/>
    <w:rsid w:val="00A11AE8"/>
    <w:rsid w:val="00A124DD"/>
    <w:rsid w:val="00A32ABF"/>
    <w:rsid w:val="00A32E80"/>
    <w:rsid w:val="00A3338F"/>
    <w:rsid w:val="00A36844"/>
    <w:rsid w:val="00A37ADE"/>
    <w:rsid w:val="00A44B0F"/>
    <w:rsid w:val="00A44CFA"/>
    <w:rsid w:val="00A4747F"/>
    <w:rsid w:val="00A5287F"/>
    <w:rsid w:val="00A54953"/>
    <w:rsid w:val="00A55CC4"/>
    <w:rsid w:val="00A56AB1"/>
    <w:rsid w:val="00A60BF6"/>
    <w:rsid w:val="00A617BC"/>
    <w:rsid w:val="00A714E1"/>
    <w:rsid w:val="00A74933"/>
    <w:rsid w:val="00A80EFC"/>
    <w:rsid w:val="00A81D63"/>
    <w:rsid w:val="00A84E9C"/>
    <w:rsid w:val="00A86968"/>
    <w:rsid w:val="00A91292"/>
    <w:rsid w:val="00A945E3"/>
    <w:rsid w:val="00A94E1D"/>
    <w:rsid w:val="00A968E0"/>
    <w:rsid w:val="00AA0419"/>
    <w:rsid w:val="00AA0B64"/>
    <w:rsid w:val="00AA1228"/>
    <w:rsid w:val="00AA56A8"/>
    <w:rsid w:val="00AA5776"/>
    <w:rsid w:val="00AA7FD2"/>
    <w:rsid w:val="00AB1ABC"/>
    <w:rsid w:val="00AB46E7"/>
    <w:rsid w:val="00AB627F"/>
    <w:rsid w:val="00AC0D1E"/>
    <w:rsid w:val="00AC1602"/>
    <w:rsid w:val="00AC167B"/>
    <w:rsid w:val="00AC3ED6"/>
    <w:rsid w:val="00AC42EA"/>
    <w:rsid w:val="00AC6A8D"/>
    <w:rsid w:val="00AD4499"/>
    <w:rsid w:val="00AD66A9"/>
    <w:rsid w:val="00AD6E98"/>
    <w:rsid w:val="00AE12B7"/>
    <w:rsid w:val="00AE67FD"/>
    <w:rsid w:val="00AF2B1F"/>
    <w:rsid w:val="00AF3A18"/>
    <w:rsid w:val="00AF609D"/>
    <w:rsid w:val="00B01218"/>
    <w:rsid w:val="00B0408C"/>
    <w:rsid w:val="00B04583"/>
    <w:rsid w:val="00B04741"/>
    <w:rsid w:val="00B05EE8"/>
    <w:rsid w:val="00B06135"/>
    <w:rsid w:val="00B2034F"/>
    <w:rsid w:val="00B22FC8"/>
    <w:rsid w:val="00B23CC0"/>
    <w:rsid w:val="00B26B40"/>
    <w:rsid w:val="00B32AA5"/>
    <w:rsid w:val="00B363B5"/>
    <w:rsid w:val="00B37FDB"/>
    <w:rsid w:val="00B45073"/>
    <w:rsid w:val="00B4583D"/>
    <w:rsid w:val="00B463E3"/>
    <w:rsid w:val="00B467AE"/>
    <w:rsid w:val="00B47B24"/>
    <w:rsid w:val="00B47BA0"/>
    <w:rsid w:val="00B50846"/>
    <w:rsid w:val="00B52BC4"/>
    <w:rsid w:val="00B55AEC"/>
    <w:rsid w:val="00B565EB"/>
    <w:rsid w:val="00B57D56"/>
    <w:rsid w:val="00B57F38"/>
    <w:rsid w:val="00B60656"/>
    <w:rsid w:val="00B62F8E"/>
    <w:rsid w:val="00B67B44"/>
    <w:rsid w:val="00B710A7"/>
    <w:rsid w:val="00B7259B"/>
    <w:rsid w:val="00B731ED"/>
    <w:rsid w:val="00B73695"/>
    <w:rsid w:val="00B75B7D"/>
    <w:rsid w:val="00B75D6A"/>
    <w:rsid w:val="00B76586"/>
    <w:rsid w:val="00B87782"/>
    <w:rsid w:val="00B9147F"/>
    <w:rsid w:val="00B916CB"/>
    <w:rsid w:val="00B94556"/>
    <w:rsid w:val="00B94A55"/>
    <w:rsid w:val="00BA2D4F"/>
    <w:rsid w:val="00BB3DC4"/>
    <w:rsid w:val="00BB423A"/>
    <w:rsid w:val="00BB5BA6"/>
    <w:rsid w:val="00BB6A52"/>
    <w:rsid w:val="00BB7153"/>
    <w:rsid w:val="00BC0FF9"/>
    <w:rsid w:val="00BC1B3E"/>
    <w:rsid w:val="00BC512B"/>
    <w:rsid w:val="00BC5591"/>
    <w:rsid w:val="00BD1174"/>
    <w:rsid w:val="00BD142F"/>
    <w:rsid w:val="00BD22F1"/>
    <w:rsid w:val="00BD36AC"/>
    <w:rsid w:val="00BD3800"/>
    <w:rsid w:val="00BD582B"/>
    <w:rsid w:val="00BD6091"/>
    <w:rsid w:val="00BD6338"/>
    <w:rsid w:val="00BD7765"/>
    <w:rsid w:val="00BE572A"/>
    <w:rsid w:val="00BF01C1"/>
    <w:rsid w:val="00BF160E"/>
    <w:rsid w:val="00BF395E"/>
    <w:rsid w:val="00C00B78"/>
    <w:rsid w:val="00C00F63"/>
    <w:rsid w:val="00C01B80"/>
    <w:rsid w:val="00C02DAD"/>
    <w:rsid w:val="00C053B6"/>
    <w:rsid w:val="00C0605B"/>
    <w:rsid w:val="00C10CBF"/>
    <w:rsid w:val="00C11A41"/>
    <w:rsid w:val="00C11E6B"/>
    <w:rsid w:val="00C1471C"/>
    <w:rsid w:val="00C16457"/>
    <w:rsid w:val="00C21466"/>
    <w:rsid w:val="00C26F28"/>
    <w:rsid w:val="00C30C2E"/>
    <w:rsid w:val="00C42DE3"/>
    <w:rsid w:val="00C45315"/>
    <w:rsid w:val="00C46339"/>
    <w:rsid w:val="00C533F8"/>
    <w:rsid w:val="00C5701C"/>
    <w:rsid w:val="00C71718"/>
    <w:rsid w:val="00C71BE4"/>
    <w:rsid w:val="00C73373"/>
    <w:rsid w:val="00C75918"/>
    <w:rsid w:val="00C75CEC"/>
    <w:rsid w:val="00C82FB4"/>
    <w:rsid w:val="00C95798"/>
    <w:rsid w:val="00C95B01"/>
    <w:rsid w:val="00C97246"/>
    <w:rsid w:val="00CA0D61"/>
    <w:rsid w:val="00CA0E42"/>
    <w:rsid w:val="00CA360F"/>
    <w:rsid w:val="00CA4282"/>
    <w:rsid w:val="00CA5A35"/>
    <w:rsid w:val="00CA5AE2"/>
    <w:rsid w:val="00CB0675"/>
    <w:rsid w:val="00CB172B"/>
    <w:rsid w:val="00CB6619"/>
    <w:rsid w:val="00CB715F"/>
    <w:rsid w:val="00CB7573"/>
    <w:rsid w:val="00CC47B7"/>
    <w:rsid w:val="00CC616A"/>
    <w:rsid w:val="00CD3A39"/>
    <w:rsid w:val="00CD7681"/>
    <w:rsid w:val="00CE200D"/>
    <w:rsid w:val="00CE4BAF"/>
    <w:rsid w:val="00CE5148"/>
    <w:rsid w:val="00CF00F5"/>
    <w:rsid w:val="00CF78EC"/>
    <w:rsid w:val="00D0269C"/>
    <w:rsid w:val="00D028C0"/>
    <w:rsid w:val="00D07661"/>
    <w:rsid w:val="00D109DF"/>
    <w:rsid w:val="00D13248"/>
    <w:rsid w:val="00D136D3"/>
    <w:rsid w:val="00D17B2E"/>
    <w:rsid w:val="00D21455"/>
    <w:rsid w:val="00D239E9"/>
    <w:rsid w:val="00D24D57"/>
    <w:rsid w:val="00D25246"/>
    <w:rsid w:val="00D2552D"/>
    <w:rsid w:val="00D27A2A"/>
    <w:rsid w:val="00D31515"/>
    <w:rsid w:val="00D31ECC"/>
    <w:rsid w:val="00D31F3E"/>
    <w:rsid w:val="00D3480E"/>
    <w:rsid w:val="00D44025"/>
    <w:rsid w:val="00D46783"/>
    <w:rsid w:val="00D52D7C"/>
    <w:rsid w:val="00D60B7B"/>
    <w:rsid w:val="00D60EAA"/>
    <w:rsid w:val="00D64C0D"/>
    <w:rsid w:val="00D66F58"/>
    <w:rsid w:val="00D67079"/>
    <w:rsid w:val="00D67315"/>
    <w:rsid w:val="00D67507"/>
    <w:rsid w:val="00D70A8A"/>
    <w:rsid w:val="00D750F9"/>
    <w:rsid w:val="00D77798"/>
    <w:rsid w:val="00D81702"/>
    <w:rsid w:val="00D8201C"/>
    <w:rsid w:val="00D909B6"/>
    <w:rsid w:val="00D948A5"/>
    <w:rsid w:val="00D94E55"/>
    <w:rsid w:val="00DA467F"/>
    <w:rsid w:val="00DB1E21"/>
    <w:rsid w:val="00DB263A"/>
    <w:rsid w:val="00DB556C"/>
    <w:rsid w:val="00DB63FB"/>
    <w:rsid w:val="00DC3560"/>
    <w:rsid w:val="00DC5DD6"/>
    <w:rsid w:val="00DD7A06"/>
    <w:rsid w:val="00DE5168"/>
    <w:rsid w:val="00DE5860"/>
    <w:rsid w:val="00DE6F27"/>
    <w:rsid w:val="00DE7330"/>
    <w:rsid w:val="00DE7F6A"/>
    <w:rsid w:val="00DF1AD5"/>
    <w:rsid w:val="00DF2CCC"/>
    <w:rsid w:val="00DF6631"/>
    <w:rsid w:val="00E07B80"/>
    <w:rsid w:val="00E14033"/>
    <w:rsid w:val="00E14880"/>
    <w:rsid w:val="00E15596"/>
    <w:rsid w:val="00E15597"/>
    <w:rsid w:val="00E161B9"/>
    <w:rsid w:val="00E17170"/>
    <w:rsid w:val="00E172A9"/>
    <w:rsid w:val="00E208F4"/>
    <w:rsid w:val="00E24338"/>
    <w:rsid w:val="00E245DE"/>
    <w:rsid w:val="00E270E5"/>
    <w:rsid w:val="00E30C1C"/>
    <w:rsid w:val="00E33750"/>
    <w:rsid w:val="00E40674"/>
    <w:rsid w:val="00E419DD"/>
    <w:rsid w:val="00E477BD"/>
    <w:rsid w:val="00E51622"/>
    <w:rsid w:val="00E53C16"/>
    <w:rsid w:val="00E6284B"/>
    <w:rsid w:val="00E64070"/>
    <w:rsid w:val="00E75920"/>
    <w:rsid w:val="00E77283"/>
    <w:rsid w:val="00E80CF8"/>
    <w:rsid w:val="00E80FB8"/>
    <w:rsid w:val="00E81204"/>
    <w:rsid w:val="00E83FFC"/>
    <w:rsid w:val="00E84C80"/>
    <w:rsid w:val="00E8673A"/>
    <w:rsid w:val="00E90865"/>
    <w:rsid w:val="00E91D7D"/>
    <w:rsid w:val="00E941D3"/>
    <w:rsid w:val="00E95F12"/>
    <w:rsid w:val="00E974AA"/>
    <w:rsid w:val="00E978D7"/>
    <w:rsid w:val="00EA0329"/>
    <w:rsid w:val="00EA2BF1"/>
    <w:rsid w:val="00EA58E5"/>
    <w:rsid w:val="00EA65EC"/>
    <w:rsid w:val="00EA6F02"/>
    <w:rsid w:val="00EB0A10"/>
    <w:rsid w:val="00EC17E1"/>
    <w:rsid w:val="00EC25AB"/>
    <w:rsid w:val="00EC349A"/>
    <w:rsid w:val="00EC36AB"/>
    <w:rsid w:val="00EC6BB1"/>
    <w:rsid w:val="00EE4744"/>
    <w:rsid w:val="00EE5823"/>
    <w:rsid w:val="00EE5884"/>
    <w:rsid w:val="00EF0FF2"/>
    <w:rsid w:val="00EF327F"/>
    <w:rsid w:val="00EF66A0"/>
    <w:rsid w:val="00EF7168"/>
    <w:rsid w:val="00F038DD"/>
    <w:rsid w:val="00F0424E"/>
    <w:rsid w:val="00F056EC"/>
    <w:rsid w:val="00F070B6"/>
    <w:rsid w:val="00F076AD"/>
    <w:rsid w:val="00F1064D"/>
    <w:rsid w:val="00F1475A"/>
    <w:rsid w:val="00F1542C"/>
    <w:rsid w:val="00F20112"/>
    <w:rsid w:val="00F2272E"/>
    <w:rsid w:val="00F27090"/>
    <w:rsid w:val="00F27BFB"/>
    <w:rsid w:val="00F30566"/>
    <w:rsid w:val="00F31C93"/>
    <w:rsid w:val="00F37402"/>
    <w:rsid w:val="00F37B2D"/>
    <w:rsid w:val="00F40F1C"/>
    <w:rsid w:val="00F41C4E"/>
    <w:rsid w:val="00F43DC4"/>
    <w:rsid w:val="00F4410A"/>
    <w:rsid w:val="00F450A2"/>
    <w:rsid w:val="00F455A5"/>
    <w:rsid w:val="00F4569A"/>
    <w:rsid w:val="00F46804"/>
    <w:rsid w:val="00F52F78"/>
    <w:rsid w:val="00F57D08"/>
    <w:rsid w:val="00F600C1"/>
    <w:rsid w:val="00F6132B"/>
    <w:rsid w:val="00F6180D"/>
    <w:rsid w:val="00F66F9E"/>
    <w:rsid w:val="00F67F3F"/>
    <w:rsid w:val="00F71713"/>
    <w:rsid w:val="00F733BC"/>
    <w:rsid w:val="00F73FEA"/>
    <w:rsid w:val="00F74196"/>
    <w:rsid w:val="00F742AC"/>
    <w:rsid w:val="00F760C8"/>
    <w:rsid w:val="00F8208A"/>
    <w:rsid w:val="00F84814"/>
    <w:rsid w:val="00F861DF"/>
    <w:rsid w:val="00F91B52"/>
    <w:rsid w:val="00F9202A"/>
    <w:rsid w:val="00F933BE"/>
    <w:rsid w:val="00F94D82"/>
    <w:rsid w:val="00FA2322"/>
    <w:rsid w:val="00FA23B1"/>
    <w:rsid w:val="00FA40EE"/>
    <w:rsid w:val="00FB3599"/>
    <w:rsid w:val="00FB48F8"/>
    <w:rsid w:val="00FB49B6"/>
    <w:rsid w:val="00FC096E"/>
    <w:rsid w:val="00FC0BE8"/>
    <w:rsid w:val="00FC0F18"/>
    <w:rsid w:val="00FC193A"/>
    <w:rsid w:val="00FC3417"/>
    <w:rsid w:val="00FC4430"/>
    <w:rsid w:val="00FD1B58"/>
    <w:rsid w:val="00FD28CB"/>
    <w:rsid w:val="00FD7FAB"/>
    <w:rsid w:val="00FE30E1"/>
    <w:rsid w:val="00FE3926"/>
    <w:rsid w:val="00FE4125"/>
    <w:rsid w:val="00FE584B"/>
    <w:rsid w:val="00FE59A9"/>
    <w:rsid w:val="00FE635D"/>
    <w:rsid w:val="00FE7840"/>
    <w:rsid w:val="00FF2477"/>
    <w:rsid w:val="00FF2E5E"/>
    <w:rsid w:val="00FF65DD"/>
    <w:rsid w:val="00FF707A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9B0E3"/>
  <w15:chartTrackingRefBased/>
  <w15:docId w15:val="{E6ACC00B-FE57-463C-A126-DB9B0D45B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4BF"/>
    <w:pPr>
      <w:spacing w:after="0" w:line="240" w:lineRule="auto"/>
      <w:ind w:firstLine="72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442"/>
    <w:pPr>
      <w:keepNext/>
      <w:keepLines/>
      <w:pBdr>
        <w:bottom w:val="single" w:sz="2" w:space="5" w:color="DADADA"/>
      </w:pBdr>
      <w:shd w:val="clear" w:color="auto" w:fill="FFFFFF"/>
      <w:spacing w:before="240" w:after="240" w:line="276" w:lineRule="atLeast"/>
      <w:ind w:firstLine="0"/>
      <w:textAlignment w:val="baseline"/>
      <w:outlineLvl w:val="0"/>
    </w:pPr>
    <w:rPr>
      <w:rFonts w:eastAsiaTheme="majorEastAsia" w:cstheme="minorHAnsi"/>
      <w:color w:val="333333"/>
      <w:sz w:val="28"/>
      <w:bdr w:val="none" w:sz="0" w:space="0" w:color="auto" w:frame="1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B34CE"/>
    <w:pPr>
      <w:keepNext/>
      <w:keepLines/>
      <w:spacing w:before="240" w:after="240" w:line="259" w:lineRule="auto"/>
      <w:ind w:firstLine="0"/>
      <w:outlineLvl w:val="1"/>
    </w:pPr>
    <w:rPr>
      <w:rFonts w:asciiTheme="majorHAnsi" w:eastAsia="Times New Roman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8030F"/>
    <w:pPr>
      <w:keepNext/>
      <w:keepLines/>
      <w:spacing w:before="120" w:after="120"/>
      <w:ind w:firstLine="0"/>
      <w:outlineLvl w:val="2"/>
    </w:pPr>
    <w:rPr>
      <w:rFonts w:ascii="Calibri" w:eastAsiaTheme="majorEastAsia" w:hAnsi="Calibr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512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7442"/>
    <w:rPr>
      <w:rFonts w:eastAsiaTheme="majorEastAsia" w:cstheme="minorHAnsi"/>
      <w:color w:val="333333"/>
      <w:sz w:val="28"/>
      <w:bdr w:val="none" w:sz="0" w:space="0" w:color="auto" w:frame="1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1B34CE"/>
    <w:rPr>
      <w:rFonts w:asciiTheme="majorHAnsi" w:eastAsia="Times New Roman" w:hAnsiTheme="majorHAnsi" w:cstheme="majorBidi"/>
      <w:b/>
      <w:bCs/>
      <w:sz w:val="24"/>
      <w:szCs w:val="24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1A44BF"/>
    <w:pPr>
      <w:ind w:left="720" w:right="720" w:firstLine="0"/>
    </w:pPr>
    <w:rPr>
      <w:iCs/>
      <w:lang w:bidi="he-IL"/>
    </w:rPr>
  </w:style>
  <w:style w:type="character" w:customStyle="1" w:styleId="QuoteChar">
    <w:name w:val="Quote Char"/>
    <w:basedOn w:val="DefaultParagraphFont"/>
    <w:link w:val="Quote"/>
    <w:uiPriority w:val="29"/>
    <w:rsid w:val="001A44BF"/>
    <w:rPr>
      <w:iCs/>
      <w:lang w:bidi="he-IL"/>
    </w:rPr>
  </w:style>
  <w:style w:type="paragraph" w:styleId="ListParagraph">
    <w:name w:val="List Paragraph"/>
    <w:basedOn w:val="Normal"/>
    <w:uiPriority w:val="34"/>
    <w:qFormat/>
    <w:rsid w:val="00CA5AE2"/>
    <w:pPr>
      <w:suppressAutoHyphens/>
      <w:autoSpaceDN w:val="0"/>
      <w:spacing w:after="100" w:afterAutospacing="1"/>
      <w:ind w:left="720" w:hanging="720"/>
      <w:contextualSpacing/>
      <w:textAlignment w:val="baseline"/>
    </w:pPr>
    <w:rPr>
      <w:rFonts w:ascii="Calibri" w:eastAsia="Calibri" w:hAnsi="Calibri" w:cs="Times New Roman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8030F"/>
    <w:rPr>
      <w:rFonts w:ascii="Calibri" w:eastAsiaTheme="majorEastAsia" w:hAnsi="Calibr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C512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C05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053B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36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612</Words>
  <Characters>20591</Characters>
  <Application>Microsoft Office Word</Application>
  <DocSecurity>0</DocSecurity>
  <Lines>171</Lines>
  <Paragraphs>48</Paragraphs>
  <ScaleCrop>false</ScaleCrop>
  <Company/>
  <LinksUpToDate>false</LinksUpToDate>
  <CharactersWithSpaces>2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Goldingay</dc:creator>
  <cp:keywords/>
  <dc:description/>
  <cp:lastModifiedBy>John Goldingay</cp:lastModifiedBy>
  <cp:revision>4</cp:revision>
  <dcterms:created xsi:type="dcterms:W3CDTF">2021-03-01T22:21:00Z</dcterms:created>
  <dcterms:modified xsi:type="dcterms:W3CDTF">2021-03-01T22:22:00Z</dcterms:modified>
</cp:coreProperties>
</file>